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sidRPr="007623F4">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C6DF220" w:rsidR="003912BF" w:rsidRPr="003912BF" w:rsidRDefault="00421FF8" w:rsidP="003912BF">
                            <w:pPr>
                              <w:pStyle w:val="BasicParagraph"/>
                              <w:suppressAutoHyphens/>
                              <w:jc w:val="center"/>
                              <w:rPr>
                                <w:rFonts w:ascii="Times New Roman" w:hAnsi="Times New Roman" w:cs="Times New Roman"/>
                                <w:b/>
                                <w:sz w:val="32"/>
                                <w:szCs w:val="32"/>
                              </w:rPr>
                            </w:pPr>
                            <w:proofErr w:type="spellStart"/>
                            <w:r>
                              <w:rPr>
                                <w:rFonts w:ascii="Times New Roman" w:hAnsi="Times New Roman" w:cs="Times New Roman"/>
                                <w:b/>
                                <w:color w:val="24408E"/>
                                <w:sz w:val="38"/>
                                <w:szCs w:val="38"/>
                              </w:rPr>
                              <w:t>Bayvale</w:t>
                            </w:r>
                            <w:proofErr w:type="spellEnd"/>
                            <w:r w:rsidR="003912BF" w:rsidRPr="003912BF">
                              <w:rPr>
                                <w:rFonts w:ascii="Times New Roman" w:hAnsi="Times New Roman" w:cs="Times New Roman"/>
                                <w:b/>
                                <w:color w:val="24408E"/>
                                <w:sz w:val="38"/>
                                <w:szCs w:val="38"/>
                              </w:rPr>
                              <w:t xml:space="preserve">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21CA1152" w:rsidR="003912BF" w:rsidRPr="007623F4" w:rsidRDefault="008576D4" w:rsidP="003912BF">
                            <w:pPr>
                              <w:pStyle w:val="BasicParagraph"/>
                              <w:suppressAutoHyphens/>
                              <w:jc w:val="center"/>
                              <w:rPr>
                                <w:rFonts w:ascii="Times New Roman" w:hAnsi="Times New Roman" w:cs="Times New Roman"/>
                                <w:i/>
                                <w:iCs/>
                                <w:sz w:val="36"/>
                                <w:szCs w:val="36"/>
                              </w:rPr>
                            </w:pPr>
                            <w:r w:rsidRPr="007623F4">
                              <w:rPr>
                                <w:rFonts w:ascii="Times New Roman" w:hAnsi="Times New Roman" w:cs="Times New Roman"/>
                                <w:i/>
                                <w:iCs/>
                                <w:sz w:val="36"/>
                                <w:szCs w:val="36"/>
                              </w:rPr>
                              <w:t>20</w:t>
                            </w:r>
                            <w:r w:rsidR="00421FF8" w:rsidRPr="007623F4">
                              <w:rPr>
                                <w:rFonts w:ascii="Times New Roman" w:hAnsi="Times New Roman" w:cs="Times New Roman"/>
                                <w:i/>
                                <w:iCs/>
                                <w:sz w:val="36"/>
                                <w:szCs w:val="36"/>
                              </w:rPr>
                              <w:t>25</w:t>
                            </w:r>
                            <w:r w:rsidR="00001DB7" w:rsidRPr="007623F4">
                              <w:rPr>
                                <w:rFonts w:ascii="Times New Roman" w:hAnsi="Times New Roman" w:cs="Times New Roman"/>
                                <w:i/>
                                <w:iCs/>
                                <w:sz w:val="36"/>
                                <w:szCs w:val="36"/>
                              </w:rPr>
                              <w:t>-20</w:t>
                            </w:r>
                            <w:r w:rsidR="00421FF8" w:rsidRPr="007623F4">
                              <w:rPr>
                                <w:rFonts w:ascii="Times New Roman" w:hAnsi="Times New Roman" w:cs="Times New Roman"/>
                                <w:i/>
                                <w:iCs/>
                                <w:sz w:val="36"/>
                                <w:szCs w:val="36"/>
                              </w:rPr>
                              <w:t>26</w:t>
                            </w:r>
                            <w:r w:rsidR="003912BF" w:rsidRPr="007623F4">
                              <w:rPr>
                                <w:rFonts w:ascii="Times New Roman" w:hAnsi="Times New Roman" w:cs="Times New Roman"/>
                                <w:i/>
                                <w:iCs/>
                                <w:sz w:val="36"/>
                                <w:szCs w:val="36"/>
                              </w:rPr>
                              <w:t xml:space="preserve"> School Year</w:t>
                            </w:r>
                          </w:p>
                          <w:p w14:paraId="602B2D8D" w14:textId="77777777" w:rsidR="003912BF" w:rsidRPr="007623F4" w:rsidRDefault="003912BF" w:rsidP="003912BF">
                            <w:pPr>
                              <w:pStyle w:val="BasicParagraph"/>
                              <w:suppressAutoHyphens/>
                              <w:jc w:val="center"/>
                              <w:rPr>
                                <w:rFonts w:ascii="Times New Roman" w:hAnsi="Times New Roman" w:cs="Times New Roman"/>
                                <w:i/>
                                <w:iCs/>
                                <w:sz w:val="16"/>
                                <w:szCs w:val="16"/>
                              </w:rPr>
                            </w:pPr>
                          </w:p>
                          <w:p w14:paraId="737F5854" w14:textId="7F441A35"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proofErr w:type="spellStart"/>
                            <w:r w:rsidRPr="007623F4">
                              <w:rPr>
                                <w:rFonts w:ascii="Times New Roman" w:hAnsi="Times New Roman" w:cs="Times New Roman"/>
                                <w:i/>
                                <w:iCs/>
                                <w:sz w:val="26"/>
                                <w:szCs w:val="26"/>
                              </w:rPr>
                              <w:t>Bayvale</w:t>
                            </w:r>
                            <w:proofErr w:type="spellEnd"/>
                            <w:r w:rsidR="003912BF" w:rsidRPr="007623F4">
                              <w:rPr>
                                <w:rFonts w:ascii="Times New Roman" w:hAnsi="Times New Roman" w:cs="Times New Roman"/>
                                <w:i/>
                                <w:iCs/>
                                <w:sz w:val="26"/>
                                <w:szCs w:val="26"/>
                              </w:rPr>
                              <w:t xml:space="preserve"> Elementary School</w:t>
                            </w:r>
                          </w:p>
                          <w:p w14:paraId="776C941C" w14:textId="2A5887A4"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Mrs. Shaunta Taylor</w:t>
                            </w:r>
                            <w:r w:rsidR="003912BF" w:rsidRPr="007623F4">
                              <w:rPr>
                                <w:rFonts w:ascii="Times New Roman" w:hAnsi="Times New Roman" w:cs="Times New Roman"/>
                                <w:i/>
                                <w:iCs/>
                                <w:sz w:val="26"/>
                                <w:szCs w:val="26"/>
                              </w:rPr>
                              <w:t>, Principal</w:t>
                            </w:r>
                          </w:p>
                          <w:p w14:paraId="1B7AF148" w14:textId="6874D8DB"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3309 Milledgeville Rd.</w:t>
                            </w:r>
                          </w:p>
                          <w:p w14:paraId="56871B6A" w14:textId="2F1A55B8"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w:t>
                            </w:r>
                            <w:r w:rsidR="007623F4" w:rsidRPr="007623F4">
                              <w:rPr>
                                <w:rFonts w:ascii="Times New Roman" w:hAnsi="Times New Roman" w:cs="Times New Roman"/>
                                <w:i/>
                                <w:iCs/>
                                <w:sz w:val="26"/>
                                <w:szCs w:val="26"/>
                              </w:rPr>
                              <w:t>706)737-7255</w:t>
                            </w:r>
                          </w:p>
                          <w:p w14:paraId="18339D8F" w14:textId="146EBD99"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Style w:val="Hyperlink"/>
                                <w:rFonts w:ascii="Times New Roman" w:hAnsi="Times New Roman" w:cs="Times New Roman"/>
                                <w:i/>
                                <w:iCs/>
                                <w:sz w:val="26"/>
                                <w:szCs w:val="26"/>
                              </w:rPr>
                              <w:t>www.</w:t>
                            </w:r>
                            <w:r w:rsidR="00F62228">
                              <w:rPr>
                                <w:rStyle w:val="Hyperlink"/>
                                <w:rFonts w:ascii="Times New Roman" w:hAnsi="Times New Roman" w:cs="Times New Roman"/>
                                <w:i/>
                                <w:iCs/>
                                <w:sz w:val="26"/>
                                <w:szCs w:val="26"/>
                              </w:rPr>
                              <w:t>bayvale.rcboe.org</w:t>
                            </w:r>
                          </w:p>
                          <w:p w14:paraId="10035979" w14:textId="77777777" w:rsidR="003912BF" w:rsidRPr="007623F4" w:rsidRDefault="003912BF" w:rsidP="003912BF">
                            <w:pPr>
                              <w:jc w:val="center"/>
                              <w:rPr>
                                <w:rFonts w:ascii="Times New Roman" w:hAnsi="Times New Roman" w:cs="Times New Roman"/>
                                <w:i/>
                                <w:iCs/>
                                <w:sz w:val="26"/>
                                <w:szCs w:val="26"/>
                              </w:rPr>
                            </w:pPr>
                          </w:p>
                          <w:p w14:paraId="5F2127E2" w14:textId="207CE36E" w:rsidR="00B308EB" w:rsidRDefault="008576D4" w:rsidP="003912BF">
                            <w:pPr>
                              <w:jc w:val="center"/>
                              <w:rPr>
                                <w:rFonts w:ascii="Times New Roman" w:hAnsi="Times New Roman" w:cs="Times New Roman"/>
                                <w:i/>
                                <w:iCs/>
                                <w:sz w:val="26"/>
                                <w:szCs w:val="26"/>
                              </w:rPr>
                            </w:pPr>
                            <w:r w:rsidRPr="007623F4">
                              <w:rPr>
                                <w:rFonts w:ascii="Times New Roman" w:hAnsi="Times New Roman" w:cs="Times New Roman"/>
                                <w:i/>
                                <w:iCs/>
                                <w:sz w:val="26"/>
                                <w:szCs w:val="26"/>
                              </w:rPr>
                              <w:t xml:space="preserve">Plan Revised </w:t>
                            </w:r>
                            <w:r w:rsidR="007623F4" w:rsidRPr="007623F4">
                              <w:rPr>
                                <w:rFonts w:ascii="Times New Roman" w:hAnsi="Times New Roman" w:cs="Times New Roman"/>
                                <w:i/>
                                <w:iCs/>
                                <w:sz w:val="26"/>
                                <w:szCs w:val="26"/>
                              </w:rPr>
                              <w:t>9/4/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7FF54FD" w:rsidR="00642761" w:rsidRDefault="007623F4" w:rsidP="00665048">
                            <w:pPr>
                              <w:pStyle w:val="BasicParagraph"/>
                              <w:suppressAutoHyphens/>
                              <w:spacing w:line="240" w:lineRule="auto"/>
                              <w:rPr>
                                <w:rFonts w:ascii="Times New Roman" w:hAnsi="Times New Roman" w:cs="Times New Roman"/>
                                <w:iCs/>
                                <w:sz w:val="22"/>
                                <w:szCs w:val="22"/>
                              </w:rPr>
                            </w:pPr>
                            <w:proofErr w:type="spellStart"/>
                            <w:r>
                              <w:rPr>
                                <w:rFonts w:ascii="Times New Roman" w:hAnsi="Times New Roman" w:cs="Times New Roman"/>
                                <w:iCs/>
                                <w:sz w:val="22"/>
                                <w:szCs w:val="22"/>
                              </w:rPr>
                              <w:t>Bayvale</w:t>
                            </w:r>
                            <w:proofErr w:type="spellEnd"/>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3C6DF220" w:rsidR="003912BF" w:rsidRPr="003912BF" w:rsidRDefault="00421FF8" w:rsidP="003912BF">
                      <w:pPr>
                        <w:pStyle w:val="BasicParagraph"/>
                        <w:suppressAutoHyphens/>
                        <w:jc w:val="center"/>
                        <w:rPr>
                          <w:rFonts w:ascii="Times New Roman" w:hAnsi="Times New Roman" w:cs="Times New Roman"/>
                          <w:b/>
                          <w:sz w:val="32"/>
                          <w:szCs w:val="32"/>
                        </w:rPr>
                      </w:pPr>
                      <w:proofErr w:type="spellStart"/>
                      <w:r>
                        <w:rPr>
                          <w:rFonts w:ascii="Times New Roman" w:hAnsi="Times New Roman" w:cs="Times New Roman"/>
                          <w:b/>
                          <w:color w:val="24408E"/>
                          <w:sz w:val="38"/>
                          <w:szCs w:val="38"/>
                        </w:rPr>
                        <w:t>Bayvale</w:t>
                      </w:r>
                      <w:proofErr w:type="spellEnd"/>
                      <w:r w:rsidR="003912BF" w:rsidRPr="003912BF">
                        <w:rPr>
                          <w:rFonts w:ascii="Times New Roman" w:hAnsi="Times New Roman" w:cs="Times New Roman"/>
                          <w:b/>
                          <w:color w:val="24408E"/>
                          <w:sz w:val="38"/>
                          <w:szCs w:val="38"/>
                        </w:rPr>
                        <w:t xml:space="preserve">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21CA1152" w:rsidR="003912BF" w:rsidRPr="007623F4" w:rsidRDefault="008576D4" w:rsidP="003912BF">
                      <w:pPr>
                        <w:pStyle w:val="BasicParagraph"/>
                        <w:suppressAutoHyphens/>
                        <w:jc w:val="center"/>
                        <w:rPr>
                          <w:rFonts w:ascii="Times New Roman" w:hAnsi="Times New Roman" w:cs="Times New Roman"/>
                          <w:i/>
                          <w:iCs/>
                          <w:sz w:val="36"/>
                          <w:szCs w:val="36"/>
                        </w:rPr>
                      </w:pPr>
                      <w:r w:rsidRPr="007623F4">
                        <w:rPr>
                          <w:rFonts w:ascii="Times New Roman" w:hAnsi="Times New Roman" w:cs="Times New Roman"/>
                          <w:i/>
                          <w:iCs/>
                          <w:sz w:val="36"/>
                          <w:szCs w:val="36"/>
                        </w:rPr>
                        <w:t>20</w:t>
                      </w:r>
                      <w:r w:rsidR="00421FF8" w:rsidRPr="007623F4">
                        <w:rPr>
                          <w:rFonts w:ascii="Times New Roman" w:hAnsi="Times New Roman" w:cs="Times New Roman"/>
                          <w:i/>
                          <w:iCs/>
                          <w:sz w:val="36"/>
                          <w:szCs w:val="36"/>
                        </w:rPr>
                        <w:t>25</w:t>
                      </w:r>
                      <w:r w:rsidR="00001DB7" w:rsidRPr="007623F4">
                        <w:rPr>
                          <w:rFonts w:ascii="Times New Roman" w:hAnsi="Times New Roman" w:cs="Times New Roman"/>
                          <w:i/>
                          <w:iCs/>
                          <w:sz w:val="36"/>
                          <w:szCs w:val="36"/>
                        </w:rPr>
                        <w:t>-20</w:t>
                      </w:r>
                      <w:r w:rsidR="00421FF8" w:rsidRPr="007623F4">
                        <w:rPr>
                          <w:rFonts w:ascii="Times New Roman" w:hAnsi="Times New Roman" w:cs="Times New Roman"/>
                          <w:i/>
                          <w:iCs/>
                          <w:sz w:val="36"/>
                          <w:szCs w:val="36"/>
                        </w:rPr>
                        <w:t>26</w:t>
                      </w:r>
                      <w:r w:rsidR="003912BF" w:rsidRPr="007623F4">
                        <w:rPr>
                          <w:rFonts w:ascii="Times New Roman" w:hAnsi="Times New Roman" w:cs="Times New Roman"/>
                          <w:i/>
                          <w:iCs/>
                          <w:sz w:val="36"/>
                          <w:szCs w:val="36"/>
                        </w:rPr>
                        <w:t xml:space="preserve"> School Year</w:t>
                      </w:r>
                    </w:p>
                    <w:p w14:paraId="602B2D8D" w14:textId="77777777" w:rsidR="003912BF" w:rsidRPr="007623F4" w:rsidRDefault="003912BF" w:rsidP="003912BF">
                      <w:pPr>
                        <w:pStyle w:val="BasicParagraph"/>
                        <w:suppressAutoHyphens/>
                        <w:jc w:val="center"/>
                        <w:rPr>
                          <w:rFonts w:ascii="Times New Roman" w:hAnsi="Times New Roman" w:cs="Times New Roman"/>
                          <w:i/>
                          <w:iCs/>
                          <w:sz w:val="16"/>
                          <w:szCs w:val="16"/>
                        </w:rPr>
                      </w:pPr>
                    </w:p>
                    <w:p w14:paraId="737F5854" w14:textId="7F441A35"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proofErr w:type="spellStart"/>
                      <w:r w:rsidRPr="007623F4">
                        <w:rPr>
                          <w:rFonts w:ascii="Times New Roman" w:hAnsi="Times New Roman" w:cs="Times New Roman"/>
                          <w:i/>
                          <w:iCs/>
                          <w:sz w:val="26"/>
                          <w:szCs w:val="26"/>
                        </w:rPr>
                        <w:t>Bayvale</w:t>
                      </w:r>
                      <w:proofErr w:type="spellEnd"/>
                      <w:r w:rsidR="003912BF" w:rsidRPr="007623F4">
                        <w:rPr>
                          <w:rFonts w:ascii="Times New Roman" w:hAnsi="Times New Roman" w:cs="Times New Roman"/>
                          <w:i/>
                          <w:iCs/>
                          <w:sz w:val="26"/>
                          <w:szCs w:val="26"/>
                        </w:rPr>
                        <w:t xml:space="preserve"> Elementary School</w:t>
                      </w:r>
                    </w:p>
                    <w:p w14:paraId="776C941C" w14:textId="2A5887A4"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Mrs. Shaunta Taylor</w:t>
                      </w:r>
                      <w:r w:rsidR="003912BF" w:rsidRPr="007623F4">
                        <w:rPr>
                          <w:rFonts w:ascii="Times New Roman" w:hAnsi="Times New Roman" w:cs="Times New Roman"/>
                          <w:i/>
                          <w:iCs/>
                          <w:sz w:val="26"/>
                          <w:szCs w:val="26"/>
                        </w:rPr>
                        <w:t>, Principal</w:t>
                      </w:r>
                    </w:p>
                    <w:p w14:paraId="1B7AF148" w14:textId="6874D8DB"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3309 Milledgeville Rd.</w:t>
                      </w:r>
                    </w:p>
                    <w:p w14:paraId="56871B6A" w14:textId="2F1A55B8"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w:t>
                      </w:r>
                      <w:r w:rsidR="007623F4" w:rsidRPr="007623F4">
                        <w:rPr>
                          <w:rFonts w:ascii="Times New Roman" w:hAnsi="Times New Roman" w:cs="Times New Roman"/>
                          <w:i/>
                          <w:iCs/>
                          <w:sz w:val="26"/>
                          <w:szCs w:val="26"/>
                        </w:rPr>
                        <w:t>706)737-7255</w:t>
                      </w:r>
                    </w:p>
                    <w:p w14:paraId="18339D8F" w14:textId="146EBD99"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Style w:val="Hyperlink"/>
                          <w:rFonts w:ascii="Times New Roman" w:hAnsi="Times New Roman" w:cs="Times New Roman"/>
                          <w:i/>
                          <w:iCs/>
                          <w:sz w:val="26"/>
                          <w:szCs w:val="26"/>
                        </w:rPr>
                        <w:t>www.</w:t>
                      </w:r>
                      <w:r w:rsidR="00F62228">
                        <w:rPr>
                          <w:rStyle w:val="Hyperlink"/>
                          <w:rFonts w:ascii="Times New Roman" w:hAnsi="Times New Roman" w:cs="Times New Roman"/>
                          <w:i/>
                          <w:iCs/>
                          <w:sz w:val="26"/>
                          <w:szCs w:val="26"/>
                        </w:rPr>
                        <w:t>bayvale.rcboe.org</w:t>
                      </w:r>
                    </w:p>
                    <w:p w14:paraId="10035979" w14:textId="77777777" w:rsidR="003912BF" w:rsidRPr="007623F4" w:rsidRDefault="003912BF" w:rsidP="003912BF">
                      <w:pPr>
                        <w:jc w:val="center"/>
                        <w:rPr>
                          <w:rFonts w:ascii="Times New Roman" w:hAnsi="Times New Roman" w:cs="Times New Roman"/>
                          <w:i/>
                          <w:iCs/>
                          <w:sz w:val="26"/>
                          <w:szCs w:val="26"/>
                        </w:rPr>
                      </w:pPr>
                    </w:p>
                    <w:p w14:paraId="5F2127E2" w14:textId="207CE36E" w:rsidR="00B308EB" w:rsidRDefault="008576D4" w:rsidP="003912BF">
                      <w:pPr>
                        <w:jc w:val="center"/>
                        <w:rPr>
                          <w:rFonts w:ascii="Times New Roman" w:hAnsi="Times New Roman" w:cs="Times New Roman"/>
                          <w:i/>
                          <w:iCs/>
                          <w:sz w:val="26"/>
                          <w:szCs w:val="26"/>
                        </w:rPr>
                      </w:pPr>
                      <w:r w:rsidRPr="007623F4">
                        <w:rPr>
                          <w:rFonts w:ascii="Times New Roman" w:hAnsi="Times New Roman" w:cs="Times New Roman"/>
                          <w:i/>
                          <w:iCs/>
                          <w:sz w:val="26"/>
                          <w:szCs w:val="26"/>
                        </w:rPr>
                        <w:t xml:space="preserve">Plan Revised </w:t>
                      </w:r>
                      <w:r w:rsidR="007623F4" w:rsidRPr="007623F4">
                        <w:rPr>
                          <w:rFonts w:ascii="Times New Roman" w:hAnsi="Times New Roman" w:cs="Times New Roman"/>
                          <w:i/>
                          <w:iCs/>
                          <w:sz w:val="26"/>
                          <w:szCs w:val="26"/>
                        </w:rPr>
                        <w:t>9/4/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7FF54FD" w:rsidR="00642761" w:rsidRDefault="007623F4" w:rsidP="00665048">
                      <w:pPr>
                        <w:pStyle w:val="BasicParagraph"/>
                        <w:suppressAutoHyphens/>
                        <w:spacing w:line="240" w:lineRule="auto"/>
                        <w:rPr>
                          <w:rFonts w:ascii="Times New Roman" w:hAnsi="Times New Roman" w:cs="Times New Roman"/>
                          <w:iCs/>
                          <w:sz w:val="22"/>
                          <w:szCs w:val="22"/>
                        </w:rPr>
                      </w:pPr>
                      <w:proofErr w:type="spellStart"/>
                      <w:r>
                        <w:rPr>
                          <w:rFonts w:ascii="Times New Roman" w:hAnsi="Times New Roman" w:cs="Times New Roman"/>
                          <w:iCs/>
                          <w:sz w:val="22"/>
                          <w:szCs w:val="22"/>
                        </w:rPr>
                        <w:t>Bayvale</w:t>
                      </w:r>
                      <w:proofErr w:type="spellEnd"/>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sidRPr="007623F4">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5B207741"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proofErr w:type="spellStart"/>
                            <w:r w:rsidR="007623F4">
                              <w:rPr>
                                <w:rFonts w:ascii="Times New Roman" w:hAnsi="Times New Roman" w:cs="Times New Roman"/>
                                <w:sz w:val="20"/>
                                <w:szCs w:val="20"/>
                              </w:rPr>
                              <w:t>Bayvale</w:t>
                            </w:r>
                            <w:proofErr w:type="spellEnd"/>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29770B46"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67344B6E"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211C07F5" w:rsidR="003912BF" w:rsidRP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3912BF" w:rsidRPr="003912BF">
                              <w:rPr>
                                <w:rFonts w:ascii="Times New Roman" w:hAnsi="Times New Roman" w:cs="Times New Roman"/>
                                <w:sz w:val="20"/>
                                <w:szCs w:val="20"/>
                              </w:rPr>
                              <w:t xml:space="preserve"> Elementary School invite</w:t>
                            </w:r>
                            <w:r w:rsidR="0010619B">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w:t>
                            </w:r>
                            <w:r w:rsidR="0010619B">
                              <w:rPr>
                                <w:rFonts w:ascii="Times New Roman" w:hAnsi="Times New Roman" w:cs="Times New Roman"/>
                                <w:sz w:val="20"/>
                                <w:szCs w:val="20"/>
                              </w:rPr>
                              <w:t xml:space="preserve"> and End of the Year</w:t>
                            </w:r>
                            <w:r w:rsidR="003912BF" w:rsidRPr="003912BF">
                              <w:rPr>
                                <w:rFonts w:ascii="Times New Roman" w:hAnsi="Times New Roman" w:cs="Times New Roman"/>
                                <w:sz w:val="20"/>
                                <w:szCs w:val="20"/>
                              </w:rPr>
                              <w:t xml:space="preserve"> School </w:t>
                            </w:r>
                            <w:proofErr w:type="gramStart"/>
                            <w:r w:rsidR="003912BF" w:rsidRPr="003912BF">
                              <w:rPr>
                                <w:rFonts w:ascii="Times New Roman" w:hAnsi="Times New Roman" w:cs="Times New Roman"/>
                                <w:sz w:val="20"/>
                                <w:szCs w:val="20"/>
                              </w:rPr>
                              <w:t>Forum  to</w:t>
                            </w:r>
                            <w:proofErr w:type="gramEnd"/>
                            <w:r w:rsidR="003912BF" w:rsidRPr="003912BF">
                              <w:rPr>
                                <w:rFonts w:ascii="Times New Roman" w:hAnsi="Times New Roman" w:cs="Times New Roman"/>
                                <w:sz w:val="20"/>
                                <w:szCs w:val="20"/>
                              </w:rPr>
                              <w:t xml:space="preserve">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throughout the year. All parent feedback received during the year will be used to revise the plan for the next school year. We also distribute an annual survey online and by </w:t>
                            </w:r>
                            <w:r w:rsidR="0010619B">
                              <w:rPr>
                                <w:rFonts w:ascii="Times New Roman" w:hAnsi="Times New Roman" w:cs="Times New Roman"/>
                                <w:sz w:val="20"/>
                                <w:szCs w:val="20"/>
                              </w:rPr>
                              <w:t>QRC</w:t>
                            </w:r>
                            <w:r w:rsidR="003912BF" w:rsidRPr="003912BF">
                              <w:rPr>
                                <w:rFonts w:ascii="Times New Roman" w:hAnsi="Times New Roman" w:cs="Times New Roman"/>
                                <w:sz w:val="20"/>
                                <w:szCs w:val="20"/>
                              </w:rPr>
                              <w:t xml:space="preserv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D015F88"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proofErr w:type="spellStart"/>
                            <w:r w:rsidR="007623F4">
                              <w:rPr>
                                <w:rFonts w:ascii="Times New Roman" w:hAnsi="Times New Roman" w:cs="Times New Roman"/>
                                <w:sz w:val="20"/>
                                <w:szCs w:val="20"/>
                              </w:rPr>
                              <w:t>Bayvale</w:t>
                            </w:r>
                            <w:proofErr w:type="spellEnd"/>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4C63DE01"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At the beginning of the</w:t>
                            </w:r>
                            <w:r w:rsidR="00CA00BB">
                              <w:rPr>
                                <w:rFonts w:ascii="Times New Roman" w:hAnsi="Times New Roman" w:cs="Times New Roman"/>
                                <w:sz w:val="20"/>
                                <w:szCs w:val="20"/>
                              </w:rPr>
                              <w:t xml:space="preserve"> new school</w:t>
                            </w:r>
                            <w:r w:rsidRPr="00D878EF">
                              <w:rPr>
                                <w:rFonts w:ascii="Times New Roman" w:hAnsi="Times New Roman" w:cs="Times New Roman"/>
                                <w:sz w:val="20"/>
                                <w:szCs w:val="20"/>
                              </w:rPr>
                              <w:t xml:space="preserve"> year, the plan is </w:t>
                            </w:r>
                            <w:r w:rsidR="009E3E6E">
                              <w:rPr>
                                <w:rFonts w:ascii="Times New Roman" w:hAnsi="Times New Roman" w:cs="Times New Roman"/>
                                <w:sz w:val="20"/>
                                <w:szCs w:val="20"/>
                              </w:rPr>
                              <w:t xml:space="preserve">available on BES School website and copies are available in BES Parent Resource </w:t>
                            </w:r>
                            <w:r w:rsidR="00CA00BB">
                              <w:rPr>
                                <w:rFonts w:ascii="Times New Roman" w:hAnsi="Times New Roman" w:cs="Times New Roman"/>
                                <w:sz w:val="20"/>
                                <w:szCs w:val="20"/>
                              </w:rPr>
                              <w:t>Center</w:t>
                            </w:r>
                            <w:r w:rsidR="009E3E6E">
                              <w:rPr>
                                <w:rFonts w:ascii="Times New Roman" w:hAnsi="Times New Roman" w:cs="Times New Roman"/>
                                <w:sz w:val="20"/>
                                <w:szCs w:val="20"/>
                              </w:rPr>
                              <w:t xml:space="preserve"> in the front entry of school</w:t>
                            </w:r>
                            <w:r w:rsidRPr="00D878EF">
                              <w:rPr>
                                <w:rFonts w:ascii="Times New Roman" w:hAnsi="Times New Roman" w:cs="Times New Roman"/>
                                <w:sz w:val="20"/>
                                <w:szCs w:val="20"/>
                              </w:rPr>
                              <w:t xml:space="preserve">. </w:t>
                            </w:r>
                            <w:r w:rsidR="009E3E6E">
                              <w:rPr>
                                <w:rFonts w:ascii="Times New Roman" w:hAnsi="Times New Roman" w:cs="Times New Roman"/>
                                <w:sz w:val="20"/>
                                <w:szCs w:val="20"/>
                              </w:rPr>
                              <w:t xml:space="preserve">After </w:t>
                            </w:r>
                            <w:r w:rsidRPr="00D878EF">
                              <w:rPr>
                                <w:rFonts w:ascii="Times New Roman" w:hAnsi="Times New Roman" w:cs="Times New Roman"/>
                                <w:sz w:val="20"/>
                                <w:szCs w:val="20"/>
                              </w:rPr>
                              <w:t>A</w:t>
                            </w:r>
                            <w:r w:rsidR="009E3E6E">
                              <w:rPr>
                                <w:rFonts w:ascii="Times New Roman" w:hAnsi="Times New Roman" w:cs="Times New Roman"/>
                                <w:sz w:val="20"/>
                                <w:szCs w:val="20"/>
                              </w:rPr>
                              <w:t xml:space="preserve">nnual Title 1 Meeting in the Fall </w:t>
                            </w:r>
                            <w:r w:rsidR="00CA00BB">
                              <w:rPr>
                                <w:rFonts w:ascii="Times New Roman" w:hAnsi="Times New Roman" w:cs="Times New Roman"/>
                                <w:sz w:val="20"/>
                                <w:szCs w:val="20"/>
                              </w:rPr>
                              <w:t xml:space="preserve">(New School Year) </w:t>
                            </w:r>
                            <w:r w:rsidR="009E3E6E">
                              <w:rPr>
                                <w:rFonts w:ascii="Times New Roman" w:hAnsi="Times New Roman" w:cs="Times New Roman"/>
                                <w:sz w:val="20"/>
                                <w:szCs w:val="20"/>
                              </w:rPr>
                              <w:t xml:space="preserve">and approval </w:t>
                            </w:r>
                            <w:r w:rsidR="00CA00BB">
                              <w:rPr>
                                <w:rFonts w:ascii="Times New Roman" w:hAnsi="Times New Roman" w:cs="Times New Roman"/>
                                <w:sz w:val="20"/>
                                <w:szCs w:val="20"/>
                              </w:rPr>
                              <w:t>of</w:t>
                            </w:r>
                            <w:r w:rsidR="009E3E6E">
                              <w:rPr>
                                <w:rFonts w:ascii="Times New Roman" w:hAnsi="Times New Roman" w:cs="Times New Roman"/>
                                <w:sz w:val="20"/>
                                <w:szCs w:val="20"/>
                              </w:rPr>
                              <w:t xml:space="preserve"> School Compact and Parent Policy</w:t>
                            </w:r>
                            <w:r w:rsidR="00CA00BB">
                              <w:rPr>
                                <w:rFonts w:ascii="Times New Roman" w:hAnsi="Times New Roman" w:cs="Times New Roman"/>
                                <w:sz w:val="20"/>
                                <w:szCs w:val="20"/>
                              </w:rPr>
                              <w:t xml:space="preserve"> all will be available on school website, copies available in Parent Resource Center and QRC sent home with students.</w:t>
                            </w:r>
                            <w:r w:rsidRPr="00D878EF">
                              <w:rPr>
                                <w:rFonts w:ascii="Times New Roman" w:hAnsi="Times New Roman" w:cs="Times New Roman"/>
                                <w:sz w:val="20"/>
                                <w:szCs w:val="20"/>
                              </w:rPr>
                              <w:t xml:space="preserve">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5B207741"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proofErr w:type="spellStart"/>
                      <w:r w:rsidR="007623F4">
                        <w:rPr>
                          <w:rFonts w:ascii="Times New Roman" w:hAnsi="Times New Roman" w:cs="Times New Roman"/>
                          <w:sz w:val="20"/>
                          <w:szCs w:val="20"/>
                        </w:rPr>
                        <w:t>Bayvale</w:t>
                      </w:r>
                      <w:proofErr w:type="spellEnd"/>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29770B46"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67344B6E"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211C07F5" w:rsidR="003912BF" w:rsidRP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3912BF" w:rsidRPr="003912BF">
                        <w:rPr>
                          <w:rFonts w:ascii="Times New Roman" w:hAnsi="Times New Roman" w:cs="Times New Roman"/>
                          <w:sz w:val="20"/>
                          <w:szCs w:val="20"/>
                        </w:rPr>
                        <w:t xml:space="preserve"> Elementary School invite</w:t>
                      </w:r>
                      <w:r w:rsidR="0010619B">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w:t>
                      </w:r>
                      <w:r w:rsidR="0010619B">
                        <w:rPr>
                          <w:rFonts w:ascii="Times New Roman" w:hAnsi="Times New Roman" w:cs="Times New Roman"/>
                          <w:sz w:val="20"/>
                          <w:szCs w:val="20"/>
                        </w:rPr>
                        <w:t xml:space="preserve"> and End of the Year</w:t>
                      </w:r>
                      <w:r w:rsidR="003912BF" w:rsidRPr="003912BF">
                        <w:rPr>
                          <w:rFonts w:ascii="Times New Roman" w:hAnsi="Times New Roman" w:cs="Times New Roman"/>
                          <w:sz w:val="20"/>
                          <w:szCs w:val="20"/>
                        </w:rPr>
                        <w:t xml:space="preserve"> School </w:t>
                      </w:r>
                      <w:proofErr w:type="gramStart"/>
                      <w:r w:rsidR="003912BF" w:rsidRPr="003912BF">
                        <w:rPr>
                          <w:rFonts w:ascii="Times New Roman" w:hAnsi="Times New Roman" w:cs="Times New Roman"/>
                          <w:sz w:val="20"/>
                          <w:szCs w:val="20"/>
                        </w:rPr>
                        <w:t>Forum  to</w:t>
                      </w:r>
                      <w:proofErr w:type="gramEnd"/>
                      <w:r w:rsidR="003912BF" w:rsidRPr="003912BF">
                        <w:rPr>
                          <w:rFonts w:ascii="Times New Roman" w:hAnsi="Times New Roman" w:cs="Times New Roman"/>
                          <w:sz w:val="20"/>
                          <w:szCs w:val="20"/>
                        </w:rPr>
                        <w:t xml:space="preserve">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throughout the year. All parent feedback received during the year will be used to revise the plan for the next school year. We also distribute an annual survey online and by </w:t>
                      </w:r>
                      <w:r w:rsidR="0010619B">
                        <w:rPr>
                          <w:rFonts w:ascii="Times New Roman" w:hAnsi="Times New Roman" w:cs="Times New Roman"/>
                          <w:sz w:val="20"/>
                          <w:szCs w:val="20"/>
                        </w:rPr>
                        <w:t>QRC</w:t>
                      </w:r>
                      <w:r w:rsidR="003912BF" w:rsidRPr="003912BF">
                        <w:rPr>
                          <w:rFonts w:ascii="Times New Roman" w:hAnsi="Times New Roman" w:cs="Times New Roman"/>
                          <w:sz w:val="20"/>
                          <w:szCs w:val="20"/>
                        </w:rPr>
                        <w:t xml:space="preserv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D015F88"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proofErr w:type="spellStart"/>
                      <w:r w:rsidR="007623F4">
                        <w:rPr>
                          <w:rFonts w:ascii="Times New Roman" w:hAnsi="Times New Roman" w:cs="Times New Roman"/>
                          <w:sz w:val="20"/>
                          <w:szCs w:val="20"/>
                        </w:rPr>
                        <w:t>Bayvale</w:t>
                      </w:r>
                      <w:proofErr w:type="spellEnd"/>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4C63DE01"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At the beginning of the</w:t>
                      </w:r>
                      <w:r w:rsidR="00CA00BB">
                        <w:rPr>
                          <w:rFonts w:ascii="Times New Roman" w:hAnsi="Times New Roman" w:cs="Times New Roman"/>
                          <w:sz w:val="20"/>
                          <w:szCs w:val="20"/>
                        </w:rPr>
                        <w:t xml:space="preserve"> new school</w:t>
                      </w:r>
                      <w:r w:rsidRPr="00D878EF">
                        <w:rPr>
                          <w:rFonts w:ascii="Times New Roman" w:hAnsi="Times New Roman" w:cs="Times New Roman"/>
                          <w:sz w:val="20"/>
                          <w:szCs w:val="20"/>
                        </w:rPr>
                        <w:t xml:space="preserve"> year, the plan is </w:t>
                      </w:r>
                      <w:r w:rsidR="009E3E6E">
                        <w:rPr>
                          <w:rFonts w:ascii="Times New Roman" w:hAnsi="Times New Roman" w:cs="Times New Roman"/>
                          <w:sz w:val="20"/>
                          <w:szCs w:val="20"/>
                        </w:rPr>
                        <w:t xml:space="preserve">available on BES School website and copies are available in BES Parent Resource </w:t>
                      </w:r>
                      <w:r w:rsidR="00CA00BB">
                        <w:rPr>
                          <w:rFonts w:ascii="Times New Roman" w:hAnsi="Times New Roman" w:cs="Times New Roman"/>
                          <w:sz w:val="20"/>
                          <w:szCs w:val="20"/>
                        </w:rPr>
                        <w:t>Center</w:t>
                      </w:r>
                      <w:r w:rsidR="009E3E6E">
                        <w:rPr>
                          <w:rFonts w:ascii="Times New Roman" w:hAnsi="Times New Roman" w:cs="Times New Roman"/>
                          <w:sz w:val="20"/>
                          <w:szCs w:val="20"/>
                        </w:rPr>
                        <w:t xml:space="preserve"> in the front entry of school</w:t>
                      </w:r>
                      <w:r w:rsidRPr="00D878EF">
                        <w:rPr>
                          <w:rFonts w:ascii="Times New Roman" w:hAnsi="Times New Roman" w:cs="Times New Roman"/>
                          <w:sz w:val="20"/>
                          <w:szCs w:val="20"/>
                        </w:rPr>
                        <w:t xml:space="preserve">. </w:t>
                      </w:r>
                      <w:r w:rsidR="009E3E6E">
                        <w:rPr>
                          <w:rFonts w:ascii="Times New Roman" w:hAnsi="Times New Roman" w:cs="Times New Roman"/>
                          <w:sz w:val="20"/>
                          <w:szCs w:val="20"/>
                        </w:rPr>
                        <w:t xml:space="preserve">After </w:t>
                      </w:r>
                      <w:r w:rsidRPr="00D878EF">
                        <w:rPr>
                          <w:rFonts w:ascii="Times New Roman" w:hAnsi="Times New Roman" w:cs="Times New Roman"/>
                          <w:sz w:val="20"/>
                          <w:szCs w:val="20"/>
                        </w:rPr>
                        <w:t>A</w:t>
                      </w:r>
                      <w:r w:rsidR="009E3E6E">
                        <w:rPr>
                          <w:rFonts w:ascii="Times New Roman" w:hAnsi="Times New Roman" w:cs="Times New Roman"/>
                          <w:sz w:val="20"/>
                          <w:szCs w:val="20"/>
                        </w:rPr>
                        <w:t xml:space="preserve">nnual Title 1 Meeting in the Fall </w:t>
                      </w:r>
                      <w:r w:rsidR="00CA00BB">
                        <w:rPr>
                          <w:rFonts w:ascii="Times New Roman" w:hAnsi="Times New Roman" w:cs="Times New Roman"/>
                          <w:sz w:val="20"/>
                          <w:szCs w:val="20"/>
                        </w:rPr>
                        <w:t xml:space="preserve">(New School Year) </w:t>
                      </w:r>
                      <w:r w:rsidR="009E3E6E">
                        <w:rPr>
                          <w:rFonts w:ascii="Times New Roman" w:hAnsi="Times New Roman" w:cs="Times New Roman"/>
                          <w:sz w:val="20"/>
                          <w:szCs w:val="20"/>
                        </w:rPr>
                        <w:t xml:space="preserve">and approval </w:t>
                      </w:r>
                      <w:r w:rsidR="00CA00BB">
                        <w:rPr>
                          <w:rFonts w:ascii="Times New Roman" w:hAnsi="Times New Roman" w:cs="Times New Roman"/>
                          <w:sz w:val="20"/>
                          <w:szCs w:val="20"/>
                        </w:rPr>
                        <w:t>of</w:t>
                      </w:r>
                      <w:r w:rsidR="009E3E6E">
                        <w:rPr>
                          <w:rFonts w:ascii="Times New Roman" w:hAnsi="Times New Roman" w:cs="Times New Roman"/>
                          <w:sz w:val="20"/>
                          <w:szCs w:val="20"/>
                        </w:rPr>
                        <w:t xml:space="preserve"> School Compact and Parent Policy</w:t>
                      </w:r>
                      <w:r w:rsidR="00CA00BB">
                        <w:rPr>
                          <w:rFonts w:ascii="Times New Roman" w:hAnsi="Times New Roman" w:cs="Times New Roman"/>
                          <w:sz w:val="20"/>
                          <w:szCs w:val="20"/>
                        </w:rPr>
                        <w:t xml:space="preserve"> all will be available on school website, copies available in Parent Resource Center and QRC sent home with students.</w:t>
                      </w:r>
                      <w:r w:rsidRPr="00D878EF">
                        <w:rPr>
                          <w:rFonts w:ascii="Times New Roman" w:hAnsi="Times New Roman" w:cs="Times New Roman"/>
                          <w:sz w:val="20"/>
                          <w:szCs w:val="20"/>
                        </w:rPr>
                        <w:t xml:space="preserve">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2CF60A21" w:rsidR="001973F9" w:rsidRDefault="00E3743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595BE640">
                <wp:simplePos x="0" y="0"/>
                <wp:positionH relativeFrom="column">
                  <wp:posOffset>238125</wp:posOffset>
                </wp:positionH>
                <wp:positionV relativeFrom="paragraph">
                  <wp:posOffset>1</wp:posOffset>
                </wp:positionV>
                <wp:extent cx="2822575" cy="3191510"/>
                <wp:effectExtent l="0" t="0" r="0" b="889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91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7CF7CC82" w:rsidR="006E0F80" w:rsidRDefault="008576D4" w:rsidP="006E0F80">
                            <w:pPr>
                              <w:pStyle w:val="BasicParagraph"/>
                              <w:suppressAutoHyphens/>
                              <w:spacing w:line="240" w:lineRule="auto"/>
                              <w:jc w:val="center"/>
                              <w:rPr>
                                <w:rStyle w:val="CharacterStyle3"/>
                                <w:rFonts w:ascii="Times New Roman" w:hAnsi="Times New Roman" w:cs="Times New Roman"/>
                                <w:sz w:val="18"/>
                                <w:szCs w:val="18"/>
                              </w:rPr>
                            </w:pPr>
                            <w:r w:rsidRPr="007F1866">
                              <w:rPr>
                                <w:rStyle w:val="CharacterStyle3"/>
                                <w:rFonts w:ascii="Times New Roman" w:hAnsi="Times New Roman" w:cs="Times New Roman"/>
                                <w:sz w:val="18"/>
                                <w:szCs w:val="18"/>
                              </w:rPr>
                              <w:t>20</w:t>
                            </w:r>
                            <w:r w:rsidR="00E14310" w:rsidRPr="007F1866">
                              <w:rPr>
                                <w:rStyle w:val="CharacterStyle3"/>
                                <w:rFonts w:ascii="Times New Roman" w:hAnsi="Times New Roman" w:cs="Times New Roman"/>
                                <w:sz w:val="18"/>
                                <w:szCs w:val="18"/>
                              </w:rPr>
                              <w:t>25</w:t>
                            </w:r>
                            <w:r w:rsidR="00001DB7" w:rsidRPr="007F1866">
                              <w:rPr>
                                <w:rStyle w:val="CharacterStyle3"/>
                                <w:rFonts w:ascii="Times New Roman" w:hAnsi="Times New Roman" w:cs="Times New Roman"/>
                                <w:sz w:val="18"/>
                                <w:szCs w:val="18"/>
                              </w:rPr>
                              <w:t>-20</w:t>
                            </w:r>
                            <w:r w:rsidR="00E14310" w:rsidRPr="007F1866">
                              <w:rPr>
                                <w:rStyle w:val="CharacterStyle3"/>
                                <w:rFonts w:ascii="Times New Roman" w:hAnsi="Times New Roman" w:cs="Times New Roman"/>
                                <w:sz w:val="18"/>
                                <w:szCs w:val="18"/>
                              </w:rPr>
                              <w:t>26</w:t>
                            </w:r>
                            <w:r w:rsidR="006E0F80" w:rsidRPr="007F1866">
                              <w:rPr>
                                <w:rStyle w:val="CharacterStyle3"/>
                                <w:rFonts w:ascii="Times New Roman" w:hAnsi="Times New Roman" w:cs="Times New Roman"/>
                                <w:sz w:val="18"/>
                                <w:szCs w:val="18"/>
                              </w:rPr>
                              <w:t xml:space="preserve"> District Goals</w:t>
                            </w:r>
                          </w:p>
                          <w:p w14:paraId="1A55C6D2" w14:textId="70CA6A1B" w:rsidR="006E0F80" w:rsidRPr="007F1866" w:rsidRDefault="00F62228"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ncrease student content mastery in tested subject areas on the Georgia Milestones by 6%.</w:t>
                            </w:r>
                          </w:p>
                          <w:p w14:paraId="07E76A6D" w14:textId="07E8DA74"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ncrease post-high school readiness by increasing our graduation rate by 2%.</w:t>
                            </w:r>
                          </w:p>
                          <w:p w14:paraId="19456D90" w14:textId="33EF07CD"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w:t>
                            </w:r>
                            <w:r w:rsidR="000E21CB">
                              <w:rPr>
                                <w:rFonts w:ascii="Times New Roman" w:hAnsi="Times New Roman" w:cs="Times New Roman"/>
                                <w:sz w:val="18"/>
                                <w:szCs w:val="18"/>
                              </w:rPr>
                              <w:t>FY</w:t>
                            </w:r>
                            <w:r w:rsidRPr="007F1866">
                              <w:rPr>
                                <w:rFonts w:ascii="Times New Roman" w:hAnsi="Times New Roman" w:cs="Times New Roman"/>
                                <w:sz w:val="18"/>
                                <w:szCs w:val="18"/>
                              </w:rPr>
                              <w:t>25-26, we will increase teacher and support staff retention by 3% through consistent, meaningful employee feedback and evaluations.</w:t>
                            </w:r>
                          </w:p>
                          <w:p w14:paraId="0DCBFFDE" w14:textId="66B0176B"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reduce chronic absenteeism by 3%.</w:t>
                            </w:r>
                          </w:p>
                          <w:p w14:paraId="22A42C47" w14:textId="0A356C5C"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mprove the on-time delivery rate of student transportation services by 5%.</w:t>
                            </w:r>
                          </w:p>
                          <w:p w14:paraId="57465B43" w14:textId="412808C2" w:rsidR="007F1866" w:rsidRDefault="007F1866" w:rsidP="006E0F80">
                            <w:pPr>
                              <w:pStyle w:val="BasicParagraph"/>
                              <w:suppressAutoHyphens/>
                              <w:spacing w:line="240" w:lineRule="auto"/>
                              <w:jc w:val="center"/>
                              <w:rPr>
                                <w:rFonts w:ascii="Times New Roman" w:hAnsi="Times New Roman" w:cs="Times New Roman"/>
                                <w:sz w:val="16"/>
                                <w:szCs w:val="16"/>
                              </w:rPr>
                            </w:pPr>
                          </w:p>
                          <w:p w14:paraId="46F559A5" w14:textId="0E383E9E" w:rsidR="006E0F80" w:rsidRPr="007F1866" w:rsidRDefault="008576D4" w:rsidP="006E0F80">
                            <w:pPr>
                              <w:pStyle w:val="BasicParagraph"/>
                              <w:suppressAutoHyphens/>
                              <w:spacing w:line="240" w:lineRule="auto"/>
                              <w:jc w:val="center"/>
                              <w:rPr>
                                <w:rFonts w:ascii="Times New Roman" w:hAnsi="Times New Roman" w:cs="Times New Roman"/>
                                <w:sz w:val="20"/>
                                <w:szCs w:val="20"/>
                              </w:rPr>
                            </w:pPr>
                            <w:r w:rsidRPr="007F1866">
                              <w:rPr>
                                <w:rStyle w:val="CharacterStyle3"/>
                                <w:rFonts w:ascii="Times New Roman" w:hAnsi="Times New Roman" w:cs="Times New Roman"/>
                                <w:sz w:val="20"/>
                                <w:szCs w:val="20"/>
                              </w:rPr>
                              <w:t>20</w:t>
                            </w:r>
                            <w:r w:rsidR="00E14310" w:rsidRPr="007F1866">
                              <w:rPr>
                                <w:rStyle w:val="CharacterStyle3"/>
                                <w:rFonts w:ascii="Times New Roman" w:hAnsi="Times New Roman" w:cs="Times New Roman"/>
                                <w:sz w:val="20"/>
                                <w:szCs w:val="20"/>
                              </w:rPr>
                              <w:t>25-</w:t>
                            </w:r>
                            <w:r w:rsidR="00001DB7" w:rsidRPr="007F1866">
                              <w:rPr>
                                <w:rStyle w:val="CharacterStyle3"/>
                                <w:rFonts w:ascii="Times New Roman" w:hAnsi="Times New Roman" w:cs="Times New Roman"/>
                                <w:sz w:val="20"/>
                                <w:szCs w:val="20"/>
                              </w:rPr>
                              <w:t>20</w:t>
                            </w:r>
                            <w:r w:rsidR="00E14310" w:rsidRPr="007F1866">
                              <w:rPr>
                                <w:rStyle w:val="CharacterStyle3"/>
                                <w:rFonts w:ascii="Times New Roman" w:hAnsi="Times New Roman" w:cs="Times New Roman"/>
                                <w:sz w:val="20"/>
                                <w:szCs w:val="20"/>
                              </w:rPr>
                              <w:t>26</w:t>
                            </w:r>
                            <w:r w:rsidR="006E0F80" w:rsidRPr="007F1866">
                              <w:rPr>
                                <w:rStyle w:val="CharacterStyle3"/>
                                <w:rFonts w:ascii="Times New Roman" w:hAnsi="Times New Roman" w:cs="Times New Roman"/>
                                <w:sz w:val="20"/>
                                <w:szCs w:val="20"/>
                              </w:rPr>
                              <w:t xml:space="preserve"> School Goals</w:t>
                            </w:r>
                          </w:p>
                          <w:p w14:paraId="0803CA30" w14:textId="66CA60FE" w:rsidR="006E0F80" w:rsidRPr="007F1866" w:rsidRDefault="008E1AED" w:rsidP="006E0F80">
                            <w:pPr>
                              <w:pStyle w:val="BasicParagraph"/>
                              <w:suppressAutoHyphens/>
                              <w:spacing w:line="240" w:lineRule="auto"/>
                              <w:jc w:val="center"/>
                              <w:rPr>
                                <w:rFonts w:ascii="Times New Roman" w:hAnsi="Times New Roman" w:cs="Times New Roman"/>
                                <w:sz w:val="16"/>
                                <w:szCs w:val="16"/>
                              </w:rPr>
                            </w:pPr>
                            <w:r w:rsidRPr="007F1866">
                              <w:rPr>
                                <w:rFonts w:ascii="Times New Roman" w:hAnsi="Times New Roman" w:cs="Times New Roman"/>
                                <w:sz w:val="16"/>
                                <w:szCs w:val="16"/>
                              </w:rPr>
                              <w:t>By the end of FY2025-2026 school year, BES will increase the content mastery score by 20% in grades 3-5 from 27.66% to 47.66% in ELA and by 5% in grades 3-5 in Math as measured by the Georgia Milestone</w:t>
                            </w:r>
                            <w:r w:rsidR="00E3743F" w:rsidRPr="007F1866">
                              <w:rPr>
                                <w:rFonts w:ascii="Times New Roman" w:hAnsi="Times New Roman" w:cs="Times New Roman"/>
                                <w:sz w:val="16"/>
                                <w:szCs w:val="16"/>
                              </w:rPr>
                              <w:t>s Assessment. BES will increase student attendance by 10%, decrease student suspension by 20%, and decrease by 20% student/staff negative responses on SHS and SAI survey</w:t>
                            </w:r>
                          </w:p>
                          <w:p w14:paraId="7C9F7910" w14:textId="77777777" w:rsidR="00F152BF" w:rsidRPr="007F1866" w:rsidRDefault="00F152BF" w:rsidP="006E0F80">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8" type="#_x0000_t202" style="position:absolute;margin-left:18.75pt;margin-top:0;width:222.25pt;height:25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" filled="f" stroked="f">
                <v:textbox>
                  <w:txbxContent>
                    <w:p w14:paraId="0DFC1246" w14:textId="7CF7CC82" w:rsidR="006E0F80" w:rsidRDefault="008576D4" w:rsidP="006E0F80">
                      <w:pPr>
                        <w:pStyle w:val="BasicParagraph"/>
                        <w:suppressAutoHyphens/>
                        <w:spacing w:line="240" w:lineRule="auto"/>
                        <w:jc w:val="center"/>
                        <w:rPr>
                          <w:rStyle w:val="CharacterStyle3"/>
                          <w:rFonts w:ascii="Times New Roman" w:hAnsi="Times New Roman" w:cs="Times New Roman"/>
                          <w:sz w:val="18"/>
                          <w:szCs w:val="18"/>
                        </w:rPr>
                      </w:pPr>
                      <w:r w:rsidRPr="007F1866">
                        <w:rPr>
                          <w:rStyle w:val="CharacterStyle3"/>
                          <w:rFonts w:ascii="Times New Roman" w:hAnsi="Times New Roman" w:cs="Times New Roman"/>
                          <w:sz w:val="18"/>
                          <w:szCs w:val="18"/>
                        </w:rPr>
                        <w:t>20</w:t>
                      </w:r>
                      <w:r w:rsidR="00E14310" w:rsidRPr="007F1866">
                        <w:rPr>
                          <w:rStyle w:val="CharacterStyle3"/>
                          <w:rFonts w:ascii="Times New Roman" w:hAnsi="Times New Roman" w:cs="Times New Roman"/>
                          <w:sz w:val="18"/>
                          <w:szCs w:val="18"/>
                        </w:rPr>
                        <w:t>25</w:t>
                      </w:r>
                      <w:r w:rsidR="00001DB7" w:rsidRPr="007F1866">
                        <w:rPr>
                          <w:rStyle w:val="CharacterStyle3"/>
                          <w:rFonts w:ascii="Times New Roman" w:hAnsi="Times New Roman" w:cs="Times New Roman"/>
                          <w:sz w:val="18"/>
                          <w:szCs w:val="18"/>
                        </w:rPr>
                        <w:t>-20</w:t>
                      </w:r>
                      <w:r w:rsidR="00E14310" w:rsidRPr="007F1866">
                        <w:rPr>
                          <w:rStyle w:val="CharacterStyle3"/>
                          <w:rFonts w:ascii="Times New Roman" w:hAnsi="Times New Roman" w:cs="Times New Roman"/>
                          <w:sz w:val="18"/>
                          <w:szCs w:val="18"/>
                        </w:rPr>
                        <w:t>26</w:t>
                      </w:r>
                      <w:r w:rsidR="006E0F80" w:rsidRPr="007F1866">
                        <w:rPr>
                          <w:rStyle w:val="CharacterStyle3"/>
                          <w:rFonts w:ascii="Times New Roman" w:hAnsi="Times New Roman" w:cs="Times New Roman"/>
                          <w:sz w:val="18"/>
                          <w:szCs w:val="18"/>
                        </w:rPr>
                        <w:t xml:space="preserve"> District Goals</w:t>
                      </w:r>
                    </w:p>
                    <w:p w14:paraId="1A55C6D2" w14:textId="70CA6A1B" w:rsidR="006E0F80" w:rsidRPr="007F1866" w:rsidRDefault="00F62228"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ncrease student content mastery in tested subject areas on the Georgia Milestones by 6%.</w:t>
                      </w:r>
                    </w:p>
                    <w:p w14:paraId="07E76A6D" w14:textId="07E8DA74"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ncrease post-high school readiness by increasing our graduation rate by 2%.</w:t>
                      </w:r>
                    </w:p>
                    <w:p w14:paraId="19456D90" w14:textId="33EF07CD"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w:t>
                      </w:r>
                      <w:r w:rsidR="000E21CB">
                        <w:rPr>
                          <w:rFonts w:ascii="Times New Roman" w:hAnsi="Times New Roman" w:cs="Times New Roman"/>
                          <w:sz w:val="18"/>
                          <w:szCs w:val="18"/>
                        </w:rPr>
                        <w:t>FY</w:t>
                      </w:r>
                      <w:r w:rsidRPr="007F1866">
                        <w:rPr>
                          <w:rFonts w:ascii="Times New Roman" w:hAnsi="Times New Roman" w:cs="Times New Roman"/>
                          <w:sz w:val="18"/>
                          <w:szCs w:val="18"/>
                        </w:rPr>
                        <w:t>25-26, we will increase teacher and support staff retention by 3% through consistent, meaningful employee feedback and evaluations.</w:t>
                      </w:r>
                    </w:p>
                    <w:p w14:paraId="0DCBFFDE" w14:textId="66B0176B"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the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reduce chronic absenteeism by 3%.</w:t>
                      </w:r>
                    </w:p>
                    <w:p w14:paraId="22A42C47" w14:textId="0A356C5C"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 xml:space="preserve">During </w:t>
                      </w:r>
                      <w:r w:rsidR="000E21CB">
                        <w:rPr>
                          <w:rFonts w:ascii="Times New Roman" w:hAnsi="Times New Roman" w:cs="Times New Roman"/>
                          <w:sz w:val="18"/>
                          <w:szCs w:val="18"/>
                        </w:rPr>
                        <w:t>FY</w:t>
                      </w:r>
                      <w:r w:rsidRPr="007F1866">
                        <w:rPr>
                          <w:rFonts w:ascii="Times New Roman" w:hAnsi="Times New Roman" w:cs="Times New Roman"/>
                          <w:sz w:val="18"/>
                          <w:szCs w:val="18"/>
                        </w:rPr>
                        <w:t>25-26 school year, we will improve the on-time delivery rate of student transportation services by 5%.</w:t>
                      </w:r>
                    </w:p>
                    <w:p w14:paraId="57465B43" w14:textId="412808C2" w:rsidR="007F1866" w:rsidRDefault="007F1866" w:rsidP="006E0F80">
                      <w:pPr>
                        <w:pStyle w:val="BasicParagraph"/>
                        <w:suppressAutoHyphens/>
                        <w:spacing w:line="240" w:lineRule="auto"/>
                        <w:jc w:val="center"/>
                        <w:rPr>
                          <w:rFonts w:ascii="Times New Roman" w:hAnsi="Times New Roman" w:cs="Times New Roman"/>
                          <w:sz w:val="16"/>
                          <w:szCs w:val="16"/>
                        </w:rPr>
                      </w:pPr>
                    </w:p>
                    <w:p w14:paraId="46F559A5" w14:textId="0E383E9E" w:rsidR="006E0F80" w:rsidRPr="007F1866" w:rsidRDefault="008576D4" w:rsidP="006E0F80">
                      <w:pPr>
                        <w:pStyle w:val="BasicParagraph"/>
                        <w:suppressAutoHyphens/>
                        <w:spacing w:line="240" w:lineRule="auto"/>
                        <w:jc w:val="center"/>
                        <w:rPr>
                          <w:rFonts w:ascii="Times New Roman" w:hAnsi="Times New Roman" w:cs="Times New Roman"/>
                          <w:sz w:val="20"/>
                          <w:szCs w:val="20"/>
                        </w:rPr>
                      </w:pPr>
                      <w:r w:rsidRPr="007F1866">
                        <w:rPr>
                          <w:rStyle w:val="CharacterStyle3"/>
                          <w:rFonts w:ascii="Times New Roman" w:hAnsi="Times New Roman" w:cs="Times New Roman"/>
                          <w:sz w:val="20"/>
                          <w:szCs w:val="20"/>
                        </w:rPr>
                        <w:t>20</w:t>
                      </w:r>
                      <w:r w:rsidR="00E14310" w:rsidRPr="007F1866">
                        <w:rPr>
                          <w:rStyle w:val="CharacterStyle3"/>
                          <w:rFonts w:ascii="Times New Roman" w:hAnsi="Times New Roman" w:cs="Times New Roman"/>
                          <w:sz w:val="20"/>
                          <w:szCs w:val="20"/>
                        </w:rPr>
                        <w:t>25-</w:t>
                      </w:r>
                      <w:r w:rsidR="00001DB7" w:rsidRPr="007F1866">
                        <w:rPr>
                          <w:rStyle w:val="CharacterStyle3"/>
                          <w:rFonts w:ascii="Times New Roman" w:hAnsi="Times New Roman" w:cs="Times New Roman"/>
                          <w:sz w:val="20"/>
                          <w:szCs w:val="20"/>
                        </w:rPr>
                        <w:t>20</w:t>
                      </w:r>
                      <w:r w:rsidR="00E14310" w:rsidRPr="007F1866">
                        <w:rPr>
                          <w:rStyle w:val="CharacterStyle3"/>
                          <w:rFonts w:ascii="Times New Roman" w:hAnsi="Times New Roman" w:cs="Times New Roman"/>
                          <w:sz w:val="20"/>
                          <w:szCs w:val="20"/>
                        </w:rPr>
                        <w:t>26</w:t>
                      </w:r>
                      <w:r w:rsidR="006E0F80" w:rsidRPr="007F1866">
                        <w:rPr>
                          <w:rStyle w:val="CharacterStyle3"/>
                          <w:rFonts w:ascii="Times New Roman" w:hAnsi="Times New Roman" w:cs="Times New Roman"/>
                          <w:sz w:val="20"/>
                          <w:szCs w:val="20"/>
                        </w:rPr>
                        <w:t xml:space="preserve"> School Goals</w:t>
                      </w:r>
                    </w:p>
                    <w:p w14:paraId="0803CA30" w14:textId="66CA60FE" w:rsidR="006E0F80" w:rsidRPr="007F1866" w:rsidRDefault="008E1AED" w:rsidP="006E0F80">
                      <w:pPr>
                        <w:pStyle w:val="BasicParagraph"/>
                        <w:suppressAutoHyphens/>
                        <w:spacing w:line="240" w:lineRule="auto"/>
                        <w:jc w:val="center"/>
                        <w:rPr>
                          <w:rFonts w:ascii="Times New Roman" w:hAnsi="Times New Roman" w:cs="Times New Roman"/>
                          <w:sz w:val="16"/>
                          <w:szCs w:val="16"/>
                        </w:rPr>
                      </w:pPr>
                      <w:r w:rsidRPr="007F1866">
                        <w:rPr>
                          <w:rFonts w:ascii="Times New Roman" w:hAnsi="Times New Roman" w:cs="Times New Roman"/>
                          <w:sz w:val="16"/>
                          <w:szCs w:val="16"/>
                        </w:rPr>
                        <w:t>By the end of FY2025-2026 school year, BES will increase the content mastery score by 20% in grades 3-5 from 27.66% to 47.66% in ELA and by 5% in grades 3-5 in Math as measured by the Georgia Milestone</w:t>
                      </w:r>
                      <w:r w:rsidR="00E3743F" w:rsidRPr="007F1866">
                        <w:rPr>
                          <w:rFonts w:ascii="Times New Roman" w:hAnsi="Times New Roman" w:cs="Times New Roman"/>
                          <w:sz w:val="16"/>
                          <w:szCs w:val="16"/>
                        </w:rPr>
                        <w:t>s Assessment. BES will increase student attendance by 10%, decrease student suspension by 20%, and decrease by 20% student/staff negative responses on SHS and SAI survey</w:t>
                      </w:r>
                    </w:p>
                    <w:p w14:paraId="7C9F7910" w14:textId="77777777" w:rsidR="00F152BF" w:rsidRPr="007F1866" w:rsidRDefault="00F152BF" w:rsidP="006E0F80">
                      <w:pPr>
                        <w:rPr>
                          <w:rFonts w:ascii="Times New Roman" w:hAnsi="Times New Roman" w:cs="Times New Roman"/>
                          <w:sz w:val="16"/>
                          <w:szCs w:val="16"/>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43EBBEF9">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C5635EF" w:rsidR="007B0454" w:rsidRPr="007B0454" w:rsidRDefault="007623F4" w:rsidP="00665048">
                            <w:pPr>
                              <w:pStyle w:val="BasicParagraph"/>
                              <w:suppressAutoHyphens/>
                              <w:spacing w:line="240" w:lineRule="auto"/>
                              <w:ind w:right="2376"/>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r w:rsidR="00797513">
                              <w:rPr>
                                <w:rFonts w:ascii="Times New Roman" w:hAnsi="Times New Roman" w:cs="Times New Roman"/>
                                <w:sz w:val="20"/>
                                <w:szCs w:val="20"/>
                              </w:rPr>
                              <w:t>Most</w:t>
                            </w:r>
                            <w:r w:rsidR="007B0454" w:rsidRPr="007B0454">
                              <w:rPr>
                                <w:rFonts w:ascii="Times New Roman" w:hAnsi="Times New Roman" w:cs="Times New Roman"/>
                                <w:sz w:val="20"/>
                                <w:szCs w:val="20"/>
                              </w:rPr>
                              <w:t xml:space="preserve">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w:t>
                            </w:r>
                            <w:r w:rsidR="00797513">
                              <w:rPr>
                                <w:rFonts w:ascii="Times New Roman" w:hAnsi="Times New Roman" w:cs="Times New Roman"/>
                                <w:sz w:val="20"/>
                                <w:szCs w:val="20"/>
                              </w:rPr>
                              <w:t>(9:00 a.m.)</w:t>
                            </w:r>
                            <w:r w:rsidR="007B0454" w:rsidRPr="007B0454">
                              <w:rPr>
                                <w:rFonts w:ascii="Times New Roman" w:hAnsi="Times New Roman" w:cs="Times New Roman"/>
                                <w:sz w:val="20"/>
                                <w:szCs w:val="20"/>
                              </w:rPr>
                              <w:t xml:space="preserve"> and in the evening at</w:t>
                            </w:r>
                            <w:r w:rsidR="00797513">
                              <w:rPr>
                                <w:rFonts w:ascii="Times New Roman" w:hAnsi="Times New Roman" w:cs="Times New Roman"/>
                                <w:sz w:val="20"/>
                                <w:szCs w:val="20"/>
                              </w:rPr>
                              <w:t xml:space="preserve"> 5:30 p.m.</w:t>
                            </w:r>
                          </w:p>
                          <w:p w14:paraId="45AFE5B7" w14:textId="77777777" w:rsidR="00F152BF" w:rsidRPr="007B0454" w:rsidRDefault="00F152BF">
                            <w:pPr>
                              <w:rPr>
                                <w:rFonts w:ascii="Times New Roman" w:hAnsi="Times New Roman" w:cs="Times New Roman"/>
                                <w:sz w:val="14"/>
                                <w:szCs w:val="14"/>
                              </w:rPr>
                            </w:pPr>
                          </w:p>
                          <w:p w14:paraId="4B2D243E" w14:textId="2715AA74" w:rsidR="007B0454" w:rsidRPr="00E14310" w:rsidRDefault="007B0454" w:rsidP="00287708">
                            <w:pPr>
                              <w:pStyle w:val="BasicParagraph"/>
                              <w:suppressAutoHyphens/>
                              <w:spacing w:line="240" w:lineRule="auto"/>
                              <w:rPr>
                                <w:rFonts w:ascii="Times New Roman" w:hAnsi="Times New Roman" w:cs="Times New Roman"/>
                                <w:sz w:val="22"/>
                                <w:szCs w:val="22"/>
                              </w:rPr>
                            </w:pPr>
                            <w:r w:rsidRPr="00E14310">
                              <w:rPr>
                                <w:rStyle w:val="CharacterStyle3"/>
                                <w:rFonts w:ascii="Times New Roman" w:hAnsi="Times New Roman" w:cs="Times New Roman"/>
                                <w:color w:val="D12229"/>
                                <w:sz w:val="22"/>
                                <w:szCs w:val="22"/>
                              </w:rPr>
                              <w:t>Annual Tit</w:t>
                            </w:r>
                            <w:r w:rsidR="001F22F4" w:rsidRPr="00E14310">
                              <w:rPr>
                                <w:rStyle w:val="CharacterStyle3"/>
                                <w:rFonts w:ascii="Times New Roman" w:hAnsi="Times New Roman" w:cs="Times New Roman"/>
                                <w:color w:val="D12229"/>
                                <w:sz w:val="22"/>
                                <w:szCs w:val="22"/>
                              </w:rPr>
                              <w:t xml:space="preserve">le I Meeting – </w:t>
                            </w:r>
                            <w:r w:rsidR="00B47855">
                              <w:rPr>
                                <w:rStyle w:val="CharacterStyle3"/>
                                <w:rFonts w:ascii="Times New Roman" w:hAnsi="Times New Roman" w:cs="Times New Roman"/>
                                <w:color w:val="D12229"/>
                                <w:sz w:val="22"/>
                                <w:szCs w:val="22"/>
                              </w:rPr>
                              <w:t>9/17/25</w:t>
                            </w:r>
                          </w:p>
                          <w:p w14:paraId="5D92D577" w14:textId="77777777" w:rsidR="003C0BFE"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 xml:space="preserve">We invite you to an evening of learning and sharing about our Title I program, including </w:t>
                            </w:r>
                            <w:r w:rsidR="001F22F4" w:rsidRPr="00E14310">
                              <w:rPr>
                                <w:rFonts w:ascii="Times New Roman" w:hAnsi="Times New Roman" w:cs="Times New Roman"/>
                                <w:sz w:val="20"/>
                                <w:szCs w:val="20"/>
                              </w:rPr>
                              <w:t xml:space="preserve">our parent </w:t>
                            </w:r>
                          </w:p>
                          <w:p w14:paraId="6582AD4E" w14:textId="30A280F9" w:rsidR="00287708" w:rsidRPr="00E14310" w:rsidRDefault="001F22F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and family engagement</w:t>
                            </w:r>
                            <w:r w:rsidR="007B0454" w:rsidRPr="00E14310">
                              <w:rPr>
                                <w:rFonts w:ascii="Times New Roman" w:hAnsi="Times New Roman" w:cs="Times New Roman"/>
                                <w:sz w:val="20"/>
                                <w:szCs w:val="20"/>
                              </w:rPr>
                              <w:t xml:space="preserve"> policy, the schoolwide plan, the school-parent compacts, and parents’ requirements.  </w:t>
                            </w:r>
                            <w:r w:rsidR="00797513">
                              <w:rPr>
                                <w:rFonts w:ascii="Times New Roman" w:hAnsi="Times New Roman" w:cs="Times New Roman"/>
                                <w:sz w:val="20"/>
                                <w:szCs w:val="20"/>
                              </w:rPr>
                              <w:t xml:space="preserve">Notices </w:t>
                            </w:r>
                            <w:r w:rsidR="007B0454" w:rsidRPr="00E14310">
                              <w:rPr>
                                <w:rFonts w:ascii="Times New Roman" w:hAnsi="Times New Roman" w:cs="Times New Roman"/>
                                <w:sz w:val="20"/>
                                <w:szCs w:val="20"/>
                              </w:rPr>
                              <w:t>will be</w:t>
                            </w:r>
                            <w:r w:rsidR="00797513">
                              <w:rPr>
                                <w:rFonts w:ascii="Times New Roman" w:hAnsi="Times New Roman" w:cs="Times New Roman"/>
                                <w:sz w:val="20"/>
                                <w:szCs w:val="20"/>
                              </w:rPr>
                              <w:t xml:space="preserve"> sent by</w:t>
                            </w:r>
                            <w:r w:rsidR="007B0454" w:rsidRPr="00E14310">
                              <w:rPr>
                                <w:rFonts w:ascii="Times New Roman" w:hAnsi="Times New Roman" w:cs="Times New Roman"/>
                                <w:sz w:val="20"/>
                                <w:szCs w:val="20"/>
                              </w:rPr>
                              <w:t xml:space="preserve"> </w:t>
                            </w:r>
                            <w:r w:rsidR="00797513">
                              <w:rPr>
                                <w:rFonts w:ascii="Times New Roman" w:hAnsi="Times New Roman" w:cs="Times New Roman"/>
                                <w:sz w:val="20"/>
                                <w:szCs w:val="20"/>
                              </w:rPr>
                              <w:t>Dojo</w:t>
                            </w:r>
                            <w:r w:rsidR="007B0454" w:rsidRPr="00E14310">
                              <w:rPr>
                                <w:rFonts w:ascii="Times New Roman" w:hAnsi="Times New Roman" w:cs="Times New Roman"/>
                                <w:sz w:val="20"/>
                                <w:szCs w:val="20"/>
                              </w:rPr>
                              <w:t xml:space="preserve"> and posted in the school newsletter</w:t>
                            </w:r>
                            <w:r w:rsidR="00657A6D" w:rsidRPr="00E14310">
                              <w:rPr>
                                <w:rFonts w:ascii="Times New Roman" w:hAnsi="Times New Roman" w:cs="Times New Roman"/>
                                <w:sz w:val="20"/>
                                <w:szCs w:val="20"/>
                              </w:rPr>
                              <w:t>, social media,</w:t>
                            </w:r>
                            <w:r w:rsidR="007B0454" w:rsidRPr="00E14310">
                              <w:rPr>
                                <w:rFonts w:ascii="Times New Roman" w:hAnsi="Times New Roman" w:cs="Times New Roman"/>
                                <w:sz w:val="20"/>
                                <w:szCs w:val="20"/>
                              </w:rPr>
                              <w:t xml:space="preserve"> and </w:t>
                            </w:r>
                            <w:r w:rsidR="007B4315">
                              <w:rPr>
                                <w:rFonts w:ascii="Times New Roman" w:hAnsi="Times New Roman" w:cs="Times New Roman"/>
                                <w:sz w:val="20"/>
                                <w:szCs w:val="20"/>
                              </w:rPr>
                              <w:t>BES website.</w:t>
                            </w:r>
                          </w:p>
                          <w:p w14:paraId="5EEFD2CA" w14:textId="4FD40278" w:rsidR="007B0454" w:rsidRPr="00E14310" w:rsidRDefault="001F22F4" w:rsidP="00287708">
                            <w:pPr>
                              <w:pStyle w:val="BasicParagraph"/>
                              <w:suppressAutoHyphens/>
                              <w:spacing w:line="240" w:lineRule="auto"/>
                              <w:rPr>
                                <w:rStyle w:val="CharacterStyle3"/>
                                <w:color w:val="D12229"/>
                                <w:sz w:val="22"/>
                                <w:szCs w:val="22"/>
                              </w:rPr>
                            </w:pPr>
                            <w:bookmarkStart w:id="0" w:name="_Hlk212378538"/>
                            <w:r w:rsidRPr="00E14310">
                              <w:rPr>
                                <w:rStyle w:val="CharacterStyle3"/>
                                <w:color w:val="D12229"/>
                                <w:sz w:val="22"/>
                                <w:szCs w:val="22"/>
                              </w:rPr>
                              <w:t xml:space="preserve">Open House – </w:t>
                            </w:r>
                            <w:r w:rsidR="007B4315">
                              <w:rPr>
                                <w:rStyle w:val="CharacterStyle3"/>
                                <w:color w:val="D12229"/>
                                <w:sz w:val="22"/>
                                <w:szCs w:val="22"/>
                              </w:rPr>
                              <w:t>7</w:t>
                            </w:r>
                            <w:r w:rsidR="00B47855">
                              <w:rPr>
                                <w:rStyle w:val="CharacterStyle3"/>
                                <w:color w:val="D12229"/>
                                <w:sz w:val="22"/>
                                <w:szCs w:val="22"/>
                              </w:rPr>
                              <w:t>/</w:t>
                            </w:r>
                            <w:r w:rsidR="007B4315">
                              <w:rPr>
                                <w:rStyle w:val="CharacterStyle3"/>
                                <w:color w:val="D12229"/>
                                <w:sz w:val="22"/>
                                <w:szCs w:val="22"/>
                              </w:rPr>
                              <w:t>31/25</w:t>
                            </w:r>
                            <w:r w:rsidR="00BF7B74">
                              <w:rPr>
                                <w:rStyle w:val="CharacterStyle3"/>
                                <w:color w:val="D12229"/>
                                <w:sz w:val="22"/>
                                <w:szCs w:val="22"/>
                              </w:rPr>
                              <w:t xml:space="preserve"> &amp; </w:t>
                            </w:r>
                            <w:r w:rsidR="00F92271">
                              <w:rPr>
                                <w:rStyle w:val="CharacterStyle3"/>
                                <w:color w:val="D12229"/>
                                <w:sz w:val="22"/>
                                <w:szCs w:val="22"/>
                              </w:rPr>
                              <w:t>1/15/26</w:t>
                            </w:r>
                          </w:p>
                          <w:bookmarkEnd w:id="0"/>
                          <w:p w14:paraId="317667B9" w14:textId="3F93D14C" w:rsidR="007B0454"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Meet your child’s teacher</w:t>
                            </w:r>
                            <w:r w:rsidR="007B4315">
                              <w:rPr>
                                <w:rFonts w:ascii="Times New Roman" w:hAnsi="Times New Roman" w:cs="Times New Roman"/>
                                <w:sz w:val="20"/>
                                <w:szCs w:val="20"/>
                              </w:rPr>
                              <w:t>,</w:t>
                            </w:r>
                            <w:r w:rsidRPr="00E14310">
                              <w:rPr>
                                <w:rFonts w:ascii="Times New Roman" w:hAnsi="Times New Roman" w:cs="Times New Roman"/>
                                <w:sz w:val="20"/>
                                <w:szCs w:val="20"/>
                              </w:rPr>
                              <w:t xml:space="preserve"> our friendly and helpful school staff for the year.</w:t>
                            </w:r>
                          </w:p>
                          <w:p w14:paraId="3AD7F152" w14:textId="4318B287" w:rsidR="00F92271" w:rsidRPr="00E14310" w:rsidRDefault="00F92271" w:rsidP="00F92271">
                            <w:pPr>
                              <w:pStyle w:val="BasicParagraph"/>
                              <w:suppressAutoHyphens/>
                              <w:spacing w:line="240" w:lineRule="auto"/>
                              <w:rPr>
                                <w:rStyle w:val="CharacterStyle3"/>
                                <w:color w:val="D12229"/>
                                <w:sz w:val="22"/>
                                <w:szCs w:val="22"/>
                              </w:rPr>
                            </w:pPr>
                            <w:r>
                              <w:rPr>
                                <w:rStyle w:val="CharacterStyle3"/>
                                <w:color w:val="D12229"/>
                                <w:sz w:val="22"/>
                                <w:szCs w:val="22"/>
                              </w:rPr>
                              <w:t>Back to School Bash</w:t>
                            </w:r>
                            <w:r w:rsidRPr="00E14310">
                              <w:rPr>
                                <w:rStyle w:val="CharacterStyle3"/>
                                <w:color w:val="D12229"/>
                                <w:sz w:val="22"/>
                                <w:szCs w:val="22"/>
                              </w:rPr>
                              <w:t xml:space="preserve"> – </w:t>
                            </w:r>
                            <w:r>
                              <w:rPr>
                                <w:rStyle w:val="CharacterStyle3"/>
                                <w:color w:val="D12229"/>
                                <w:sz w:val="22"/>
                                <w:szCs w:val="22"/>
                              </w:rPr>
                              <w:t>8</w:t>
                            </w:r>
                            <w:r w:rsidR="005B470C">
                              <w:rPr>
                                <w:rStyle w:val="CharacterStyle3"/>
                                <w:color w:val="D12229"/>
                                <w:sz w:val="22"/>
                                <w:szCs w:val="22"/>
                              </w:rPr>
                              <w:t>/28/25</w:t>
                            </w:r>
                          </w:p>
                          <w:p w14:paraId="69D95A1A" w14:textId="505ACAB5" w:rsidR="00BF7B74" w:rsidRPr="00E14310" w:rsidRDefault="005B470C"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Student &amp;Teacher gathering </w:t>
                            </w:r>
                            <w:r w:rsidR="004A7DD9">
                              <w:rPr>
                                <w:rFonts w:ascii="Times New Roman" w:hAnsi="Times New Roman" w:cs="Times New Roman"/>
                                <w:sz w:val="20"/>
                                <w:szCs w:val="20"/>
                              </w:rPr>
                              <w:t>dance, fun and refreshments. Parents provided newsletters, reading materials, Volunteer information and opportunity to chat with BES Principal.</w:t>
                            </w:r>
                          </w:p>
                          <w:p w14:paraId="1882F9D1" w14:textId="5C2588C3" w:rsidR="007B0454" w:rsidRPr="00E14310" w:rsidRDefault="007B4315" w:rsidP="00287708">
                            <w:pPr>
                              <w:pStyle w:val="BasicParagraph"/>
                              <w:suppressAutoHyphens/>
                              <w:spacing w:line="240" w:lineRule="auto"/>
                              <w:rPr>
                                <w:rStyle w:val="CharacterStyle3"/>
                                <w:color w:val="D12229"/>
                                <w:sz w:val="22"/>
                                <w:szCs w:val="22"/>
                              </w:rPr>
                            </w:pPr>
                            <w:r>
                              <w:rPr>
                                <w:rStyle w:val="CharacterStyle3"/>
                                <w:color w:val="D12229"/>
                                <w:sz w:val="22"/>
                                <w:szCs w:val="22"/>
                              </w:rPr>
                              <w:t>BES Hispanic Heritage &amp; Parent Night</w:t>
                            </w:r>
                            <w:r w:rsidR="001F22F4" w:rsidRPr="00E14310">
                              <w:rPr>
                                <w:rStyle w:val="CharacterStyle3"/>
                                <w:color w:val="D12229"/>
                                <w:sz w:val="22"/>
                                <w:szCs w:val="22"/>
                              </w:rPr>
                              <w:t xml:space="preserve"> – </w:t>
                            </w:r>
                            <w:r>
                              <w:rPr>
                                <w:rStyle w:val="CharacterStyle3"/>
                                <w:color w:val="D12229"/>
                                <w:sz w:val="22"/>
                                <w:szCs w:val="22"/>
                              </w:rPr>
                              <w:t>9/25/25</w:t>
                            </w:r>
                          </w:p>
                          <w:p w14:paraId="73B68DA8" w14:textId="2D3D9B03" w:rsidR="007B0454" w:rsidRPr="00E14310" w:rsidRDefault="007B4315"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fun night of learning about the Hispanic Culture history, dance and food. BES Student Conduct</w:t>
                            </w:r>
                            <w:r w:rsidR="0036096A">
                              <w:rPr>
                                <w:rFonts w:ascii="Times New Roman" w:hAnsi="Times New Roman" w:cs="Times New Roman"/>
                                <w:sz w:val="20"/>
                                <w:szCs w:val="20"/>
                              </w:rPr>
                              <w:t>, Boys &amp; Girls Club, Volunteer Opportunities, and Medical Assoc. health information.</w:t>
                            </w:r>
                          </w:p>
                          <w:p w14:paraId="730200B8" w14:textId="0063BB47" w:rsidR="007B0454" w:rsidRPr="00E14310" w:rsidRDefault="0036096A" w:rsidP="00287708">
                            <w:pPr>
                              <w:pStyle w:val="BasicParagraph"/>
                              <w:suppressAutoHyphens/>
                              <w:spacing w:line="240" w:lineRule="auto"/>
                              <w:rPr>
                                <w:rStyle w:val="CharacterStyle3"/>
                                <w:color w:val="D12229"/>
                                <w:sz w:val="22"/>
                                <w:szCs w:val="22"/>
                              </w:rPr>
                            </w:pPr>
                            <w:r>
                              <w:rPr>
                                <w:rStyle w:val="CharacterStyle3"/>
                                <w:color w:val="D12229"/>
                                <w:sz w:val="22"/>
                                <w:szCs w:val="22"/>
                              </w:rPr>
                              <w:t>BES Volunteer Training</w:t>
                            </w:r>
                            <w:r w:rsidR="001F22F4" w:rsidRPr="00E14310">
                              <w:rPr>
                                <w:rStyle w:val="CharacterStyle3"/>
                                <w:color w:val="D12229"/>
                                <w:sz w:val="22"/>
                                <w:szCs w:val="22"/>
                              </w:rPr>
                              <w:t xml:space="preserve"> – </w:t>
                            </w:r>
                            <w:r>
                              <w:rPr>
                                <w:rStyle w:val="CharacterStyle3"/>
                                <w:color w:val="D12229"/>
                                <w:sz w:val="22"/>
                                <w:szCs w:val="22"/>
                              </w:rPr>
                              <w:t>9/25 – 4/26 (Tues</w:t>
                            </w:r>
                            <w:r w:rsidR="00BF7B74">
                              <w:rPr>
                                <w:rStyle w:val="CharacterStyle3"/>
                                <w:color w:val="D12229"/>
                                <w:sz w:val="22"/>
                                <w:szCs w:val="22"/>
                              </w:rPr>
                              <w:t xml:space="preserve"> &amp; Wed</w:t>
                            </w:r>
                            <w:r>
                              <w:rPr>
                                <w:rStyle w:val="CharacterStyle3"/>
                                <w:color w:val="D12229"/>
                                <w:sz w:val="22"/>
                                <w:szCs w:val="22"/>
                              </w:rPr>
                              <w:t>)</w:t>
                            </w:r>
                          </w:p>
                          <w:p w14:paraId="2EE27B98" w14:textId="584E2DC1" w:rsidR="007B0454" w:rsidRPr="00E14310" w:rsidRDefault="0036096A"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Volunteer Training presentation for Levels 1-3; completion of required forms, and v</w:t>
                            </w:r>
                            <w:r w:rsidR="00041E0E">
                              <w:rPr>
                                <w:rFonts w:ascii="Times New Roman" w:hAnsi="Times New Roman" w:cs="Times New Roman"/>
                                <w:sz w:val="20"/>
                                <w:szCs w:val="20"/>
                              </w:rPr>
                              <w:t>alid picture</w:t>
                            </w:r>
                            <w:r>
                              <w:rPr>
                                <w:rFonts w:ascii="Times New Roman" w:hAnsi="Times New Roman" w:cs="Times New Roman"/>
                                <w:sz w:val="20"/>
                                <w:szCs w:val="20"/>
                              </w:rPr>
                              <w:t xml:space="preserve"> identification.</w:t>
                            </w:r>
                          </w:p>
                          <w:p w14:paraId="0A2C2543" w14:textId="12160B35" w:rsidR="007B0454" w:rsidRPr="00E14310" w:rsidRDefault="00041E0E" w:rsidP="00287708">
                            <w:pPr>
                              <w:pStyle w:val="BasicParagraph"/>
                              <w:suppressAutoHyphens/>
                              <w:spacing w:line="240" w:lineRule="auto"/>
                              <w:rPr>
                                <w:rStyle w:val="CharacterStyle3"/>
                                <w:color w:val="D12229"/>
                                <w:sz w:val="22"/>
                                <w:szCs w:val="22"/>
                              </w:rPr>
                            </w:pPr>
                            <w:r>
                              <w:rPr>
                                <w:rStyle w:val="CharacterStyle3"/>
                                <w:color w:val="D12229"/>
                                <w:sz w:val="22"/>
                                <w:szCs w:val="22"/>
                              </w:rPr>
                              <w:t>Monthly Parent Meetings</w:t>
                            </w:r>
                            <w:r w:rsidR="007B0454" w:rsidRPr="00E14310">
                              <w:rPr>
                                <w:rStyle w:val="CharacterStyle3"/>
                                <w:color w:val="D12229"/>
                                <w:sz w:val="22"/>
                                <w:szCs w:val="22"/>
                              </w:rPr>
                              <w:t xml:space="preserve"> – </w:t>
                            </w:r>
                            <w:r>
                              <w:rPr>
                                <w:rStyle w:val="CharacterStyle3"/>
                                <w:color w:val="D12229"/>
                                <w:sz w:val="22"/>
                                <w:szCs w:val="22"/>
                              </w:rPr>
                              <w:t>9/25-4/26 (3</w:t>
                            </w:r>
                            <w:r w:rsidRPr="00041E0E">
                              <w:rPr>
                                <w:rStyle w:val="CharacterStyle3"/>
                                <w:color w:val="D12229"/>
                                <w:sz w:val="22"/>
                                <w:szCs w:val="22"/>
                                <w:vertAlign w:val="superscript"/>
                              </w:rPr>
                              <w:t>rd</w:t>
                            </w:r>
                            <w:r>
                              <w:rPr>
                                <w:rStyle w:val="CharacterStyle3"/>
                                <w:color w:val="D12229"/>
                                <w:sz w:val="22"/>
                                <w:szCs w:val="22"/>
                              </w:rPr>
                              <w:t xml:space="preserve"> Thursday)</w:t>
                            </w:r>
                          </w:p>
                          <w:p w14:paraId="5A9E3F26" w14:textId="1FD0388C" w:rsidR="007B0454"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Parents</w:t>
                            </w:r>
                            <w:r w:rsidR="00041E0E">
                              <w:rPr>
                                <w:rFonts w:ascii="Times New Roman" w:hAnsi="Times New Roman" w:cs="Times New Roman"/>
                                <w:sz w:val="20"/>
                                <w:szCs w:val="20"/>
                              </w:rPr>
                              <w:t xml:space="preserve">, Guardians, and </w:t>
                            </w:r>
                            <w:proofErr w:type="spellStart"/>
                            <w:r w:rsidR="00041E0E">
                              <w:rPr>
                                <w:rFonts w:ascii="Times New Roman" w:hAnsi="Times New Roman" w:cs="Times New Roman"/>
                                <w:sz w:val="20"/>
                                <w:szCs w:val="20"/>
                              </w:rPr>
                              <w:t>Cmty</w:t>
                            </w:r>
                            <w:proofErr w:type="spellEnd"/>
                            <w:r w:rsidR="00041E0E">
                              <w:rPr>
                                <w:rFonts w:ascii="Times New Roman" w:hAnsi="Times New Roman" w:cs="Times New Roman"/>
                                <w:sz w:val="20"/>
                                <w:szCs w:val="20"/>
                              </w:rPr>
                              <w:t xml:space="preserve"> members are invited to learn and participate in ideas/suggestions to assist our students in achieving academic excellence.</w:t>
                            </w:r>
                          </w:p>
                          <w:p w14:paraId="2F7CC823" w14:textId="31BA0451" w:rsidR="007B0454" w:rsidRPr="00E14310" w:rsidRDefault="007B0454" w:rsidP="00287708">
                            <w:pPr>
                              <w:pStyle w:val="BasicParagraph"/>
                              <w:suppressAutoHyphens/>
                              <w:spacing w:line="240" w:lineRule="auto"/>
                              <w:rPr>
                                <w:rStyle w:val="CharacterStyle3"/>
                                <w:color w:val="D12229"/>
                                <w:sz w:val="22"/>
                                <w:szCs w:val="22"/>
                              </w:rPr>
                            </w:pPr>
                            <w:r w:rsidRPr="00E14310">
                              <w:rPr>
                                <w:rStyle w:val="CharacterStyle3"/>
                                <w:color w:val="D12229"/>
                                <w:sz w:val="22"/>
                                <w:szCs w:val="22"/>
                              </w:rPr>
                              <w:t>Parent-Teacher and Stude</w:t>
                            </w:r>
                            <w:r w:rsidR="001F22F4" w:rsidRPr="00E14310">
                              <w:rPr>
                                <w:rStyle w:val="CharacterStyle3"/>
                                <w:color w:val="D12229"/>
                                <w:sz w:val="22"/>
                                <w:szCs w:val="22"/>
                              </w:rPr>
                              <w:t xml:space="preserve">nt Conferences – </w:t>
                            </w:r>
                            <w:r w:rsidR="007A4B19">
                              <w:rPr>
                                <w:rStyle w:val="CharacterStyle3"/>
                                <w:color w:val="D12229"/>
                                <w:sz w:val="22"/>
                                <w:szCs w:val="22"/>
                              </w:rPr>
                              <w:t>9/15/25 – 10/10/25</w:t>
                            </w:r>
                          </w:p>
                          <w:p w14:paraId="6116B9E2" w14:textId="66E16469" w:rsidR="007B0454"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Scheduled updates or child’s progress.</w:t>
                            </w:r>
                          </w:p>
                          <w:p w14:paraId="2F9D11B6" w14:textId="02A8E0C0" w:rsidR="007B0454" w:rsidRPr="00E14310" w:rsidRDefault="007A4B19" w:rsidP="00287708">
                            <w:pPr>
                              <w:pStyle w:val="BasicParagraph"/>
                              <w:suppressAutoHyphens/>
                              <w:spacing w:line="240" w:lineRule="auto"/>
                              <w:rPr>
                                <w:rStyle w:val="CharacterStyle3"/>
                                <w:color w:val="D12229"/>
                                <w:sz w:val="22"/>
                                <w:szCs w:val="22"/>
                              </w:rPr>
                            </w:pPr>
                            <w:r>
                              <w:rPr>
                                <w:rStyle w:val="CharacterStyle3"/>
                                <w:color w:val="D12229"/>
                                <w:sz w:val="22"/>
                                <w:szCs w:val="22"/>
                              </w:rPr>
                              <w:t>BES STEM/National Parent Involvement Night</w:t>
                            </w:r>
                            <w:r w:rsidR="007B0454" w:rsidRPr="00E14310">
                              <w:rPr>
                                <w:rStyle w:val="CharacterStyle3"/>
                                <w:color w:val="D12229"/>
                                <w:sz w:val="22"/>
                                <w:szCs w:val="22"/>
                              </w:rPr>
                              <w:t xml:space="preserve"> – </w:t>
                            </w:r>
                            <w:r>
                              <w:rPr>
                                <w:rStyle w:val="CharacterStyle3"/>
                                <w:color w:val="D12229"/>
                                <w:sz w:val="22"/>
                                <w:szCs w:val="22"/>
                              </w:rPr>
                              <w:t>11/6/25</w:t>
                            </w:r>
                          </w:p>
                          <w:p w14:paraId="37BD5054" w14:textId="16F5F499" w:rsidR="007B0454" w:rsidRPr="00E14310" w:rsidRDefault="00386401" w:rsidP="00287708">
                            <w:pPr>
                              <w:pStyle w:val="BasicParagraph"/>
                              <w:suppressAutoHyphens/>
                              <w:spacing w:line="240" w:lineRule="auto"/>
                              <w:rPr>
                                <w:sz w:val="20"/>
                                <w:szCs w:val="20"/>
                              </w:rPr>
                            </w:pPr>
                            <w:r>
                              <w:rPr>
                                <w:sz w:val="20"/>
                                <w:szCs w:val="20"/>
                              </w:rPr>
                              <w:t>A night of Science, Technology, Engineering and Math projects and a celebration for parents to remain in involved with their child’s academic develop</w:t>
                            </w:r>
                            <w:r w:rsidR="00BF7B74">
                              <w:rPr>
                                <w:sz w:val="20"/>
                                <w:szCs w:val="20"/>
                              </w:rPr>
                              <w:t>ment.</w:t>
                            </w:r>
                          </w:p>
                          <w:p w14:paraId="71727750" w14:textId="499007AC" w:rsidR="007B0454" w:rsidRPr="00E14310" w:rsidRDefault="00A709CA" w:rsidP="00287708">
                            <w:pPr>
                              <w:pStyle w:val="BasicParagraph"/>
                              <w:suppressAutoHyphens/>
                              <w:spacing w:line="240" w:lineRule="auto"/>
                              <w:rPr>
                                <w:rStyle w:val="CharacterStyle3"/>
                                <w:color w:val="D12229"/>
                                <w:sz w:val="22"/>
                                <w:szCs w:val="22"/>
                              </w:rPr>
                            </w:pPr>
                            <w:r>
                              <w:rPr>
                                <w:rStyle w:val="CharacterStyle3"/>
                                <w:color w:val="D12229"/>
                                <w:sz w:val="22"/>
                                <w:szCs w:val="22"/>
                              </w:rPr>
                              <w:t>Georgia Milestone Prep Talk Parent Mtg – 1/15/26</w:t>
                            </w:r>
                          </w:p>
                          <w:p w14:paraId="4F583DA9" w14:textId="1909ED8A" w:rsidR="007B0454" w:rsidRPr="00E14310" w:rsidRDefault="00A709CA" w:rsidP="00287708">
                            <w:pPr>
                              <w:pStyle w:val="BasicParagraph"/>
                              <w:suppressAutoHyphens/>
                              <w:spacing w:line="240" w:lineRule="auto"/>
                              <w:rPr>
                                <w:sz w:val="20"/>
                                <w:szCs w:val="20"/>
                              </w:rPr>
                            </w:pPr>
                            <w:r>
                              <w:rPr>
                                <w:sz w:val="20"/>
                                <w:szCs w:val="20"/>
                              </w:rPr>
                              <w:t>Provide Pretest and study information to prepare students for Georgia Milestone Test.</w:t>
                            </w:r>
                          </w:p>
                          <w:p w14:paraId="162F9644" w14:textId="66B3BAA2" w:rsidR="007B0454" w:rsidRPr="00E14310" w:rsidRDefault="00A709CA" w:rsidP="00287708">
                            <w:pPr>
                              <w:pStyle w:val="BasicParagraph"/>
                              <w:suppressAutoHyphens/>
                              <w:spacing w:line="240" w:lineRule="auto"/>
                              <w:rPr>
                                <w:rStyle w:val="CharacterStyle3"/>
                                <w:color w:val="D12229"/>
                                <w:sz w:val="22"/>
                                <w:szCs w:val="22"/>
                              </w:rPr>
                            </w:pPr>
                            <w:r>
                              <w:rPr>
                                <w:rStyle w:val="CharacterStyle3"/>
                                <w:color w:val="D12229"/>
                                <w:sz w:val="22"/>
                                <w:szCs w:val="22"/>
                              </w:rPr>
                              <w:t>End-of-the-Year Input Meeting</w:t>
                            </w:r>
                            <w:r w:rsidR="007B0454" w:rsidRPr="00E14310">
                              <w:rPr>
                                <w:rStyle w:val="CharacterStyle3"/>
                                <w:color w:val="D12229"/>
                                <w:sz w:val="22"/>
                                <w:szCs w:val="22"/>
                              </w:rPr>
                              <w:t xml:space="preserve"> –</w:t>
                            </w:r>
                            <w:r>
                              <w:rPr>
                                <w:rStyle w:val="CharacterStyle3"/>
                                <w:color w:val="D12229"/>
                                <w:sz w:val="22"/>
                                <w:szCs w:val="22"/>
                              </w:rPr>
                              <w:t xml:space="preserve"> 3/19/26</w:t>
                            </w:r>
                            <w:r w:rsidR="007B0454" w:rsidRPr="00E14310">
                              <w:rPr>
                                <w:rStyle w:val="CharacterStyle3"/>
                                <w:color w:val="D12229"/>
                                <w:sz w:val="22"/>
                                <w:szCs w:val="22"/>
                              </w:rPr>
                              <w:t xml:space="preserve"> </w:t>
                            </w:r>
                          </w:p>
                          <w:p w14:paraId="3AA46D6B" w14:textId="15F2286C" w:rsidR="007B0454" w:rsidRPr="00E14310" w:rsidRDefault="000D24EC" w:rsidP="00287708">
                            <w:pPr>
                              <w:pStyle w:val="BasicParagraph"/>
                              <w:suppressAutoHyphens/>
                              <w:spacing w:line="240" w:lineRule="auto"/>
                              <w:rPr>
                                <w:sz w:val="20"/>
                                <w:szCs w:val="20"/>
                              </w:rPr>
                            </w:pPr>
                            <w:r>
                              <w:rPr>
                                <w:sz w:val="20"/>
                                <w:szCs w:val="20"/>
                              </w:rPr>
                              <w:t xml:space="preserve">Parents/Guardians and </w:t>
                            </w:r>
                            <w:proofErr w:type="spellStart"/>
                            <w:r>
                              <w:rPr>
                                <w:sz w:val="20"/>
                                <w:szCs w:val="20"/>
                              </w:rPr>
                              <w:t>Cmty</w:t>
                            </w:r>
                            <w:proofErr w:type="spellEnd"/>
                            <w:r>
                              <w:rPr>
                                <w:sz w:val="20"/>
                                <w:szCs w:val="20"/>
                              </w:rPr>
                              <w:t xml:space="preserve"> members have an opportunity to review and make suggestions to BES School-Parent Compact and Policy.</w:t>
                            </w:r>
                          </w:p>
                          <w:p w14:paraId="00F5A498" w14:textId="6EF2CCE6" w:rsidR="007B0454" w:rsidRPr="00E14310" w:rsidRDefault="004C700C" w:rsidP="00287708">
                            <w:pPr>
                              <w:pStyle w:val="BasicParagraph"/>
                              <w:suppressAutoHyphens/>
                              <w:spacing w:line="240" w:lineRule="auto"/>
                              <w:rPr>
                                <w:rStyle w:val="CharacterStyle3"/>
                                <w:color w:val="D12229"/>
                                <w:sz w:val="22"/>
                                <w:szCs w:val="22"/>
                              </w:rPr>
                            </w:pPr>
                            <w:r>
                              <w:rPr>
                                <w:rStyle w:val="CharacterStyle3"/>
                                <w:color w:val="D12229"/>
                                <w:sz w:val="22"/>
                                <w:szCs w:val="22"/>
                              </w:rPr>
                              <w:t>BES BOOK BUS</w:t>
                            </w:r>
                            <w:r w:rsidR="001F22F4" w:rsidRPr="00E14310">
                              <w:rPr>
                                <w:rStyle w:val="CharacterStyle3"/>
                                <w:color w:val="D12229"/>
                                <w:sz w:val="22"/>
                                <w:szCs w:val="22"/>
                              </w:rPr>
                              <w:t xml:space="preserve"> – </w:t>
                            </w:r>
                            <w:r>
                              <w:rPr>
                                <w:rStyle w:val="CharacterStyle3"/>
                                <w:color w:val="D12229"/>
                                <w:sz w:val="22"/>
                                <w:szCs w:val="22"/>
                              </w:rPr>
                              <w:t>TBA</w:t>
                            </w:r>
                          </w:p>
                          <w:p w14:paraId="6AB814E9" w14:textId="3403137F" w:rsidR="007B0454" w:rsidRPr="00E14310" w:rsidRDefault="004C700C" w:rsidP="00287708">
                            <w:pPr>
                              <w:pStyle w:val="BasicParagraph"/>
                              <w:suppressAutoHyphens/>
                              <w:spacing w:line="240" w:lineRule="auto"/>
                              <w:rPr>
                                <w:sz w:val="20"/>
                                <w:szCs w:val="20"/>
                              </w:rPr>
                            </w:pPr>
                            <w:r>
                              <w:rPr>
                                <w:sz w:val="20"/>
                                <w:szCs w:val="20"/>
                              </w:rPr>
                              <w:t>A miniature Library on wheels.</w:t>
                            </w:r>
                            <w:r w:rsidR="00127522">
                              <w:rPr>
                                <w:sz w:val="20"/>
                                <w:szCs w:val="20"/>
                              </w:rPr>
                              <w:t xml:space="preserve"> Free books to students to improve reading skills.</w:t>
                            </w:r>
                          </w:p>
                          <w:p w14:paraId="34D3E106" w14:textId="7ED6DABB" w:rsidR="007B0454" w:rsidRPr="00E14310" w:rsidRDefault="007B0454" w:rsidP="00287708">
                            <w:pPr>
                              <w:pStyle w:val="BasicParagraph"/>
                              <w:suppressAutoHyphens/>
                              <w:spacing w:line="240" w:lineRule="auto"/>
                              <w:rPr>
                                <w:rStyle w:val="CharacterStyle3"/>
                                <w:color w:val="D12229"/>
                                <w:sz w:val="22"/>
                                <w:szCs w:val="22"/>
                              </w:rPr>
                            </w:pPr>
                            <w:r w:rsidRPr="00E14310">
                              <w:rPr>
                                <w:rStyle w:val="CharacterStyle3"/>
                                <w:color w:val="D12229"/>
                                <w:sz w:val="22"/>
                                <w:szCs w:val="22"/>
                              </w:rPr>
                              <w:t>Par</w:t>
                            </w:r>
                            <w:r w:rsidR="001F22F4" w:rsidRPr="00E14310">
                              <w:rPr>
                                <w:rStyle w:val="CharacterStyle3"/>
                                <w:color w:val="D12229"/>
                                <w:sz w:val="22"/>
                                <w:szCs w:val="22"/>
                              </w:rPr>
                              <w:t>ent</w:t>
                            </w:r>
                            <w:r w:rsidR="003967DA">
                              <w:rPr>
                                <w:rStyle w:val="CharacterStyle3"/>
                                <w:color w:val="D12229"/>
                                <w:sz w:val="22"/>
                                <w:szCs w:val="22"/>
                              </w:rPr>
                              <w:t xml:space="preserve"> </w:t>
                            </w:r>
                            <w:proofErr w:type="gramStart"/>
                            <w:r w:rsidR="003967DA">
                              <w:rPr>
                                <w:rStyle w:val="CharacterStyle3"/>
                                <w:color w:val="D12229"/>
                                <w:sz w:val="22"/>
                                <w:szCs w:val="22"/>
                              </w:rPr>
                              <w:t>Volunteers</w:t>
                            </w:r>
                            <w:r w:rsidR="001F22F4" w:rsidRPr="00E14310">
                              <w:rPr>
                                <w:rStyle w:val="CharacterStyle3"/>
                                <w:color w:val="D12229"/>
                                <w:sz w:val="22"/>
                                <w:szCs w:val="22"/>
                              </w:rPr>
                              <w:t xml:space="preserve"> </w:t>
                            </w:r>
                            <w:r w:rsidR="00127522">
                              <w:rPr>
                                <w:rStyle w:val="CharacterStyle3"/>
                                <w:color w:val="D12229"/>
                                <w:sz w:val="22"/>
                                <w:szCs w:val="22"/>
                              </w:rPr>
                              <w:t xml:space="preserve"> &amp;</w:t>
                            </w:r>
                            <w:proofErr w:type="gramEnd"/>
                            <w:r w:rsidR="00127522">
                              <w:rPr>
                                <w:rStyle w:val="CharacterStyle3"/>
                                <w:color w:val="D12229"/>
                                <w:sz w:val="22"/>
                                <w:szCs w:val="22"/>
                              </w:rPr>
                              <w:t xml:space="preserve"> Community Partners </w:t>
                            </w:r>
                            <w:r w:rsidR="001F22F4" w:rsidRPr="00E14310">
                              <w:rPr>
                                <w:rStyle w:val="CharacterStyle3"/>
                                <w:color w:val="D12229"/>
                                <w:sz w:val="22"/>
                                <w:szCs w:val="22"/>
                              </w:rPr>
                              <w:t>Appreciation</w:t>
                            </w:r>
                            <w:r w:rsidR="00127522">
                              <w:rPr>
                                <w:rStyle w:val="CharacterStyle3"/>
                                <w:color w:val="D12229"/>
                                <w:sz w:val="22"/>
                                <w:szCs w:val="22"/>
                              </w:rPr>
                              <w:t xml:space="preserve"> Breakfast</w:t>
                            </w:r>
                            <w:r w:rsidR="001F22F4" w:rsidRPr="00E14310">
                              <w:rPr>
                                <w:rStyle w:val="CharacterStyle3"/>
                                <w:color w:val="D12229"/>
                                <w:sz w:val="22"/>
                                <w:szCs w:val="22"/>
                              </w:rPr>
                              <w:t xml:space="preserve"> – </w:t>
                            </w:r>
                            <w:r w:rsidR="00127522">
                              <w:rPr>
                                <w:rStyle w:val="CharacterStyle3"/>
                                <w:color w:val="D12229"/>
                                <w:sz w:val="22"/>
                                <w:szCs w:val="22"/>
                              </w:rPr>
                              <w:t xml:space="preserve"> 5/</w:t>
                            </w:r>
                            <w:r w:rsidR="003967DA">
                              <w:rPr>
                                <w:rStyle w:val="CharacterStyle3"/>
                                <w:color w:val="D12229"/>
                                <w:sz w:val="22"/>
                                <w:szCs w:val="22"/>
                              </w:rPr>
                              <w:t>19/26</w:t>
                            </w:r>
                          </w:p>
                          <w:p w14:paraId="3F6C621F" w14:textId="3F124BA6" w:rsidR="007B0454" w:rsidRPr="00E14310" w:rsidRDefault="007B0454" w:rsidP="00287708">
                            <w:pPr>
                              <w:pStyle w:val="BasicParagraph"/>
                              <w:suppressAutoHyphens/>
                              <w:spacing w:line="240" w:lineRule="auto"/>
                              <w:rPr>
                                <w:sz w:val="20"/>
                                <w:szCs w:val="20"/>
                              </w:rPr>
                            </w:pPr>
                            <w:r w:rsidRPr="00E14310">
                              <w:rPr>
                                <w:sz w:val="20"/>
                                <w:szCs w:val="20"/>
                              </w:rPr>
                              <w:t xml:space="preserve">A celebration of </w:t>
                            </w:r>
                            <w:r w:rsidR="00657A6D" w:rsidRPr="00E14310">
                              <w:rPr>
                                <w:sz w:val="20"/>
                                <w:szCs w:val="20"/>
                              </w:rPr>
                              <w:t>family</w:t>
                            </w:r>
                            <w:r w:rsidRPr="00E14310">
                              <w:rPr>
                                <w:sz w:val="20"/>
                                <w:szCs w:val="20"/>
                              </w:rPr>
                              <w:t xml:space="preserve"> engageme</w:t>
                            </w:r>
                            <w:r w:rsidR="00657A6D" w:rsidRPr="00E14310">
                              <w:rPr>
                                <w:sz w:val="20"/>
                                <w:szCs w:val="20"/>
                              </w:rPr>
                              <w:t xml:space="preserve">nt and the recognition of its </w:t>
                            </w:r>
                            <w:r w:rsidRPr="00E14310">
                              <w:rPr>
                                <w:sz w:val="20"/>
                                <w:szCs w:val="20"/>
                              </w:rPr>
                              <w:t>impact on school and student success.</w:t>
                            </w:r>
                          </w:p>
                          <w:p w14:paraId="328CE8CF" w14:textId="27D20F08" w:rsidR="00287708" w:rsidRPr="00E14310" w:rsidRDefault="003967DA" w:rsidP="00287708">
                            <w:pPr>
                              <w:pStyle w:val="BasicParagraph"/>
                              <w:suppressAutoHyphens/>
                              <w:spacing w:line="240" w:lineRule="auto"/>
                              <w:rPr>
                                <w:sz w:val="22"/>
                                <w:szCs w:val="22"/>
                              </w:rPr>
                            </w:pPr>
                            <w:r>
                              <w:rPr>
                                <w:rStyle w:val="CharacterStyle4"/>
                                <w:sz w:val="22"/>
                                <w:szCs w:val="22"/>
                              </w:rPr>
                              <w:t xml:space="preserve">BES </w:t>
                            </w:r>
                            <w:r w:rsidR="001F22F4" w:rsidRPr="00E14310">
                              <w:rPr>
                                <w:rStyle w:val="CharacterStyle4"/>
                                <w:sz w:val="22"/>
                                <w:szCs w:val="22"/>
                              </w:rPr>
                              <w:t xml:space="preserve">School </w:t>
                            </w:r>
                            <w:proofErr w:type="gramStart"/>
                            <w:r>
                              <w:rPr>
                                <w:rStyle w:val="CharacterStyle4"/>
                                <w:sz w:val="22"/>
                                <w:szCs w:val="22"/>
                              </w:rPr>
                              <w:t xml:space="preserve">Council </w:t>
                            </w:r>
                            <w:r w:rsidR="001F22F4" w:rsidRPr="00E14310">
                              <w:rPr>
                                <w:rStyle w:val="CharacterStyle4"/>
                                <w:sz w:val="22"/>
                                <w:szCs w:val="22"/>
                              </w:rPr>
                              <w:t xml:space="preserve"> –</w:t>
                            </w:r>
                            <w:proofErr w:type="gramEnd"/>
                            <w:r w:rsidR="001F22F4" w:rsidRPr="00E14310">
                              <w:rPr>
                                <w:rStyle w:val="CharacterStyle4"/>
                                <w:sz w:val="22"/>
                                <w:szCs w:val="22"/>
                              </w:rPr>
                              <w:t xml:space="preserve"> </w:t>
                            </w:r>
                            <w:r>
                              <w:rPr>
                                <w:rStyle w:val="CharacterStyle4"/>
                                <w:sz w:val="22"/>
                                <w:szCs w:val="22"/>
                              </w:rPr>
                              <w:t xml:space="preserve"> 11/25 &amp; 3/19/26</w:t>
                            </w:r>
                          </w:p>
                          <w:p w14:paraId="7C121BE7" w14:textId="3698CC1A" w:rsidR="007B0454" w:rsidRPr="00287708" w:rsidRDefault="007B0454" w:rsidP="00287708">
                            <w:pPr>
                              <w:pStyle w:val="BasicParagraph"/>
                              <w:suppressAutoHyphens/>
                              <w:spacing w:line="240" w:lineRule="auto"/>
                              <w:rPr>
                                <w:sz w:val="22"/>
                                <w:szCs w:val="22"/>
                              </w:rPr>
                            </w:pPr>
                            <w:r w:rsidRPr="00E14310">
                              <w:rPr>
                                <w:sz w:val="20"/>
                                <w:szCs w:val="20"/>
                              </w:rPr>
                              <w:t xml:space="preserve">A forum for parents </w:t>
                            </w:r>
                            <w:r w:rsidR="00657A6D" w:rsidRPr="00E14310">
                              <w:rPr>
                                <w:sz w:val="20"/>
                                <w:szCs w:val="20"/>
                              </w:rPr>
                              <w:t xml:space="preserve">and family members </w:t>
                            </w:r>
                            <w:r w:rsidRPr="00E14310">
                              <w:rPr>
                                <w:sz w:val="20"/>
                                <w:szCs w:val="20"/>
                              </w:rPr>
                              <w:t>to participate in roundtable discussions with the principal and staff regarding the schoolwide p</w:t>
                            </w:r>
                            <w:r w:rsidR="001F22F4" w:rsidRPr="00E14310">
                              <w:rPr>
                                <w:sz w:val="20"/>
                                <w:szCs w:val="20"/>
                              </w:rPr>
                              <w:t>lan, parent and family engagement policy</w:t>
                            </w:r>
                            <w:r w:rsidRPr="00E14310">
                              <w:rPr>
                                <w:sz w:val="20"/>
                                <w:szCs w:val="20"/>
                              </w:rPr>
                              <w:t>, school-parent compacts</w:t>
                            </w:r>
                            <w:r w:rsidR="00657A6D" w:rsidRPr="00E14310">
                              <w:rPr>
                                <w:sz w:val="20"/>
                                <w:szCs w:val="20"/>
                              </w:rPr>
                              <w:t>,</w:t>
                            </w:r>
                            <w:r w:rsidRPr="00E14310">
                              <w:rPr>
                                <w:sz w:val="20"/>
                                <w:szCs w:val="20"/>
                              </w:rPr>
                              <w:t xml:space="preserve"> and the </w:t>
                            </w:r>
                            <w:r w:rsidR="009F7F8C" w:rsidRPr="00E14310">
                              <w:rPr>
                                <w:sz w:val="20"/>
                                <w:szCs w:val="20"/>
                              </w:rPr>
                              <w:t>family engagement</w:t>
                            </w:r>
                            <w:r w:rsidRPr="00E14310">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C5635EF" w:rsidR="007B0454" w:rsidRPr="007B0454" w:rsidRDefault="007623F4" w:rsidP="00665048">
                      <w:pPr>
                        <w:pStyle w:val="BasicParagraph"/>
                        <w:suppressAutoHyphens/>
                        <w:spacing w:line="240" w:lineRule="auto"/>
                        <w:ind w:right="2376"/>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r w:rsidR="00797513">
                        <w:rPr>
                          <w:rFonts w:ascii="Times New Roman" w:hAnsi="Times New Roman" w:cs="Times New Roman"/>
                          <w:sz w:val="20"/>
                          <w:szCs w:val="20"/>
                        </w:rPr>
                        <w:t>Most</w:t>
                      </w:r>
                      <w:r w:rsidR="007B0454" w:rsidRPr="007B0454">
                        <w:rPr>
                          <w:rFonts w:ascii="Times New Roman" w:hAnsi="Times New Roman" w:cs="Times New Roman"/>
                          <w:sz w:val="20"/>
                          <w:szCs w:val="20"/>
                        </w:rPr>
                        <w:t xml:space="preserve">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w:t>
                      </w:r>
                      <w:r w:rsidR="00797513">
                        <w:rPr>
                          <w:rFonts w:ascii="Times New Roman" w:hAnsi="Times New Roman" w:cs="Times New Roman"/>
                          <w:sz w:val="20"/>
                          <w:szCs w:val="20"/>
                        </w:rPr>
                        <w:t>(9:00 a.m.)</w:t>
                      </w:r>
                      <w:r w:rsidR="007B0454" w:rsidRPr="007B0454">
                        <w:rPr>
                          <w:rFonts w:ascii="Times New Roman" w:hAnsi="Times New Roman" w:cs="Times New Roman"/>
                          <w:sz w:val="20"/>
                          <w:szCs w:val="20"/>
                        </w:rPr>
                        <w:t xml:space="preserve"> and in the evening at</w:t>
                      </w:r>
                      <w:r w:rsidR="00797513">
                        <w:rPr>
                          <w:rFonts w:ascii="Times New Roman" w:hAnsi="Times New Roman" w:cs="Times New Roman"/>
                          <w:sz w:val="20"/>
                          <w:szCs w:val="20"/>
                        </w:rPr>
                        <w:t xml:space="preserve"> 5:30 p.m.</w:t>
                      </w:r>
                    </w:p>
                    <w:p w14:paraId="45AFE5B7" w14:textId="77777777" w:rsidR="00F152BF" w:rsidRPr="007B0454" w:rsidRDefault="00F152BF">
                      <w:pPr>
                        <w:rPr>
                          <w:rFonts w:ascii="Times New Roman" w:hAnsi="Times New Roman" w:cs="Times New Roman"/>
                          <w:sz w:val="14"/>
                          <w:szCs w:val="14"/>
                        </w:rPr>
                      </w:pPr>
                    </w:p>
                    <w:p w14:paraId="4B2D243E" w14:textId="2715AA74" w:rsidR="007B0454" w:rsidRPr="00E14310" w:rsidRDefault="007B0454" w:rsidP="00287708">
                      <w:pPr>
                        <w:pStyle w:val="BasicParagraph"/>
                        <w:suppressAutoHyphens/>
                        <w:spacing w:line="240" w:lineRule="auto"/>
                        <w:rPr>
                          <w:rFonts w:ascii="Times New Roman" w:hAnsi="Times New Roman" w:cs="Times New Roman"/>
                          <w:sz w:val="22"/>
                          <w:szCs w:val="22"/>
                        </w:rPr>
                      </w:pPr>
                      <w:r w:rsidRPr="00E14310">
                        <w:rPr>
                          <w:rStyle w:val="CharacterStyle3"/>
                          <w:rFonts w:ascii="Times New Roman" w:hAnsi="Times New Roman" w:cs="Times New Roman"/>
                          <w:color w:val="D12229"/>
                          <w:sz w:val="22"/>
                          <w:szCs w:val="22"/>
                        </w:rPr>
                        <w:t>Annual Tit</w:t>
                      </w:r>
                      <w:r w:rsidR="001F22F4" w:rsidRPr="00E14310">
                        <w:rPr>
                          <w:rStyle w:val="CharacterStyle3"/>
                          <w:rFonts w:ascii="Times New Roman" w:hAnsi="Times New Roman" w:cs="Times New Roman"/>
                          <w:color w:val="D12229"/>
                          <w:sz w:val="22"/>
                          <w:szCs w:val="22"/>
                        </w:rPr>
                        <w:t xml:space="preserve">le I Meeting – </w:t>
                      </w:r>
                      <w:r w:rsidR="00B47855">
                        <w:rPr>
                          <w:rStyle w:val="CharacterStyle3"/>
                          <w:rFonts w:ascii="Times New Roman" w:hAnsi="Times New Roman" w:cs="Times New Roman"/>
                          <w:color w:val="D12229"/>
                          <w:sz w:val="22"/>
                          <w:szCs w:val="22"/>
                        </w:rPr>
                        <w:t>9/17/25</w:t>
                      </w:r>
                    </w:p>
                    <w:p w14:paraId="5D92D577" w14:textId="77777777" w:rsidR="003C0BFE"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 xml:space="preserve">We invite you to an evening of learning and sharing about our Title I program, including </w:t>
                      </w:r>
                      <w:r w:rsidR="001F22F4" w:rsidRPr="00E14310">
                        <w:rPr>
                          <w:rFonts w:ascii="Times New Roman" w:hAnsi="Times New Roman" w:cs="Times New Roman"/>
                          <w:sz w:val="20"/>
                          <w:szCs w:val="20"/>
                        </w:rPr>
                        <w:t xml:space="preserve">our parent </w:t>
                      </w:r>
                    </w:p>
                    <w:p w14:paraId="6582AD4E" w14:textId="30A280F9" w:rsidR="00287708" w:rsidRPr="00E14310" w:rsidRDefault="001F22F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and family engagement</w:t>
                      </w:r>
                      <w:r w:rsidR="007B0454" w:rsidRPr="00E14310">
                        <w:rPr>
                          <w:rFonts w:ascii="Times New Roman" w:hAnsi="Times New Roman" w:cs="Times New Roman"/>
                          <w:sz w:val="20"/>
                          <w:szCs w:val="20"/>
                        </w:rPr>
                        <w:t xml:space="preserve"> policy, the schoolwide plan, the school-parent compacts, and parents’ requirements.  </w:t>
                      </w:r>
                      <w:r w:rsidR="00797513">
                        <w:rPr>
                          <w:rFonts w:ascii="Times New Roman" w:hAnsi="Times New Roman" w:cs="Times New Roman"/>
                          <w:sz w:val="20"/>
                          <w:szCs w:val="20"/>
                        </w:rPr>
                        <w:t xml:space="preserve">Notices </w:t>
                      </w:r>
                      <w:r w:rsidR="007B0454" w:rsidRPr="00E14310">
                        <w:rPr>
                          <w:rFonts w:ascii="Times New Roman" w:hAnsi="Times New Roman" w:cs="Times New Roman"/>
                          <w:sz w:val="20"/>
                          <w:szCs w:val="20"/>
                        </w:rPr>
                        <w:t>will be</w:t>
                      </w:r>
                      <w:r w:rsidR="00797513">
                        <w:rPr>
                          <w:rFonts w:ascii="Times New Roman" w:hAnsi="Times New Roman" w:cs="Times New Roman"/>
                          <w:sz w:val="20"/>
                          <w:szCs w:val="20"/>
                        </w:rPr>
                        <w:t xml:space="preserve"> sent by</w:t>
                      </w:r>
                      <w:r w:rsidR="007B0454" w:rsidRPr="00E14310">
                        <w:rPr>
                          <w:rFonts w:ascii="Times New Roman" w:hAnsi="Times New Roman" w:cs="Times New Roman"/>
                          <w:sz w:val="20"/>
                          <w:szCs w:val="20"/>
                        </w:rPr>
                        <w:t xml:space="preserve"> </w:t>
                      </w:r>
                      <w:r w:rsidR="00797513">
                        <w:rPr>
                          <w:rFonts w:ascii="Times New Roman" w:hAnsi="Times New Roman" w:cs="Times New Roman"/>
                          <w:sz w:val="20"/>
                          <w:szCs w:val="20"/>
                        </w:rPr>
                        <w:t>Dojo</w:t>
                      </w:r>
                      <w:r w:rsidR="007B0454" w:rsidRPr="00E14310">
                        <w:rPr>
                          <w:rFonts w:ascii="Times New Roman" w:hAnsi="Times New Roman" w:cs="Times New Roman"/>
                          <w:sz w:val="20"/>
                          <w:szCs w:val="20"/>
                        </w:rPr>
                        <w:t xml:space="preserve"> and posted in the school newsletter</w:t>
                      </w:r>
                      <w:r w:rsidR="00657A6D" w:rsidRPr="00E14310">
                        <w:rPr>
                          <w:rFonts w:ascii="Times New Roman" w:hAnsi="Times New Roman" w:cs="Times New Roman"/>
                          <w:sz w:val="20"/>
                          <w:szCs w:val="20"/>
                        </w:rPr>
                        <w:t>, social media,</w:t>
                      </w:r>
                      <w:r w:rsidR="007B0454" w:rsidRPr="00E14310">
                        <w:rPr>
                          <w:rFonts w:ascii="Times New Roman" w:hAnsi="Times New Roman" w:cs="Times New Roman"/>
                          <w:sz w:val="20"/>
                          <w:szCs w:val="20"/>
                        </w:rPr>
                        <w:t xml:space="preserve"> and </w:t>
                      </w:r>
                      <w:r w:rsidR="007B4315">
                        <w:rPr>
                          <w:rFonts w:ascii="Times New Roman" w:hAnsi="Times New Roman" w:cs="Times New Roman"/>
                          <w:sz w:val="20"/>
                          <w:szCs w:val="20"/>
                        </w:rPr>
                        <w:t>BES website.</w:t>
                      </w:r>
                    </w:p>
                    <w:p w14:paraId="5EEFD2CA" w14:textId="4FD40278" w:rsidR="007B0454" w:rsidRPr="00E14310" w:rsidRDefault="001F22F4" w:rsidP="00287708">
                      <w:pPr>
                        <w:pStyle w:val="BasicParagraph"/>
                        <w:suppressAutoHyphens/>
                        <w:spacing w:line="240" w:lineRule="auto"/>
                        <w:rPr>
                          <w:rStyle w:val="CharacterStyle3"/>
                          <w:color w:val="D12229"/>
                          <w:sz w:val="22"/>
                          <w:szCs w:val="22"/>
                        </w:rPr>
                      </w:pPr>
                      <w:bookmarkStart w:id="1" w:name="_Hlk212378538"/>
                      <w:r w:rsidRPr="00E14310">
                        <w:rPr>
                          <w:rStyle w:val="CharacterStyle3"/>
                          <w:color w:val="D12229"/>
                          <w:sz w:val="22"/>
                          <w:szCs w:val="22"/>
                        </w:rPr>
                        <w:t xml:space="preserve">Open House – </w:t>
                      </w:r>
                      <w:r w:rsidR="007B4315">
                        <w:rPr>
                          <w:rStyle w:val="CharacterStyle3"/>
                          <w:color w:val="D12229"/>
                          <w:sz w:val="22"/>
                          <w:szCs w:val="22"/>
                        </w:rPr>
                        <w:t>7</w:t>
                      </w:r>
                      <w:r w:rsidR="00B47855">
                        <w:rPr>
                          <w:rStyle w:val="CharacterStyle3"/>
                          <w:color w:val="D12229"/>
                          <w:sz w:val="22"/>
                          <w:szCs w:val="22"/>
                        </w:rPr>
                        <w:t>/</w:t>
                      </w:r>
                      <w:r w:rsidR="007B4315">
                        <w:rPr>
                          <w:rStyle w:val="CharacterStyle3"/>
                          <w:color w:val="D12229"/>
                          <w:sz w:val="22"/>
                          <w:szCs w:val="22"/>
                        </w:rPr>
                        <w:t>31/25</w:t>
                      </w:r>
                      <w:r w:rsidR="00BF7B74">
                        <w:rPr>
                          <w:rStyle w:val="CharacterStyle3"/>
                          <w:color w:val="D12229"/>
                          <w:sz w:val="22"/>
                          <w:szCs w:val="22"/>
                        </w:rPr>
                        <w:t xml:space="preserve"> &amp; </w:t>
                      </w:r>
                      <w:r w:rsidR="00F92271">
                        <w:rPr>
                          <w:rStyle w:val="CharacterStyle3"/>
                          <w:color w:val="D12229"/>
                          <w:sz w:val="22"/>
                          <w:szCs w:val="22"/>
                        </w:rPr>
                        <w:t>1/15/26</w:t>
                      </w:r>
                    </w:p>
                    <w:bookmarkEnd w:id="1"/>
                    <w:p w14:paraId="317667B9" w14:textId="3F93D14C" w:rsidR="007B0454"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Meet your child’s teacher</w:t>
                      </w:r>
                      <w:r w:rsidR="007B4315">
                        <w:rPr>
                          <w:rFonts w:ascii="Times New Roman" w:hAnsi="Times New Roman" w:cs="Times New Roman"/>
                          <w:sz w:val="20"/>
                          <w:szCs w:val="20"/>
                        </w:rPr>
                        <w:t>,</w:t>
                      </w:r>
                      <w:r w:rsidRPr="00E14310">
                        <w:rPr>
                          <w:rFonts w:ascii="Times New Roman" w:hAnsi="Times New Roman" w:cs="Times New Roman"/>
                          <w:sz w:val="20"/>
                          <w:szCs w:val="20"/>
                        </w:rPr>
                        <w:t xml:space="preserve"> our friendly and helpful school staff for the year.</w:t>
                      </w:r>
                    </w:p>
                    <w:p w14:paraId="3AD7F152" w14:textId="4318B287" w:rsidR="00F92271" w:rsidRPr="00E14310" w:rsidRDefault="00F92271" w:rsidP="00F92271">
                      <w:pPr>
                        <w:pStyle w:val="BasicParagraph"/>
                        <w:suppressAutoHyphens/>
                        <w:spacing w:line="240" w:lineRule="auto"/>
                        <w:rPr>
                          <w:rStyle w:val="CharacterStyle3"/>
                          <w:color w:val="D12229"/>
                          <w:sz w:val="22"/>
                          <w:szCs w:val="22"/>
                        </w:rPr>
                      </w:pPr>
                      <w:r>
                        <w:rPr>
                          <w:rStyle w:val="CharacterStyle3"/>
                          <w:color w:val="D12229"/>
                          <w:sz w:val="22"/>
                          <w:szCs w:val="22"/>
                        </w:rPr>
                        <w:t>Back to School Bash</w:t>
                      </w:r>
                      <w:r w:rsidRPr="00E14310">
                        <w:rPr>
                          <w:rStyle w:val="CharacterStyle3"/>
                          <w:color w:val="D12229"/>
                          <w:sz w:val="22"/>
                          <w:szCs w:val="22"/>
                        </w:rPr>
                        <w:t xml:space="preserve"> – </w:t>
                      </w:r>
                      <w:r>
                        <w:rPr>
                          <w:rStyle w:val="CharacterStyle3"/>
                          <w:color w:val="D12229"/>
                          <w:sz w:val="22"/>
                          <w:szCs w:val="22"/>
                        </w:rPr>
                        <w:t>8</w:t>
                      </w:r>
                      <w:r w:rsidR="005B470C">
                        <w:rPr>
                          <w:rStyle w:val="CharacterStyle3"/>
                          <w:color w:val="D12229"/>
                          <w:sz w:val="22"/>
                          <w:szCs w:val="22"/>
                        </w:rPr>
                        <w:t>/28/25</w:t>
                      </w:r>
                    </w:p>
                    <w:p w14:paraId="69D95A1A" w14:textId="505ACAB5" w:rsidR="00BF7B74" w:rsidRPr="00E14310" w:rsidRDefault="005B470C"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Student &amp;Teacher gathering </w:t>
                      </w:r>
                      <w:r w:rsidR="004A7DD9">
                        <w:rPr>
                          <w:rFonts w:ascii="Times New Roman" w:hAnsi="Times New Roman" w:cs="Times New Roman"/>
                          <w:sz w:val="20"/>
                          <w:szCs w:val="20"/>
                        </w:rPr>
                        <w:t>dance, fun and refreshments. Parents provided newsletters, reading materials, Volunteer information and opportunity to chat with BES Principal.</w:t>
                      </w:r>
                    </w:p>
                    <w:p w14:paraId="1882F9D1" w14:textId="5C2588C3" w:rsidR="007B0454" w:rsidRPr="00E14310" w:rsidRDefault="007B4315" w:rsidP="00287708">
                      <w:pPr>
                        <w:pStyle w:val="BasicParagraph"/>
                        <w:suppressAutoHyphens/>
                        <w:spacing w:line="240" w:lineRule="auto"/>
                        <w:rPr>
                          <w:rStyle w:val="CharacterStyle3"/>
                          <w:color w:val="D12229"/>
                          <w:sz w:val="22"/>
                          <w:szCs w:val="22"/>
                        </w:rPr>
                      </w:pPr>
                      <w:r>
                        <w:rPr>
                          <w:rStyle w:val="CharacterStyle3"/>
                          <w:color w:val="D12229"/>
                          <w:sz w:val="22"/>
                          <w:szCs w:val="22"/>
                        </w:rPr>
                        <w:t>BES Hispanic Heritage &amp; Parent Night</w:t>
                      </w:r>
                      <w:r w:rsidR="001F22F4" w:rsidRPr="00E14310">
                        <w:rPr>
                          <w:rStyle w:val="CharacterStyle3"/>
                          <w:color w:val="D12229"/>
                          <w:sz w:val="22"/>
                          <w:szCs w:val="22"/>
                        </w:rPr>
                        <w:t xml:space="preserve"> – </w:t>
                      </w:r>
                      <w:r>
                        <w:rPr>
                          <w:rStyle w:val="CharacterStyle3"/>
                          <w:color w:val="D12229"/>
                          <w:sz w:val="22"/>
                          <w:szCs w:val="22"/>
                        </w:rPr>
                        <w:t>9/25/25</w:t>
                      </w:r>
                    </w:p>
                    <w:p w14:paraId="73B68DA8" w14:textId="2D3D9B03" w:rsidR="007B0454" w:rsidRPr="00E14310" w:rsidRDefault="007B4315"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fun night of learning about the Hispanic Culture history, dance and food. BES Student Conduct</w:t>
                      </w:r>
                      <w:r w:rsidR="0036096A">
                        <w:rPr>
                          <w:rFonts w:ascii="Times New Roman" w:hAnsi="Times New Roman" w:cs="Times New Roman"/>
                          <w:sz w:val="20"/>
                          <w:szCs w:val="20"/>
                        </w:rPr>
                        <w:t>, Boys &amp; Girls Club, Volunteer Opportunities, and Medical Assoc. health information.</w:t>
                      </w:r>
                    </w:p>
                    <w:p w14:paraId="730200B8" w14:textId="0063BB47" w:rsidR="007B0454" w:rsidRPr="00E14310" w:rsidRDefault="0036096A" w:rsidP="00287708">
                      <w:pPr>
                        <w:pStyle w:val="BasicParagraph"/>
                        <w:suppressAutoHyphens/>
                        <w:spacing w:line="240" w:lineRule="auto"/>
                        <w:rPr>
                          <w:rStyle w:val="CharacterStyle3"/>
                          <w:color w:val="D12229"/>
                          <w:sz w:val="22"/>
                          <w:szCs w:val="22"/>
                        </w:rPr>
                      </w:pPr>
                      <w:r>
                        <w:rPr>
                          <w:rStyle w:val="CharacterStyle3"/>
                          <w:color w:val="D12229"/>
                          <w:sz w:val="22"/>
                          <w:szCs w:val="22"/>
                        </w:rPr>
                        <w:t>BES Volunteer Training</w:t>
                      </w:r>
                      <w:r w:rsidR="001F22F4" w:rsidRPr="00E14310">
                        <w:rPr>
                          <w:rStyle w:val="CharacterStyle3"/>
                          <w:color w:val="D12229"/>
                          <w:sz w:val="22"/>
                          <w:szCs w:val="22"/>
                        </w:rPr>
                        <w:t xml:space="preserve"> – </w:t>
                      </w:r>
                      <w:r>
                        <w:rPr>
                          <w:rStyle w:val="CharacterStyle3"/>
                          <w:color w:val="D12229"/>
                          <w:sz w:val="22"/>
                          <w:szCs w:val="22"/>
                        </w:rPr>
                        <w:t>9/25 – 4/26 (Tues</w:t>
                      </w:r>
                      <w:r w:rsidR="00BF7B74">
                        <w:rPr>
                          <w:rStyle w:val="CharacterStyle3"/>
                          <w:color w:val="D12229"/>
                          <w:sz w:val="22"/>
                          <w:szCs w:val="22"/>
                        </w:rPr>
                        <w:t xml:space="preserve"> &amp; Wed</w:t>
                      </w:r>
                      <w:r>
                        <w:rPr>
                          <w:rStyle w:val="CharacterStyle3"/>
                          <w:color w:val="D12229"/>
                          <w:sz w:val="22"/>
                          <w:szCs w:val="22"/>
                        </w:rPr>
                        <w:t>)</w:t>
                      </w:r>
                    </w:p>
                    <w:p w14:paraId="2EE27B98" w14:textId="584E2DC1" w:rsidR="007B0454" w:rsidRPr="00E14310" w:rsidRDefault="0036096A"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Volunteer Training presentation for Levels 1-3; completion of required forms, and v</w:t>
                      </w:r>
                      <w:r w:rsidR="00041E0E">
                        <w:rPr>
                          <w:rFonts w:ascii="Times New Roman" w:hAnsi="Times New Roman" w:cs="Times New Roman"/>
                          <w:sz w:val="20"/>
                          <w:szCs w:val="20"/>
                        </w:rPr>
                        <w:t>alid picture</w:t>
                      </w:r>
                      <w:r>
                        <w:rPr>
                          <w:rFonts w:ascii="Times New Roman" w:hAnsi="Times New Roman" w:cs="Times New Roman"/>
                          <w:sz w:val="20"/>
                          <w:szCs w:val="20"/>
                        </w:rPr>
                        <w:t xml:space="preserve"> identification.</w:t>
                      </w:r>
                    </w:p>
                    <w:p w14:paraId="0A2C2543" w14:textId="12160B35" w:rsidR="007B0454" w:rsidRPr="00E14310" w:rsidRDefault="00041E0E" w:rsidP="00287708">
                      <w:pPr>
                        <w:pStyle w:val="BasicParagraph"/>
                        <w:suppressAutoHyphens/>
                        <w:spacing w:line="240" w:lineRule="auto"/>
                        <w:rPr>
                          <w:rStyle w:val="CharacterStyle3"/>
                          <w:color w:val="D12229"/>
                          <w:sz w:val="22"/>
                          <w:szCs w:val="22"/>
                        </w:rPr>
                      </w:pPr>
                      <w:r>
                        <w:rPr>
                          <w:rStyle w:val="CharacterStyle3"/>
                          <w:color w:val="D12229"/>
                          <w:sz w:val="22"/>
                          <w:szCs w:val="22"/>
                        </w:rPr>
                        <w:t>Monthly Parent Meetings</w:t>
                      </w:r>
                      <w:r w:rsidR="007B0454" w:rsidRPr="00E14310">
                        <w:rPr>
                          <w:rStyle w:val="CharacterStyle3"/>
                          <w:color w:val="D12229"/>
                          <w:sz w:val="22"/>
                          <w:szCs w:val="22"/>
                        </w:rPr>
                        <w:t xml:space="preserve"> – </w:t>
                      </w:r>
                      <w:r>
                        <w:rPr>
                          <w:rStyle w:val="CharacterStyle3"/>
                          <w:color w:val="D12229"/>
                          <w:sz w:val="22"/>
                          <w:szCs w:val="22"/>
                        </w:rPr>
                        <w:t>9/25-4/26 (3</w:t>
                      </w:r>
                      <w:r w:rsidRPr="00041E0E">
                        <w:rPr>
                          <w:rStyle w:val="CharacterStyle3"/>
                          <w:color w:val="D12229"/>
                          <w:sz w:val="22"/>
                          <w:szCs w:val="22"/>
                          <w:vertAlign w:val="superscript"/>
                        </w:rPr>
                        <w:t>rd</w:t>
                      </w:r>
                      <w:r>
                        <w:rPr>
                          <w:rStyle w:val="CharacterStyle3"/>
                          <w:color w:val="D12229"/>
                          <w:sz w:val="22"/>
                          <w:szCs w:val="22"/>
                        </w:rPr>
                        <w:t xml:space="preserve"> Thursday)</w:t>
                      </w:r>
                    </w:p>
                    <w:p w14:paraId="5A9E3F26" w14:textId="1FD0388C" w:rsidR="007B0454"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Parents</w:t>
                      </w:r>
                      <w:r w:rsidR="00041E0E">
                        <w:rPr>
                          <w:rFonts w:ascii="Times New Roman" w:hAnsi="Times New Roman" w:cs="Times New Roman"/>
                          <w:sz w:val="20"/>
                          <w:szCs w:val="20"/>
                        </w:rPr>
                        <w:t xml:space="preserve">, Guardians, and </w:t>
                      </w:r>
                      <w:proofErr w:type="spellStart"/>
                      <w:r w:rsidR="00041E0E">
                        <w:rPr>
                          <w:rFonts w:ascii="Times New Roman" w:hAnsi="Times New Roman" w:cs="Times New Roman"/>
                          <w:sz w:val="20"/>
                          <w:szCs w:val="20"/>
                        </w:rPr>
                        <w:t>Cmty</w:t>
                      </w:r>
                      <w:proofErr w:type="spellEnd"/>
                      <w:r w:rsidR="00041E0E">
                        <w:rPr>
                          <w:rFonts w:ascii="Times New Roman" w:hAnsi="Times New Roman" w:cs="Times New Roman"/>
                          <w:sz w:val="20"/>
                          <w:szCs w:val="20"/>
                        </w:rPr>
                        <w:t xml:space="preserve"> members are invited to learn and participate in ideas/suggestions to assist our students in achieving academic excellence.</w:t>
                      </w:r>
                    </w:p>
                    <w:p w14:paraId="2F7CC823" w14:textId="31BA0451" w:rsidR="007B0454" w:rsidRPr="00E14310" w:rsidRDefault="007B0454" w:rsidP="00287708">
                      <w:pPr>
                        <w:pStyle w:val="BasicParagraph"/>
                        <w:suppressAutoHyphens/>
                        <w:spacing w:line="240" w:lineRule="auto"/>
                        <w:rPr>
                          <w:rStyle w:val="CharacterStyle3"/>
                          <w:color w:val="D12229"/>
                          <w:sz w:val="22"/>
                          <w:szCs w:val="22"/>
                        </w:rPr>
                      </w:pPr>
                      <w:r w:rsidRPr="00E14310">
                        <w:rPr>
                          <w:rStyle w:val="CharacterStyle3"/>
                          <w:color w:val="D12229"/>
                          <w:sz w:val="22"/>
                          <w:szCs w:val="22"/>
                        </w:rPr>
                        <w:t>Parent-Teacher and Stude</w:t>
                      </w:r>
                      <w:r w:rsidR="001F22F4" w:rsidRPr="00E14310">
                        <w:rPr>
                          <w:rStyle w:val="CharacterStyle3"/>
                          <w:color w:val="D12229"/>
                          <w:sz w:val="22"/>
                          <w:szCs w:val="22"/>
                        </w:rPr>
                        <w:t xml:space="preserve">nt Conferences – </w:t>
                      </w:r>
                      <w:r w:rsidR="007A4B19">
                        <w:rPr>
                          <w:rStyle w:val="CharacterStyle3"/>
                          <w:color w:val="D12229"/>
                          <w:sz w:val="22"/>
                          <w:szCs w:val="22"/>
                        </w:rPr>
                        <w:t>9/15/25 – 10/10/25</w:t>
                      </w:r>
                    </w:p>
                    <w:p w14:paraId="6116B9E2" w14:textId="66E16469" w:rsidR="007B0454" w:rsidRPr="00E14310" w:rsidRDefault="007B0454" w:rsidP="00287708">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sz w:val="20"/>
                          <w:szCs w:val="20"/>
                        </w:rPr>
                        <w:t>Scheduled updates or child’s progress.</w:t>
                      </w:r>
                    </w:p>
                    <w:p w14:paraId="2F9D11B6" w14:textId="02A8E0C0" w:rsidR="007B0454" w:rsidRPr="00E14310" w:rsidRDefault="007A4B19" w:rsidP="00287708">
                      <w:pPr>
                        <w:pStyle w:val="BasicParagraph"/>
                        <w:suppressAutoHyphens/>
                        <w:spacing w:line="240" w:lineRule="auto"/>
                        <w:rPr>
                          <w:rStyle w:val="CharacterStyle3"/>
                          <w:color w:val="D12229"/>
                          <w:sz w:val="22"/>
                          <w:szCs w:val="22"/>
                        </w:rPr>
                      </w:pPr>
                      <w:r>
                        <w:rPr>
                          <w:rStyle w:val="CharacterStyle3"/>
                          <w:color w:val="D12229"/>
                          <w:sz w:val="22"/>
                          <w:szCs w:val="22"/>
                        </w:rPr>
                        <w:t>BES STEM/National Parent Involvement Night</w:t>
                      </w:r>
                      <w:r w:rsidR="007B0454" w:rsidRPr="00E14310">
                        <w:rPr>
                          <w:rStyle w:val="CharacterStyle3"/>
                          <w:color w:val="D12229"/>
                          <w:sz w:val="22"/>
                          <w:szCs w:val="22"/>
                        </w:rPr>
                        <w:t xml:space="preserve"> – </w:t>
                      </w:r>
                      <w:r>
                        <w:rPr>
                          <w:rStyle w:val="CharacterStyle3"/>
                          <w:color w:val="D12229"/>
                          <w:sz w:val="22"/>
                          <w:szCs w:val="22"/>
                        </w:rPr>
                        <w:t>11/6/25</w:t>
                      </w:r>
                    </w:p>
                    <w:p w14:paraId="37BD5054" w14:textId="16F5F499" w:rsidR="007B0454" w:rsidRPr="00E14310" w:rsidRDefault="00386401" w:rsidP="00287708">
                      <w:pPr>
                        <w:pStyle w:val="BasicParagraph"/>
                        <w:suppressAutoHyphens/>
                        <w:spacing w:line="240" w:lineRule="auto"/>
                        <w:rPr>
                          <w:sz w:val="20"/>
                          <w:szCs w:val="20"/>
                        </w:rPr>
                      </w:pPr>
                      <w:r>
                        <w:rPr>
                          <w:sz w:val="20"/>
                          <w:szCs w:val="20"/>
                        </w:rPr>
                        <w:t>A night of Science, Technology, Engineering and Math projects and a celebration for parents to remain in involved with their child’s academic develop</w:t>
                      </w:r>
                      <w:r w:rsidR="00BF7B74">
                        <w:rPr>
                          <w:sz w:val="20"/>
                          <w:szCs w:val="20"/>
                        </w:rPr>
                        <w:t>ment.</w:t>
                      </w:r>
                    </w:p>
                    <w:p w14:paraId="71727750" w14:textId="499007AC" w:rsidR="007B0454" w:rsidRPr="00E14310" w:rsidRDefault="00A709CA" w:rsidP="00287708">
                      <w:pPr>
                        <w:pStyle w:val="BasicParagraph"/>
                        <w:suppressAutoHyphens/>
                        <w:spacing w:line="240" w:lineRule="auto"/>
                        <w:rPr>
                          <w:rStyle w:val="CharacterStyle3"/>
                          <w:color w:val="D12229"/>
                          <w:sz w:val="22"/>
                          <w:szCs w:val="22"/>
                        </w:rPr>
                      </w:pPr>
                      <w:r>
                        <w:rPr>
                          <w:rStyle w:val="CharacterStyle3"/>
                          <w:color w:val="D12229"/>
                          <w:sz w:val="22"/>
                          <w:szCs w:val="22"/>
                        </w:rPr>
                        <w:t>Georgia Milestone Prep Talk Parent Mtg – 1/15/26</w:t>
                      </w:r>
                    </w:p>
                    <w:p w14:paraId="4F583DA9" w14:textId="1909ED8A" w:rsidR="007B0454" w:rsidRPr="00E14310" w:rsidRDefault="00A709CA" w:rsidP="00287708">
                      <w:pPr>
                        <w:pStyle w:val="BasicParagraph"/>
                        <w:suppressAutoHyphens/>
                        <w:spacing w:line="240" w:lineRule="auto"/>
                        <w:rPr>
                          <w:sz w:val="20"/>
                          <w:szCs w:val="20"/>
                        </w:rPr>
                      </w:pPr>
                      <w:r>
                        <w:rPr>
                          <w:sz w:val="20"/>
                          <w:szCs w:val="20"/>
                        </w:rPr>
                        <w:t>Provide Pretest and study information to prepare students for Georgia Milestone Test.</w:t>
                      </w:r>
                    </w:p>
                    <w:p w14:paraId="162F9644" w14:textId="66B3BAA2" w:rsidR="007B0454" w:rsidRPr="00E14310" w:rsidRDefault="00A709CA" w:rsidP="00287708">
                      <w:pPr>
                        <w:pStyle w:val="BasicParagraph"/>
                        <w:suppressAutoHyphens/>
                        <w:spacing w:line="240" w:lineRule="auto"/>
                        <w:rPr>
                          <w:rStyle w:val="CharacterStyle3"/>
                          <w:color w:val="D12229"/>
                          <w:sz w:val="22"/>
                          <w:szCs w:val="22"/>
                        </w:rPr>
                      </w:pPr>
                      <w:r>
                        <w:rPr>
                          <w:rStyle w:val="CharacterStyle3"/>
                          <w:color w:val="D12229"/>
                          <w:sz w:val="22"/>
                          <w:szCs w:val="22"/>
                        </w:rPr>
                        <w:t>End-of-the-Year Input Meeting</w:t>
                      </w:r>
                      <w:r w:rsidR="007B0454" w:rsidRPr="00E14310">
                        <w:rPr>
                          <w:rStyle w:val="CharacterStyle3"/>
                          <w:color w:val="D12229"/>
                          <w:sz w:val="22"/>
                          <w:szCs w:val="22"/>
                        </w:rPr>
                        <w:t xml:space="preserve"> –</w:t>
                      </w:r>
                      <w:r>
                        <w:rPr>
                          <w:rStyle w:val="CharacterStyle3"/>
                          <w:color w:val="D12229"/>
                          <w:sz w:val="22"/>
                          <w:szCs w:val="22"/>
                        </w:rPr>
                        <w:t xml:space="preserve"> 3/19/26</w:t>
                      </w:r>
                      <w:r w:rsidR="007B0454" w:rsidRPr="00E14310">
                        <w:rPr>
                          <w:rStyle w:val="CharacterStyle3"/>
                          <w:color w:val="D12229"/>
                          <w:sz w:val="22"/>
                          <w:szCs w:val="22"/>
                        </w:rPr>
                        <w:t xml:space="preserve"> </w:t>
                      </w:r>
                    </w:p>
                    <w:p w14:paraId="3AA46D6B" w14:textId="15F2286C" w:rsidR="007B0454" w:rsidRPr="00E14310" w:rsidRDefault="000D24EC" w:rsidP="00287708">
                      <w:pPr>
                        <w:pStyle w:val="BasicParagraph"/>
                        <w:suppressAutoHyphens/>
                        <w:spacing w:line="240" w:lineRule="auto"/>
                        <w:rPr>
                          <w:sz w:val="20"/>
                          <w:szCs w:val="20"/>
                        </w:rPr>
                      </w:pPr>
                      <w:r>
                        <w:rPr>
                          <w:sz w:val="20"/>
                          <w:szCs w:val="20"/>
                        </w:rPr>
                        <w:t xml:space="preserve">Parents/Guardians and </w:t>
                      </w:r>
                      <w:proofErr w:type="spellStart"/>
                      <w:r>
                        <w:rPr>
                          <w:sz w:val="20"/>
                          <w:szCs w:val="20"/>
                        </w:rPr>
                        <w:t>Cmty</w:t>
                      </w:r>
                      <w:proofErr w:type="spellEnd"/>
                      <w:r>
                        <w:rPr>
                          <w:sz w:val="20"/>
                          <w:szCs w:val="20"/>
                        </w:rPr>
                        <w:t xml:space="preserve"> members have an opportunity to review and make suggestions to BES School-Parent Compact and Policy.</w:t>
                      </w:r>
                    </w:p>
                    <w:p w14:paraId="00F5A498" w14:textId="6EF2CCE6" w:rsidR="007B0454" w:rsidRPr="00E14310" w:rsidRDefault="004C700C" w:rsidP="00287708">
                      <w:pPr>
                        <w:pStyle w:val="BasicParagraph"/>
                        <w:suppressAutoHyphens/>
                        <w:spacing w:line="240" w:lineRule="auto"/>
                        <w:rPr>
                          <w:rStyle w:val="CharacterStyle3"/>
                          <w:color w:val="D12229"/>
                          <w:sz w:val="22"/>
                          <w:szCs w:val="22"/>
                        </w:rPr>
                      </w:pPr>
                      <w:r>
                        <w:rPr>
                          <w:rStyle w:val="CharacterStyle3"/>
                          <w:color w:val="D12229"/>
                          <w:sz w:val="22"/>
                          <w:szCs w:val="22"/>
                        </w:rPr>
                        <w:t>BES BOOK BUS</w:t>
                      </w:r>
                      <w:r w:rsidR="001F22F4" w:rsidRPr="00E14310">
                        <w:rPr>
                          <w:rStyle w:val="CharacterStyle3"/>
                          <w:color w:val="D12229"/>
                          <w:sz w:val="22"/>
                          <w:szCs w:val="22"/>
                        </w:rPr>
                        <w:t xml:space="preserve"> – </w:t>
                      </w:r>
                      <w:r>
                        <w:rPr>
                          <w:rStyle w:val="CharacterStyle3"/>
                          <w:color w:val="D12229"/>
                          <w:sz w:val="22"/>
                          <w:szCs w:val="22"/>
                        </w:rPr>
                        <w:t>TBA</w:t>
                      </w:r>
                    </w:p>
                    <w:p w14:paraId="6AB814E9" w14:textId="3403137F" w:rsidR="007B0454" w:rsidRPr="00E14310" w:rsidRDefault="004C700C" w:rsidP="00287708">
                      <w:pPr>
                        <w:pStyle w:val="BasicParagraph"/>
                        <w:suppressAutoHyphens/>
                        <w:spacing w:line="240" w:lineRule="auto"/>
                        <w:rPr>
                          <w:sz w:val="20"/>
                          <w:szCs w:val="20"/>
                        </w:rPr>
                      </w:pPr>
                      <w:r>
                        <w:rPr>
                          <w:sz w:val="20"/>
                          <w:szCs w:val="20"/>
                        </w:rPr>
                        <w:t>A miniature Library on wheels.</w:t>
                      </w:r>
                      <w:r w:rsidR="00127522">
                        <w:rPr>
                          <w:sz w:val="20"/>
                          <w:szCs w:val="20"/>
                        </w:rPr>
                        <w:t xml:space="preserve"> Free books to students to improve reading skills.</w:t>
                      </w:r>
                    </w:p>
                    <w:p w14:paraId="34D3E106" w14:textId="7ED6DABB" w:rsidR="007B0454" w:rsidRPr="00E14310" w:rsidRDefault="007B0454" w:rsidP="00287708">
                      <w:pPr>
                        <w:pStyle w:val="BasicParagraph"/>
                        <w:suppressAutoHyphens/>
                        <w:spacing w:line="240" w:lineRule="auto"/>
                        <w:rPr>
                          <w:rStyle w:val="CharacterStyle3"/>
                          <w:color w:val="D12229"/>
                          <w:sz w:val="22"/>
                          <w:szCs w:val="22"/>
                        </w:rPr>
                      </w:pPr>
                      <w:r w:rsidRPr="00E14310">
                        <w:rPr>
                          <w:rStyle w:val="CharacterStyle3"/>
                          <w:color w:val="D12229"/>
                          <w:sz w:val="22"/>
                          <w:szCs w:val="22"/>
                        </w:rPr>
                        <w:t>Par</w:t>
                      </w:r>
                      <w:r w:rsidR="001F22F4" w:rsidRPr="00E14310">
                        <w:rPr>
                          <w:rStyle w:val="CharacterStyle3"/>
                          <w:color w:val="D12229"/>
                          <w:sz w:val="22"/>
                          <w:szCs w:val="22"/>
                        </w:rPr>
                        <w:t>ent</w:t>
                      </w:r>
                      <w:r w:rsidR="003967DA">
                        <w:rPr>
                          <w:rStyle w:val="CharacterStyle3"/>
                          <w:color w:val="D12229"/>
                          <w:sz w:val="22"/>
                          <w:szCs w:val="22"/>
                        </w:rPr>
                        <w:t xml:space="preserve"> </w:t>
                      </w:r>
                      <w:proofErr w:type="gramStart"/>
                      <w:r w:rsidR="003967DA">
                        <w:rPr>
                          <w:rStyle w:val="CharacterStyle3"/>
                          <w:color w:val="D12229"/>
                          <w:sz w:val="22"/>
                          <w:szCs w:val="22"/>
                        </w:rPr>
                        <w:t>Volunteers</w:t>
                      </w:r>
                      <w:r w:rsidR="001F22F4" w:rsidRPr="00E14310">
                        <w:rPr>
                          <w:rStyle w:val="CharacterStyle3"/>
                          <w:color w:val="D12229"/>
                          <w:sz w:val="22"/>
                          <w:szCs w:val="22"/>
                        </w:rPr>
                        <w:t xml:space="preserve"> </w:t>
                      </w:r>
                      <w:r w:rsidR="00127522">
                        <w:rPr>
                          <w:rStyle w:val="CharacterStyle3"/>
                          <w:color w:val="D12229"/>
                          <w:sz w:val="22"/>
                          <w:szCs w:val="22"/>
                        </w:rPr>
                        <w:t xml:space="preserve"> &amp;</w:t>
                      </w:r>
                      <w:proofErr w:type="gramEnd"/>
                      <w:r w:rsidR="00127522">
                        <w:rPr>
                          <w:rStyle w:val="CharacterStyle3"/>
                          <w:color w:val="D12229"/>
                          <w:sz w:val="22"/>
                          <w:szCs w:val="22"/>
                        </w:rPr>
                        <w:t xml:space="preserve"> Community Partners </w:t>
                      </w:r>
                      <w:r w:rsidR="001F22F4" w:rsidRPr="00E14310">
                        <w:rPr>
                          <w:rStyle w:val="CharacterStyle3"/>
                          <w:color w:val="D12229"/>
                          <w:sz w:val="22"/>
                          <w:szCs w:val="22"/>
                        </w:rPr>
                        <w:t>Appreciation</w:t>
                      </w:r>
                      <w:r w:rsidR="00127522">
                        <w:rPr>
                          <w:rStyle w:val="CharacterStyle3"/>
                          <w:color w:val="D12229"/>
                          <w:sz w:val="22"/>
                          <w:szCs w:val="22"/>
                        </w:rPr>
                        <w:t xml:space="preserve"> Breakfast</w:t>
                      </w:r>
                      <w:r w:rsidR="001F22F4" w:rsidRPr="00E14310">
                        <w:rPr>
                          <w:rStyle w:val="CharacterStyle3"/>
                          <w:color w:val="D12229"/>
                          <w:sz w:val="22"/>
                          <w:szCs w:val="22"/>
                        </w:rPr>
                        <w:t xml:space="preserve"> – </w:t>
                      </w:r>
                      <w:r w:rsidR="00127522">
                        <w:rPr>
                          <w:rStyle w:val="CharacterStyle3"/>
                          <w:color w:val="D12229"/>
                          <w:sz w:val="22"/>
                          <w:szCs w:val="22"/>
                        </w:rPr>
                        <w:t xml:space="preserve"> 5/</w:t>
                      </w:r>
                      <w:r w:rsidR="003967DA">
                        <w:rPr>
                          <w:rStyle w:val="CharacterStyle3"/>
                          <w:color w:val="D12229"/>
                          <w:sz w:val="22"/>
                          <w:szCs w:val="22"/>
                        </w:rPr>
                        <w:t>19/26</w:t>
                      </w:r>
                    </w:p>
                    <w:p w14:paraId="3F6C621F" w14:textId="3F124BA6" w:rsidR="007B0454" w:rsidRPr="00E14310" w:rsidRDefault="007B0454" w:rsidP="00287708">
                      <w:pPr>
                        <w:pStyle w:val="BasicParagraph"/>
                        <w:suppressAutoHyphens/>
                        <w:spacing w:line="240" w:lineRule="auto"/>
                        <w:rPr>
                          <w:sz w:val="20"/>
                          <w:szCs w:val="20"/>
                        </w:rPr>
                      </w:pPr>
                      <w:r w:rsidRPr="00E14310">
                        <w:rPr>
                          <w:sz w:val="20"/>
                          <w:szCs w:val="20"/>
                        </w:rPr>
                        <w:t xml:space="preserve">A celebration of </w:t>
                      </w:r>
                      <w:r w:rsidR="00657A6D" w:rsidRPr="00E14310">
                        <w:rPr>
                          <w:sz w:val="20"/>
                          <w:szCs w:val="20"/>
                        </w:rPr>
                        <w:t>family</w:t>
                      </w:r>
                      <w:r w:rsidRPr="00E14310">
                        <w:rPr>
                          <w:sz w:val="20"/>
                          <w:szCs w:val="20"/>
                        </w:rPr>
                        <w:t xml:space="preserve"> engageme</w:t>
                      </w:r>
                      <w:r w:rsidR="00657A6D" w:rsidRPr="00E14310">
                        <w:rPr>
                          <w:sz w:val="20"/>
                          <w:szCs w:val="20"/>
                        </w:rPr>
                        <w:t xml:space="preserve">nt and the recognition of its </w:t>
                      </w:r>
                      <w:r w:rsidRPr="00E14310">
                        <w:rPr>
                          <w:sz w:val="20"/>
                          <w:szCs w:val="20"/>
                        </w:rPr>
                        <w:t>impact on school and student success.</w:t>
                      </w:r>
                    </w:p>
                    <w:p w14:paraId="328CE8CF" w14:textId="27D20F08" w:rsidR="00287708" w:rsidRPr="00E14310" w:rsidRDefault="003967DA" w:rsidP="00287708">
                      <w:pPr>
                        <w:pStyle w:val="BasicParagraph"/>
                        <w:suppressAutoHyphens/>
                        <w:spacing w:line="240" w:lineRule="auto"/>
                        <w:rPr>
                          <w:sz w:val="22"/>
                          <w:szCs w:val="22"/>
                        </w:rPr>
                      </w:pPr>
                      <w:r>
                        <w:rPr>
                          <w:rStyle w:val="CharacterStyle4"/>
                          <w:sz w:val="22"/>
                          <w:szCs w:val="22"/>
                        </w:rPr>
                        <w:t xml:space="preserve">BES </w:t>
                      </w:r>
                      <w:r w:rsidR="001F22F4" w:rsidRPr="00E14310">
                        <w:rPr>
                          <w:rStyle w:val="CharacterStyle4"/>
                          <w:sz w:val="22"/>
                          <w:szCs w:val="22"/>
                        </w:rPr>
                        <w:t xml:space="preserve">School </w:t>
                      </w:r>
                      <w:proofErr w:type="gramStart"/>
                      <w:r>
                        <w:rPr>
                          <w:rStyle w:val="CharacterStyle4"/>
                          <w:sz w:val="22"/>
                          <w:szCs w:val="22"/>
                        </w:rPr>
                        <w:t xml:space="preserve">Council </w:t>
                      </w:r>
                      <w:r w:rsidR="001F22F4" w:rsidRPr="00E14310">
                        <w:rPr>
                          <w:rStyle w:val="CharacterStyle4"/>
                          <w:sz w:val="22"/>
                          <w:szCs w:val="22"/>
                        </w:rPr>
                        <w:t xml:space="preserve"> –</w:t>
                      </w:r>
                      <w:proofErr w:type="gramEnd"/>
                      <w:r w:rsidR="001F22F4" w:rsidRPr="00E14310">
                        <w:rPr>
                          <w:rStyle w:val="CharacterStyle4"/>
                          <w:sz w:val="22"/>
                          <w:szCs w:val="22"/>
                        </w:rPr>
                        <w:t xml:space="preserve"> </w:t>
                      </w:r>
                      <w:r>
                        <w:rPr>
                          <w:rStyle w:val="CharacterStyle4"/>
                          <w:sz w:val="22"/>
                          <w:szCs w:val="22"/>
                        </w:rPr>
                        <w:t xml:space="preserve"> 11/25 &amp; 3/19/26</w:t>
                      </w:r>
                    </w:p>
                    <w:p w14:paraId="7C121BE7" w14:textId="3698CC1A" w:rsidR="007B0454" w:rsidRPr="00287708" w:rsidRDefault="007B0454" w:rsidP="00287708">
                      <w:pPr>
                        <w:pStyle w:val="BasicParagraph"/>
                        <w:suppressAutoHyphens/>
                        <w:spacing w:line="240" w:lineRule="auto"/>
                        <w:rPr>
                          <w:sz w:val="22"/>
                          <w:szCs w:val="22"/>
                        </w:rPr>
                      </w:pPr>
                      <w:r w:rsidRPr="00E14310">
                        <w:rPr>
                          <w:sz w:val="20"/>
                          <w:szCs w:val="20"/>
                        </w:rPr>
                        <w:t xml:space="preserve">A forum for parents </w:t>
                      </w:r>
                      <w:r w:rsidR="00657A6D" w:rsidRPr="00E14310">
                        <w:rPr>
                          <w:sz w:val="20"/>
                          <w:szCs w:val="20"/>
                        </w:rPr>
                        <w:t xml:space="preserve">and family members </w:t>
                      </w:r>
                      <w:r w:rsidRPr="00E14310">
                        <w:rPr>
                          <w:sz w:val="20"/>
                          <w:szCs w:val="20"/>
                        </w:rPr>
                        <w:t>to participate in roundtable discussions with the principal and staff regarding the schoolwide p</w:t>
                      </w:r>
                      <w:r w:rsidR="001F22F4" w:rsidRPr="00E14310">
                        <w:rPr>
                          <w:sz w:val="20"/>
                          <w:szCs w:val="20"/>
                        </w:rPr>
                        <w:t>lan, parent and family engagement policy</w:t>
                      </w:r>
                      <w:r w:rsidRPr="00E14310">
                        <w:rPr>
                          <w:sz w:val="20"/>
                          <w:szCs w:val="20"/>
                        </w:rPr>
                        <w:t>, school-parent compacts</w:t>
                      </w:r>
                      <w:r w:rsidR="00657A6D" w:rsidRPr="00E14310">
                        <w:rPr>
                          <w:sz w:val="20"/>
                          <w:szCs w:val="20"/>
                        </w:rPr>
                        <w:t>,</w:t>
                      </w:r>
                      <w:r w:rsidRPr="00E14310">
                        <w:rPr>
                          <w:sz w:val="20"/>
                          <w:szCs w:val="20"/>
                        </w:rPr>
                        <w:t xml:space="preserve"> and the </w:t>
                      </w:r>
                      <w:r w:rsidR="009F7F8C" w:rsidRPr="00E14310">
                        <w:rPr>
                          <w:sz w:val="20"/>
                          <w:szCs w:val="20"/>
                        </w:rPr>
                        <w:t>family engagement</w:t>
                      </w:r>
                      <w:r w:rsidRPr="00E14310">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1F4061CC">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0F06C16B"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proofErr w:type="spellStart"/>
                            <w:r w:rsidR="007623F4">
                              <w:rPr>
                                <w:rFonts w:ascii="Times New Roman" w:hAnsi="Times New Roman" w:cs="Times New Roman"/>
                                <w:iCs/>
                                <w:sz w:val="20"/>
                                <w:szCs w:val="20"/>
                              </w:rPr>
                              <w:t>Bayvale</w:t>
                            </w:r>
                            <w:proofErr w:type="spellEnd"/>
                            <w:r w:rsidR="007623F4">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Elementary and our families will develop a school-parent compact, which is an agreement that parents, teachers, and students will develop that explains how parents and teachers will work together to make sure all our students reach grade-level standards. The compacts will be </w:t>
                            </w:r>
                            <w:r w:rsidR="00315327">
                              <w:rPr>
                                <w:rFonts w:ascii="Times New Roman" w:hAnsi="Times New Roman" w:cs="Times New Roman"/>
                                <w:iCs/>
                                <w:sz w:val="20"/>
                                <w:szCs w:val="20"/>
                              </w:rPr>
                              <w:t>r</w:t>
                            </w:r>
                            <w:r w:rsidR="00315327" w:rsidRPr="008812A4">
                              <w:rPr>
                                <w:rFonts w:ascii="Times New Roman" w:hAnsi="Times New Roman" w:cs="Times New Roman"/>
                                <w:iCs/>
                                <w:sz w:val="20"/>
                                <w:szCs w:val="20"/>
                              </w:rPr>
                              <w:t>eviewed</w:t>
                            </w:r>
                            <w:r w:rsidR="00EE6324">
                              <w:rPr>
                                <w:rFonts w:ascii="Times New Roman" w:hAnsi="Times New Roman" w:cs="Times New Roman"/>
                                <w:iCs/>
                                <w:sz w:val="20"/>
                                <w:szCs w:val="20"/>
                              </w:rPr>
                              <w:t xml:space="preserve">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CfxfiPeAIAAGMFAAAO&#10;AAAAAAAAAAAAAAAAAC4CAABkcnMvZTJvRG9jLnhtbFBLAQItABQABgAIAAAAIQDTzlGH3wAAAAsB&#10;AAAPAAAAAAAAAAAAAAAAANIEAABkcnMvZG93bnJldi54bWxQSwUGAAAAAAQABADzAAAA3g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0F06C16B"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proofErr w:type="spellStart"/>
                      <w:r w:rsidR="007623F4">
                        <w:rPr>
                          <w:rFonts w:ascii="Times New Roman" w:hAnsi="Times New Roman" w:cs="Times New Roman"/>
                          <w:iCs/>
                          <w:sz w:val="20"/>
                          <w:szCs w:val="20"/>
                        </w:rPr>
                        <w:t>Bayvale</w:t>
                      </w:r>
                      <w:proofErr w:type="spellEnd"/>
                      <w:r w:rsidR="007623F4">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Elementary and our families will develop a school-parent compact, which is an agreement that parents, teachers, and students will develop that explains how parents and teachers will work together to make sure all our students reach grade-level standards. The compacts will be </w:t>
                      </w:r>
                      <w:r w:rsidR="00315327">
                        <w:rPr>
                          <w:rFonts w:ascii="Times New Roman" w:hAnsi="Times New Roman" w:cs="Times New Roman"/>
                          <w:iCs/>
                          <w:sz w:val="20"/>
                          <w:szCs w:val="20"/>
                        </w:rPr>
                        <w:t>r</w:t>
                      </w:r>
                      <w:r w:rsidR="00315327" w:rsidRPr="008812A4">
                        <w:rPr>
                          <w:rFonts w:ascii="Times New Roman" w:hAnsi="Times New Roman" w:cs="Times New Roman"/>
                          <w:iCs/>
                          <w:sz w:val="20"/>
                          <w:szCs w:val="20"/>
                        </w:rPr>
                        <w:t>eviewed</w:t>
                      </w:r>
                      <w:r w:rsidR="00EE6324">
                        <w:rPr>
                          <w:rFonts w:ascii="Times New Roman" w:hAnsi="Times New Roman" w:cs="Times New Roman"/>
                          <w:iCs/>
                          <w:sz w:val="20"/>
                          <w:szCs w:val="20"/>
                        </w:rPr>
                        <w:t xml:space="preserve">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p>
    <w:p w14:paraId="64F4D31D" w14:textId="4D74213C"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749C350" w:rsidR="008C1BFC" w:rsidRPr="008C1BFC" w:rsidRDefault="007623F4"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proofErr w:type="spellStart"/>
                            <w:r>
                              <w:rPr>
                                <w:rStyle w:val="CharacterStyle7"/>
                                <w:rFonts w:ascii="Times New Roman" w:hAnsi="Times New Roman" w:cs="Times New Roman"/>
                                <w:b/>
                                <w:sz w:val="36"/>
                                <w:szCs w:val="36"/>
                              </w:rPr>
                              <w:t>Bayvale</w:t>
                            </w:r>
                            <w:proofErr w:type="spellEnd"/>
                            <w:r w:rsidR="008C1BFC" w:rsidRPr="008C1BFC">
                              <w:rPr>
                                <w:rStyle w:val="CharacterStyle7"/>
                                <w:rFonts w:ascii="Times New Roman" w:hAnsi="Times New Roman" w:cs="Times New Roman"/>
                                <w:b/>
                                <w:sz w:val="36"/>
                                <w:szCs w:val="36"/>
                              </w:rPr>
                              <w:t xml:space="preserve">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80854" w:rsidR="008C1BFC" w:rsidRPr="008C1BFC" w:rsidRDefault="007623F4" w:rsidP="008C1BFC">
                            <w:pPr>
                              <w:pStyle w:val="BasicParagraph"/>
                              <w:suppressAutoHyphens/>
                              <w:spacing w:line="240" w:lineRule="auto"/>
                              <w:ind w:right="1941"/>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3C00293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w:t>
                            </w:r>
                            <w:r w:rsidR="0069637A">
                              <w:rPr>
                                <w:rFonts w:ascii="Times New Roman" w:hAnsi="Times New Roman" w:cs="Times New Roman"/>
                                <w:sz w:val="20"/>
                                <w:szCs w:val="20"/>
                              </w:rPr>
                              <w:t>(</w:t>
                            </w:r>
                            <w:r w:rsidR="00316424">
                              <w:rPr>
                                <w:rFonts w:ascii="Times New Roman" w:hAnsi="Times New Roman" w:cs="Times New Roman"/>
                                <w:sz w:val="20"/>
                                <w:szCs w:val="20"/>
                              </w:rPr>
                              <w:t>Closed Caption available in Spanish),</w:t>
                            </w:r>
                            <w:bookmarkStart w:id="2" w:name="_GoBack"/>
                            <w:bookmarkEnd w:id="2"/>
                            <w:r w:rsidRPr="008C1BFC">
                              <w:rPr>
                                <w:rFonts w:ascii="Times New Roman" w:hAnsi="Times New Roman" w:cs="Times New Roman"/>
                                <w:sz w:val="20"/>
                                <w:szCs w:val="20"/>
                              </w:rPr>
                              <w:t xml:space="preserve"> </w:t>
                            </w:r>
                            <w:r w:rsidR="000B598D">
                              <w:rPr>
                                <w:rFonts w:ascii="Times New Roman" w:hAnsi="Times New Roman" w:cs="Times New Roman"/>
                                <w:sz w:val="20"/>
                                <w:szCs w:val="20"/>
                              </w:rPr>
                              <w:t xml:space="preserve">Dojo, Remind 101, </w:t>
                            </w:r>
                            <w:r w:rsidRPr="008C1BFC">
                              <w:rPr>
                                <w:rFonts w:ascii="Times New Roman" w:hAnsi="Times New Roman" w:cs="Times New Roman"/>
                                <w:sz w:val="20"/>
                                <w:szCs w:val="20"/>
                              </w:rPr>
                              <w:t>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42FB9E11"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P</w:t>
                            </w:r>
                            <w:r w:rsidR="000B598D">
                              <w:rPr>
                                <w:rFonts w:ascii="Times New Roman" w:hAnsi="Times New Roman" w:cs="Times New Roman"/>
                                <w:sz w:val="20"/>
                                <w:szCs w:val="20"/>
                              </w:rPr>
                              <w:t>rovide families with a leveled book and reading response activity to work with students at home.</w:t>
                            </w:r>
                          </w:p>
                          <w:p w14:paraId="42B5175C" w14:textId="0C9B8101" w:rsidR="006555F7" w:rsidRPr="006555F7" w:rsidRDefault="006555F7" w:rsidP="006555F7">
                            <w:pPr>
                              <w:pStyle w:val="ListParagraph"/>
                              <w:rPr>
                                <w:rFonts w:ascii="Times New Roman" w:hAnsi="Times New Roman" w:cs="Times New Roman"/>
                                <w:sz w:val="20"/>
                                <w:szCs w:val="20"/>
                              </w:rPr>
                            </w:pPr>
                          </w:p>
                          <w:p w14:paraId="029EC02E" w14:textId="2D15D6B0" w:rsidR="008C1BFC" w:rsidRPr="008C1BFC" w:rsidRDefault="004511C9" w:rsidP="005F7735">
                            <w:pPr>
                              <w:pStyle w:val="ParagraphStyle1"/>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Provide families with Math methods resources and examples through web access to assist completion of student’s Math homework.</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5F9250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w:t>
                            </w:r>
                            <w:r w:rsidR="007A25D2">
                              <w:rPr>
                                <w:rFonts w:ascii="Times New Roman" w:hAnsi="Times New Roman" w:cs="Times New Roman"/>
                                <w:sz w:val="20"/>
                                <w:szCs w:val="20"/>
                              </w:rPr>
                              <w:t>Dojo</w:t>
                            </w:r>
                            <w:r w:rsidRPr="008C1BFC">
                              <w:rPr>
                                <w:rFonts w:ascii="Times New Roman" w:hAnsi="Times New Roman" w:cs="Times New Roman"/>
                                <w:sz w:val="20"/>
                                <w:szCs w:val="20"/>
                              </w:rPr>
                              <w:t xml:space="preserve">, </w:t>
                            </w:r>
                            <w:r w:rsidR="007A25D2">
                              <w:rPr>
                                <w:rFonts w:ascii="Times New Roman" w:hAnsi="Times New Roman" w:cs="Times New Roman"/>
                                <w:sz w:val="20"/>
                                <w:szCs w:val="20"/>
                              </w:rPr>
                              <w:t xml:space="preserve">Shout Point, Remind 101, posters, </w:t>
                            </w:r>
                            <w:r w:rsidRPr="008C1BFC">
                              <w:rPr>
                                <w:rFonts w:ascii="Times New Roman" w:hAnsi="Times New Roman" w:cs="Times New Roman"/>
                                <w:sz w:val="20"/>
                                <w:szCs w:val="20"/>
                              </w:rPr>
                              <w:t>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47B06FBC" w:rsidR="008C1BFC" w:rsidRPr="008C1BFC" w:rsidRDefault="00C97DD5" w:rsidP="005F7735">
                            <w:pPr>
                              <w:pStyle w:val="ParagraphStyle1"/>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Provide addition and subtraction strategies for families to work with students at home.</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6171D28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w:t>
                            </w:r>
                            <w:r w:rsidR="007A25D2">
                              <w:rPr>
                                <w:rFonts w:ascii="Times New Roman" w:hAnsi="Times New Roman" w:cs="Times New Roman"/>
                                <w:sz w:val="20"/>
                                <w:szCs w:val="20"/>
                              </w:rPr>
                              <w:t xml:space="preserve">academic </w:t>
                            </w:r>
                            <w:r w:rsidRPr="008C1BFC">
                              <w:rPr>
                                <w:rFonts w:ascii="Times New Roman" w:hAnsi="Times New Roman" w:cs="Times New Roman"/>
                                <w:sz w:val="20"/>
                                <w:szCs w:val="20"/>
                              </w:rPr>
                              <w:t>achievement</w:t>
                            </w:r>
                            <w:r w:rsidR="007A25D2">
                              <w:rPr>
                                <w:rFonts w:ascii="Times New Roman" w:hAnsi="Times New Roman" w:cs="Times New Roman"/>
                                <w:sz w:val="20"/>
                                <w:szCs w:val="20"/>
                              </w:rPr>
                              <w:t>s</w:t>
                            </w:r>
                            <w:r w:rsidRPr="008C1BFC">
                              <w:rPr>
                                <w:rFonts w:ascii="Times New Roman" w:hAnsi="Times New Roman" w:cs="Times New Roman"/>
                                <w:sz w:val="20"/>
                                <w:szCs w:val="20"/>
                              </w:rPr>
                              <w:t xml:space="preserve">.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0141F104" w:rsidR="008C1BFC" w:rsidRPr="007A25D2" w:rsidRDefault="008C1BFC" w:rsidP="007A25D2">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r w:rsidR="007A25D2">
                              <w:rPr>
                                <w:rFonts w:ascii="Times New Roman" w:hAnsi="Times New Roman" w:cs="Times New Roman"/>
                                <w:sz w:val="20"/>
                                <w:szCs w:val="20"/>
                              </w:rPr>
                              <w:t>.</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730E0EA1"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w:t>
                            </w:r>
                            <w:r w:rsidR="007A25D2">
                              <w:rPr>
                                <w:rFonts w:ascii="Times New Roman" w:hAnsi="Times New Roman" w:cs="Times New Roman"/>
                                <w:sz w:val="20"/>
                                <w:szCs w:val="20"/>
                              </w:rPr>
                              <w:t>forms</w:t>
                            </w:r>
                            <w:r w:rsidRPr="008C1BFC">
                              <w:rPr>
                                <w:rFonts w:ascii="Times New Roman" w:hAnsi="Times New Roman" w:cs="Times New Roman"/>
                                <w:sz w:val="20"/>
                                <w:szCs w:val="20"/>
                              </w:rPr>
                              <w:t xml:space="preserve"> </w:t>
                            </w:r>
                            <w:r w:rsidR="007A25D2">
                              <w:rPr>
                                <w:rFonts w:ascii="Times New Roman" w:hAnsi="Times New Roman" w:cs="Times New Roman"/>
                                <w:sz w:val="20"/>
                                <w:szCs w:val="20"/>
                              </w:rPr>
                              <w:t xml:space="preserve">in front entry of school </w:t>
                            </w:r>
                            <w:r w:rsidR="004C700C">
                              <w:rPr>
                                <w:rFonts w:ascii="Times New Roman" w:hAnsi="Times New Roman" w:cs="Times New Roman"/>
                                <w:sz w:val="20"/>
                                <w:szCs w:val="20"/>
                              </w:rPr>
                              <w:t>with a</w:t>
                            </w:r>
                            <w:r w:rsidRPr="008C1BFC">
                              <w:rPr>
                                <w:rFonts w:ascii="Times New Roman" w:hAnsi="Times New Roman" w:cs="Times New Roman"/>
                                <w:sz w:val="20"/>
                                <w:szCs w:val="20"/>
                              </w:rPr>
                              <w:t xml:space="preserve"> suggestion </w:t>
                            </w:r>
                            <w:r w:rsidR="007A25D2">
                              <w:rPr>
                                <w:rFonts w:ascii="Times New Roman" w:hAnsi="Times New Roman" w:cs="Times New Roman"/>
                                <w:sz w:val="20"/>
                                <w:szCs w:val="20"/>
                              </w:rPr>
                              <w:t>box</w:t>
                            </w:r>
                            <w:r w:rsidR="004C700C">
                              <w:rPr>
                                <w:rFonts w:ascii="Times New Roman" w:hAnsi="Times New Roman" w:cs="Times New Roman"/>
                                <w:sz w:val="20"/>
                                <w:szCs w:val="20"/>
                              </w:rPr>
                              <w:t xml:space="preserve">, and provide contact information for BES Parent Facilitator (Ms. Sharlotte Gainous) (706)737-7255 ext. 4712 or email: </w:t>
                            </w:r>
                            <w:hyperlink r:id="rId14" w:history="1">
                              <w:r w:rsidR="004C700C" w:rsidRPr="007B53AD">
                                <w:rPr>
                                  <w:rStyle w:val="Hyperlink"/>
                                  <w:rFonts w:ascii="Times New Roman" w:hAnsi="Times New Roman" w:cs="Times New Roman"/>
                                  <w:sz w:val="20"/>
                                  <w:szCs w:val="20"/>
                                </w:rPr>
                                <w:t>Gainosh@boe.richmond.k12.ga.us</w:t>
                              </w:r>
                            </w:hyperlink>
                            <w:r w:rsidR="004C700C">
                              <w:rPr>
                                <w:rFonts w:ascii="Times New Roman" w:hAnsi="Times New Roman" w:cs="Times New Roman"/>
                                <w:sz w:val="20"/>
                                <w:szCs w:val="20"/>
                              </w:rPr>
                              <w:t xml:space="preserve"> for additional information concerning Family Eng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5749C350" w:rsidR="008C1BFC" w:rsidRPr="008C1BFC" w:rsidRDefault="007623F4"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proofErr w:type="spellStart"/>
                      <w:r>
                        <w:rPr>
                          <w:rStyle w:val="CharacterStyle7"/>
                          <w:rFonts w:ascii="Times New Roman" w:hAnsi="Times New Roman" w:cs="Times New Roman"/>
                          <w:b/>
                          <w:sz w:val="36"/>
                          <w:szCs w:val="36"/>
                        </w:rPr>
                        <w:t>Bayvale</w:t>
                      </w:r>
                      <w:proofErr w:type="spellEnd"/>
                      <w:r w:rsidR="008C1BFC" w:rsidRPr="008C1BFC">
                        <w:rPr>
                          <w:rStyle w:val="CharacterStyle7"/>
                          <w:rFonts w:ascii="Times New Roman" w:hAnsi="Times New Roman" w:cs="Times New Roman"/>
                          <w:b/>
                          <w:sz w:val="36"/>
                          <w:szCs w:val="36"/>
                        </w:rPr>
                        <w:t xml:space="preserve">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80854" w:rsidR="008C1BFC" w:rsidRPr="008C1BFC" w:rsidRDefault="007623F4" w:rsidP="008C1BFC">
                      <w:pPr>
                        <w:pStyle w:val="BasicParagraph"/>
                        <w:suppressAutoHyphens/>
                        <w:spacing w:line="240" w:lineRule="auto"/>
                        <w:ind w:right="1941"/>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3C00293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w:t>
                      </w:r>
                      <w:r w:rsidR="0069637A">
                        <w:rPr>
                          <w:rFonts w:ascii="Times New Roman" w:hAnsi="Times New Roman" w:cs="Times New Roman"/>
                          <w:sz w:val="20"/>
                          <w:szCs w:val="20"/>
                        </w:rPr>
                        <w:t>(</w:t>
                      </w:r>
                      <w:r w:rsidR="00316424">
                        <w:rPr>
                          <w:rFonts w:ascii="Times New Roman" w:hAnsi="Times New Roman" w:cs="Times New Roman"/>
                          <w:sz w:val="20"/>
                          <w:szCs w:val="20"/>
                        </w:rPr>
                        <w:t>Closed Caption available in Spanish),</w:t>
                      </w:r>
                      <w:bookmarkStart w:id="3" w:name="_GoBack"/>
                      <w:bookmarkEnd w:id="3"/>
                      <w:r w:rsidRPr="008C1BFC">
                        <w:rPr>
                          <w:rFonts w:ascii="Times New Roman" w:hAnsi="Times New Roman" w:cs="Times New Roman"/>
                          <w:sz w:val="20"/>
                          <w:szCs w:val="20"/>
                        </w:rPr>
                        <w:t xml:space="preserve"> </w:t>
                      </w:r>
                      <w:r w:rsidR="000B598D">
                        <w:rPr>
                          <w:rFonts w:ascii="Times New Roman" w:hAnsi="Times New Roman" w:cs="Times New Roman"/>
                          <w:sz w:val="20"/>
                          <w:szCs w:val="20"/>
                        </w:rPr>
                        <w:t xml:space="preserve">Dojo, Remind 101, </w:t>
                      </w:r>
                      <w:r w:rsidRPr="008C1BFC">
                        <w:rPr>
                          <w:rFonts w:ascii="Times New Roman" w:hAnsi="Times New Roman" w:cs="Times New Roman"/>
                          <w:sz w:val="20"/>
                          <w:szCs w:val="20"/>
                        </w:rPr>
                        <w:t>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42FB9E11"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P</w:t>
                      </w:r>
                      <w:r w:rsidR="000B598D">
                        <w:rPr>
                          <w:rFonts w:ascii="Times New Roman" w:hAnsi="Times New Roman" w:cs="Times New Roman"/>
                          <w:sz w:val="20"/>
                          <w:szCs w:val="20"/>
                        </w:rPr>
                        <w:t>rovide families with a leveled book and reading response activity to work with students at home.</w:t>
                      </w:r>
                    </w:p>
                    <w:p w14:paraId="42B5175C" w14:textId="0C9B8101" w:rsidR="006555F7" w:rsidRPr="006555F7" w:rsidRDefault="006555F7" w:rsidP="006555F7">
                      <w:pPr>
                        <w:pStyle w:val="ListParagraph"/>
                        <w:rPr>
                          <w:rFonts w:ascii="Times New Roman" w:hAnsi="Times New Roman" w:cs="Times New Roman"/>
                          <w:sz w:val="20"/>
                          <w:szCs w:val="20"/>
                        </w:rPr>
                      </w:pPr>
                    </w:p>
                    <w:p w14:paraId="029EC02E" w14:textId="2D15D6B0" w:rsidR="008C1BFC" w:rsidRPr="008C1BFC" w:rsidRDefault="004511C9" w:rsidP="005F7735">
                      <w:pPr>
                        <w:pStyle w:val="ParagraphStyle1"/>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Provide families with Math methods resources and examples through web access to assist completion of student’s Math homework.</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5F9250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w:t>
                      </w:r>
                      <w:r w:rsidR="007A25D2">
                        <w:rPr>
                          <w:rFonts w:ascii="Times New Roman" w:hAnsi="Times New Roman" w:cs="Times New Roman"/>
                          <w:sz w:val="20"/>
                          <w:szCs w:val="20"/>
                        </w:rPr>
                        <w:t>Dojo</w:t>
                      </w:r>
                      <w:r w:rsidRPr="008C1BFC">
                        <w:rPr>
                          <w:rFonts w:ascii="Times New Roman" w:hAnsi="Times New Roman" w:cs="Times New Roman"/>
                          <w:sz w:val="20"/>
                          <w:szCs w:val="20"/>
                        </w:rPr>
                        <w:t xml:space="preserve">, </w:t>
                      </w:r>
                      <w:r w:rsidR="007A25D2">
                        <w:rPr>
                          <w:rFonts w:ascii="Times New Roman" w:hAnsi="Times New Roman" w:cs="Times New Roman"/>
                          <w:sz w:val="20"/>
                          <w:szCs w:val="20"/>
                        </w:rPr>
                        <w:t xml:space="preserve">Shout Point, Remind 101, posters, </w:t>
                      </w:r>
                      <w:r w:rsidRPr="008C1BFC">
                        <w:rPr>
                          <w:rFonts w:ascii="Times New Roman" w:hAnsi="Times New Roman" w:cs="Times New Roman"/>
                          <w:sz w:val="20"/>
                          <w:szCs w:val="20"/>
                        </w:rPr>
                        <w:t>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47B06FBC" w:rsidR="008C1BFC" w:rsidRPr="008C1BFC" w:rsidRDefault="00C97DD5" w:rsidP="005F7735">
                      <w:pPr>
                        <w:pStyle w:val="ParagraphStyle1"/>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Provide addition and subtraction strategies for families to work with students at home.</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6171D28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w:t>
                      </w:r>
                      <w:r w:rsidR="007A25D2">
                        <w:rPr>
                          <w:rFonts w:ascii="Times New Roman" w:hAnsi="Times New Roman" w:cs="Times New Roman"/>
                          <w:sz w:val="20"/>
                          <w:szCs w:val="20"/>
                        </w:rPr>
                        <w:t xml:space="preserve">academic </w:t>
                      </w:r>
                      <w:r w:rsidRPr="008C1BFC">
                        <w:rPr>
                          <w:rFonts w:ascii="Times New Roman" w:hAnsi="Times New Roman" w:cs="Times New Roman"/>
                          <w:sz w:val="20"/>
                          <w:szCs w:val="20"/>
                        </w:rPr>
                        <w:t>achievement</w:t>
                      </w:r>
                      <w:r w:rsidR="007A25D2">
                        <w:rPr>
                          <w:rFonts w:ascii="Times New Roman" w:hAnsi="Times New Roman" w:cs="Times New Roman"/>
                          <w:sz w:val="20"/>
                          <w:szCs w:val="20"/>
                        </w:rPr>
                        <w:t>s</w:t>
                      </w:r>
                      <w:r w:rsidRPr="008C1BFC">
                        <w:rPr>
                          <w:rFonts w:ascii="Times New Roman" w:hAnsi="Times New Roman" w:cs="Times New Roman"/>
                          <w:sz w:val="20"/>
                          <w:szCs w:val="20"/>
                        </w:rPr>
                        <w:t xml:space="preserve">.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0141F104" w:rsidR="008C1BFC" w:rsidRPr="007A25D2" w:rsidRDefault="008C1BFC" w:rsidP="007A25D2">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r w:rsidR="007A25D2">
                        <w:rPr>
                          <w:rFonts w:ascii="Times New Roman" w:hAnsi="Times New Roman" w:cs="Times New Roman"/>
                          <w:sz w:val="20"/>
                          <w:szCs w:val="20"/>
                        </w:rPr>
                        <w:t>.</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730E0EA1"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w:t>
                      </w:r>
                      <w:r w:rsidR="007A25D2">
                        <w:rPr>
                          <w:rFonts w:ascii="Times New Roman" w:hAnsi="Times New Roman" w:cs="Times New Roman"/>
                          <w:sz w:val="20"/>
                          <w:szCs w:val="20"/>
                        </w:rPr>
                        <w:t>forms</w:t>
                      </w:r>
                      <w:r w:rsidRPr="008C1BFC">
                        <w:rPr>
                          <w:rFonts w:ascii="Times New Roman" w:hAnsi="Times New Roman" w:cs="Times New Roman"/>
                          <w:sz w:val="20"/>
                          <w:szCs w:val="20"/>
                        </w:rPr>
                        <w:t xml:space="preserve"> </w:t>
                      </w:r>
                      <w:r w:rsidR="007A25D2">
                        <w:rPr>
                          <w:rFonts w:ascii="Times New Roman" w:hAnsi="Times New Roman" w:cs="Times New Roman"/>
                          <w:sz w:val="20"/>
                          <w:szCs w:val="20"/>
                        </w:rPr>
                        <w:t xml:space="preserve">in front entry of school </w:t>
                      </w:r>
                      <w:r w:rsidR="004C700C">
                        <w:rPr>
                          <w:rFonts w:ascii="Times New Roman" w:hAnsi="Times New Roman" w:cs="Times New Roman"/>
                          <w:sz w:val="20"/>
                          <w:szCs w:val="20"/>
                        </w:rPr>
                        <w:t>with a</w:t>
                      </w:r>
                      <w:r w:rsidRPr="008C1BFC">
                        <w:rPr>
                          <w:rFonts w:ascii="Times New Roman" w:hAnsi="Times New Roman" w:cs="Times New Roman"/>
                          <w:sz w:val="20"/>
                          <w:szCs w:val="20"/>
                        </w:rPr>
                        <w:t xml:space="preserve"> suggestion </w:t>
                      </w:r>
                      <w:r w:rsidR="007A25D2">
                        <w:rPr>
                          <w:rFonts w:ascii="Times New Roman" w:hAnsi="Times New Roman" w:cs="Times New Roman"/>
                          <w:sz w:val="20"/>
                          <w:szCs w:val="20"/>
                        </w:rPr>
                        <w:t>box</w:t>
                      </w:r>
                      <w:r w:rsidR="004C700C">
                        <w:rPr>
                          <w:rFonts w:ascii="Times New Roman" w:hAnsi="Times New Roman" w:cs="Times New Roman"/>
                          <w:sz w:val="20"/>
                          <w:szCs w:val="20"/>
                        </w:rPr>
                        <w:t xml:space="preserve">, and provide contact information for BES Parent Facilitator (Ms. Sharlotte Gainous) (706)737-7255 ext. 4712 or email: </w:t>
                      </w:r>
                      <w:hyperlink r:id="rId15" w:history="1">
                        <w:r w:rsidR="004C700C" w:rsidRPr="007B53AD">
                          <w:rPr>
                            <w:rStyle w:val="Hyperlink"/>
                            <w:rFonts w:ascii="Times New Roman" w:hAnsi="Times New Roman" w:cs="Times New Roman"/>
                            <w:sz w:val="20"/>
                            <w:szCs w:val="20"/>
                          </w:rPr>
                          <w:t>Gainosh@boe.richmond.k12.ga.us</w:t>
                        </w:r>
                      </w:hyperlink>
                      <w:r w:rsidR="004C700C">
                        <w:rPr>
                          <w:rFonts w:ascii="Times New Roman" w:hAnsi="Times New Roman" w:cs="Times New Roman"/>
                          <w:sz w:val="20"/>
                          <w:szCs w:val="20"/>
                        </w:rPr>
                        <w:t xml:space="preserve"> for additional information concerning Family Engagement.</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4815D3BF" w:rsidR="007B0454" w:rsidRPr="008C1BFC" w:rsidRDefault="00E14310" w:rsidP="008C1BFC">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317D7445" w:rsidR="007B0454" w:rsidRPr="00E14310" w:rsidRDefault="00E14310" w:rsidP="008C1BFC">
                            <w:pPr>
                              <w:pStyle w:val="BasicParagraph"/>
                              <w:suppressAutoHyphens/>
                              <w:spacing w:line="240" w:lineRule="auto"/>
                              <w:rPr>
                                <w:rFonts w:ascii="Times New Roman" w:hAnsi="Times New Roman" w:cs="Times New Roman"/>
                                <w:iCs/>
                                <w:sz w:val="20"/>
                                <w:szCs w:val="20"/>
                              </w:rPr>
                            </w:pPr>
                            <w:r w:rsidRPr="00E14310">
                              <w:rPr>
                                <w:rFonts w:ascii="Times New Roman" w:hAnsi="Times New Roman" w:cs="Times New Roman"/>
                                <w:iCs/>
                                <w:sz w:val="20"/>
                                <w:szCs w:val="20"/>
                              </w:rPr>
                              <w:t>Ms. Sharlotte Gainous</w:t>
                            </w:r>
                          </w:p>
                          <w:p w14:paraId="550C8954" w14:textId="23B5CCAD" w:rsidR="00F152BF" w:rsidRPr="008C1BFC" w:rsidRDefault="007B0454" w:rsidP="00E14310">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iCs/>
                                <w:sz w:val="20"/>
                                <w:szCs w:val="20"/>
                              </w:rPr>
                              <w:t>(</w:t>
                            </w:r>
                            <w:r w:rsidR="00E14310" w:rsidRPr="00E14310">
                              <w:rPr>
                                <w:rFonts w:ascii="Times New Roman" w:hAnsi="Times New Roman" w:cs="Times New Roman"/>
                                <w:iCs/>
                                <w:sz w:val="20"/>
                                <w:szCs w:val="20"/>
                              </w:rPr>
                              <w:t>706)737-7255</w:t>
                            </w:r>
                            <w:r w:rsidRPr="00E14310">
                              <w:rPr>
                                <w:rFonts w:ascii="Times New Roman" w:hAnsi="Times New Roman" w:cs="Times New Roman"/>
                                <w:iCs/>
                                <w:sz w:val="20"/>
                                <w:szCs w:val="20"/>
                              </w:rPr>
                              <w:t xml:space="preserve"> or </w:t>
                            </w:r>
                            <w:r w:rsidRPr="00A570F4">
                              <w:rPr>
                                <w:rFonts w:ascii="Times New Roman" w:hAnsi="Times New Roman" w:cs="Times New Roman"/>
                                <w:iCs/>
                                <w:sz w:val="20"/>
                                <w:szCs w:val="20"/>
                                <w:highlight w:val="yellow"/>
                              </w:rPr>
                              <w:br/>
                            </w:r>
                            <w:r w:rsidR="00E14310">
                              <w:rPr>
                                <w:rStyle w:val="Hyperlink"/>
                                <w:rFonts w:ascii="Times New Roman" w:hAnsi="Times New Roman" w:cs="Times New Roman"/>
                                <w:iCs/>
                                <w:sz w:val="20"/>
                                <w:szCs w:val="20"/>
                              </w:rPr>
                              <w:t>Gainosh@boe.richmond.k12.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25A064F4" w14:textId="4815D3BF" w:rsidR="007B0454" w:rsidRPr="008C1BFC" w:rsidRDefault="00E14310" w:rsidP="008C1BFC">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317D7445" w:rsidR="007B0454" w:rsidRPr="00E14310" w:rsidRDefault="00E14310" w:rsidP="008C1BFC">
                      <w:pPr>
                        <w:pStyle w:val="BasicParagraph"/>
                        <w:suppressAutoHyphens/>
                        <w:spacing w:line="240" w:lineRule="auto"/>
                        <w:rPr>
                          <w:rFonts w:ascii="Times New Roman" w:hAnsi="Times New Roman" w:cs="Times New Roman"/>
                          <w:iCs/>
                          <w:sz w:val="20"/>
                          <w:szCs w:val="20"/>
                        </w:rPr>
                      </w:pPr>
                      <w:r w:rsidRPr="00E14310">
                        <w:rPr>
                          <w:rFonts w:ascii="Times New Roman" w:hAnsi="Times New Roman" w:cs="Times New Roman"/>
                          <w:iCs/>
                          <w:sz w:val="20"/>
                          <w:szCs w:val="20"/>
                        </w:rPr>
                        <w:t>Ms. Sharlotte Gainous</w:t>
                      </w:r>
                    </w:p>
                    <w:p w14:paraId="550C8954" w14:textId="23B5CCAD" w:rsidR="00F152BF" w:rsidRPr="008C1BFC" w:rsidRDefault="007B0454" w:rsidP="00E14310">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iCs/>
                          <w:sz w:val="20"/>
                          <w:szCs w:val="20"/>
                        </w:rPr>
                        <w:t>(</w:t>
                      </w:r>
                      <w:r w:rsidR="00E14310" w:rsidRPr="00E14310">
                        <w:rPr>
                          <w:rFonts w:ascii="Times New Roman" w:hAnsi="Times New Roman" w:cs="Times New Roman"/>
                          <w:iCs/>
                          <w:sz w:val="20"/>
                          <w:szCs w:val="20"/>
                        </w:rPr>
                        <w:t>706)737-7255</w:t>
                      </w:r>
                      <w:r w:rsidRPr="00E14310">
                        <w:rPr>
                          <w:rFonts w:ascii="Times New Roman" w:hAnsi="Times New Roman" w:cs="Times New Roman"/>
                          <w:iCs/>
                          <w:sz w:val="20"/>
                          <w:szCs w:val="20"/>
                        </w:rPr>
                        <w:t xml:space="preserve"> or </w:t>
                      </w:r>
                      <w:r w:rsidRPr="00A570F4">
                        <w:rPr>
                          <w:rFonts w:ascii="Times New Roman" w:hAnsi="Times New Roman" w:cs="Times New Roman"/>
                          <w:iCs/>
                          <w:sz w:val="20"/>
                          <w:szCs w:val="20"/>
                          <w:highlight w:val="yellow"/>
                        </w:rPr>
                        <w:br/>
                      </w:r>
                      <w:r w:rsidR="00E14310">
                        <w:rPr>
                          <w:rStyle w:val="Hyperlink"/>
                          <w:rFonts w:ascii="Times New Roman" w:hAnsi="Times New Roman" w:cs="Times New Roman"/>
                          <w:iCs/>
                          <w:sz w:val="20"/>
                          <w:szCs w:val="20"/>
                        </w:rPr>
                        <w:t>Gainosh@boe.richmond.k12.ga.</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4EAD501"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7:30 am – </w:t>
                            </w:r>
                            <w:r w:rsidR="007623F4">
                              <w:rPr>
                                <w:rFonts w:ascii="Times New Roman" w:hAnsi="Times New Roman" w:cs="Times New Roman"/>
                                <w:iCs/>
                                <w:sz w:val="20"/>
                                <w:szCs w:val="20"/>
                              </w:rPr>
                              <w:t>3</w:t>
                            </w:r>
                            <w:r w:rsidRPr="007B0454">
                              <w:rPr>
                                <w:rFonts w:ascii="Times New Roman" w:hAnsi="Times New Roman" w:cs="Times New Roman"/>
                                <w:iCs/>
                                <w:sz w:val="20"/>
                                <w:szCs w:val="20"/>
                              </w:rPr>
                              <w:t>:</w:t>
                            </w:r>
                            <w:r w:rsidR="007623F4">
                              <w:rPr>
                                <w:rFonts w:ascii="Times New Roman" w:hAnsi="Times New Roman" w:cs="Times New Roman"/>
                                <w:iCs/>
                                <w:sz w:val="20"/>
                                <w:szCs w:val="20"/>
                              </w:rPr>
                              <w:t>0</w:t>
                            </w:r>
                            <w:r w:rsidRPr="007B0454">
                              <w:rPr>
                                <w:rFonts w:ascii="Times New Roman" w:hAnsi="Times New Roman" w:cs="Times New Roman"/>
                                <w:iCs/>
                                <w:sz w:val="20"/>
                                <w:szCs w:val="20"/>
                              </w:rPr>
                              <w:t>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4EAD501"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7:30 am – </w:t>
                      </w:r>
                      <w:r w:rsidR="007623F4">
                        <w:rPr>
                          <w:rFonts w:ascii="Times New Roman" w:hAnsi="Times New Roman" w:cs="Times New Roman"/>
                          <w:iCs/>
                          <w:sz w:val="20"/>
                          <w:szCs w:val="20"/>
                        </w:rPr>
                        <w:t>3</w:t>
                      </w:r>
                      <w:r w:rsidRPr="007B0454">
                        <w:rPr>
                          <w:rFonts w:ascii="Times New Roman" w:hAnsi="Times New Roman" w:cs="Times New Roman"/>
                          <w:iCs/>
                          <w:sz w:val="20"/>
                          <w:szCs w:val="20"/>
                        </w:rPr>
                        <w:t>:</w:t>
                      </w:r>
                      <w:r w:rsidR="007623F4">
                        <w:rPr>
                          <w:rFonts w:ascii="Times New Roman" w:hAnsi="Times New Roman" w:cs="Times New Roman"/>
                          <w:iCs/>
                          <w:sz w:val="20"/>
                          <w:szCs w:val="20"/>
                        </w:rPr>
                        <w:t>0</w:t>
                      </w:r>
                      <w:r w:rsidRPr="007B0454">
                        <w:rPr>
                          <w:rFonts w:ascii="Times New Roman" w:hAnsi="Times New Roman" w:cs="Times New Roman"/>
                          <w:iCs/>
                          <w:sz w:val="20"/>
                          <w:szCs w:val="20"/>
                        </w:rPr>
                        <w:t>0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9EDD679" w:rsidR="007B0454" w:rsidRPr="007B0454" w:rsidRDefault="007623F4" w:rsidP="007B0454">
                            <w:pPr>
                              <w:pStyle w:val="BasicParagraph"/>
                              <w:suppressAutoHyphens/>
                              <w:jc w:val="center"/>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9EDD679" w:rsidR="007B0454" w:rsidRPr="007B0454" w:rsidRDefault="007623F4" w:rsidP="007B0454">
                      <w:pPr>
                        <w:pStyle w:val="BasicParagraph"/>
                        <w:suppressAutoHyphens/>
                        <w:jc w:val="center"/>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4C700C">
        <w:t>v</w:t>
      </w:r>
    </w:p>
    <w:p w14:paraId="1F53E0F2" w14:textId="07EB7141" w:rsidR="007867D9"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54BBDCAA" w:rsidR="00000FD7" w:rsidRPr="00000FD7" w:rsidRDefault="00E14310" w:rsidP="00000FD7">
                            <w:pPr>
                              <w:pStyle w:val="BasicParagraph"/>
                              <w:suppressAutoHyphens/>
                              <w:spacing w:line="240" w:lineRule="auto"/>
                              <w:rPr>
                                <w:rFonts w:ascii="MinionPro-MediumIt" w:hAnsi="MinionPro-MediumIt" w:cs="MinionPro-MediumIt"/>
                                <w:iCs/>
                                <w:sz w:val="20"/>
                                <w:szCs w:val="20"/>
                              </w:rPr>
                            </w:pPr>
                            <w:proofErr w:type="spellStart"/>
                            <w:r>
                              <w:rPr>
                                <w:rFonts w:ascii="MinionPro-MediumIt" w:hAnsi="MinionPro-MediumIt" w:cs="MinionPro-MediumIt"/>
                                <w:iCs/>
                                <w:sz w:val="20"/>
                                <w:szCs w:val="20"/>
                              </w:rPr>
                              <w:t>Bayvale</w:t>
                            </w:r>
                            <w:proofErr w:type="spellEnd"/>
                            <w:r w:rsidR="00000FD7" w:rsidRPr="00000FD7">
                              <w:rPr>
                                <w:rFonts w:ascii="MinionPro-MediumIt" w:hAnsi="MinionPro-MediumIt" w:cs="MinionPro-MediumIt"/>
                                <w:iCs/>
                                <w:sz w:val="20"/>
                                <w:szCs w:val="20"/>
                              </w:rPr>
                              <w:t xml:space="preserve">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w:t>
                            </w:r>
                            <w:r>
                              <w:rPr>
                                <w:rFonts w:ascii="MinionPro-MediumIt" w:hAnsi="MinionPro-MediumIt" w:cs="MinionPro-MediumIt"/>
                                <w:iCs/>
                                <w:sz w:val="20"/>
                                <w:szCs w:val="20"/>
                              </w:rPr>
                              <w:t>706</w:t>
                            </w:r>
                            <w:r w:rsidR="00000FD7" w:rsidRPr="00000FD7">
                              <w:rPr>
                                <w:rFonts w:ascii="MinionPro-MediumIt" w:hAnsi="MinionPro-MediumIt" w:cs="MinionPro-MediumIt"/>
                                <w:iCs/>
                                <w:sz w:val="20"/>
                                <w:szCs w:val="20"/>
                              </w:rPr>
                              <w:t xml:space="preserve">) </w:t>
                            </w:r>
                            <w:r>
                              <w:rPr>
                                <w:rFonts w:ascii="MinionPro-MediumIt" w:hAnsi="MinionPro-MediumIt" w:cs="MinionPro-MediumIt"/>
                                <w:iCs/>
                                <w:sz w:val="20"/>
                                <w:szCs w:val="20"/>
                              </w:rPr>
                              <w:t>737-7255</w:t>
                            </w:r>
                            <w:r w:rsidR="00000FD7" w:rsidRPr="00000FD7">
                              <w:rPr>
                                <w:rFonts w:ascii="MinionPro-MediumIt" w:hAnsi="MinionPro-MediumIt" w:cs="MinionPro-MediumIt"/>
                                <w:iCs/>
                                <w:sz w:val="20"/>
                                <w:szCs w:val="20"/>
                              </w:rPr>
                              <w:t xml:space="preserve"> or complete the interest</w:t>
                            </w:r>
                            <w:r w:rsidR="009F7F8C">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9F7F8C">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54BBDCAA" w:rsidR="00000FD7" w:rsidRPr="00000FD7" w:rsidRDefault="00E14310" w:rsidP="00000FD7">
                      <w:pPr>
                        <w:pStyle w:val="BasicParagraph"/>
                        <w:suppressAutoHyphens/>
                        <w:spacing w:line="240" w:lineRule="auto"/>
                        <w:rPr>
                          <w:rFonts w:ascii="MinionPro-MediumIt" w:hAnsi="MinionPro-MediumIt" w:cs="MinionPro-MediumIt"/>
                          <w:iCs/>
                          <w:sz w:val="20"/>
                          <w:szCs w:val="20"/>
                        </w:rPr>
                      </w:pPr>
                      <w:proofErr w:type="spellStart"/>
                      <w:r>
                        <w:rPr>
                          <w:rFonts w:ascii="MinionPro-MediumIt" w:hAnsi="MinionPro-MediumIt" w:cs="MinionPro-MediumIt"/>
                          <w:iCs/>
                          <w:sz w:val="20"/>
                          <w:szCs w:val="20"/>
                        </w:rPr>
                        <w:t>Bayvale</w:t>
                      </w:r>
                      <w:proofErr w:type="spellEnd"/>
                      <w:r w:rsidR="00000FD7" w:rsidRPr="00000FD7">
                        <w:rPr>
                          <w:rFonts w:ascii="MinionPro-MediumIt" w:hAnsi="MinionPro-MediumIt" w:cs="MinionPro-MediumIt"/>
                          <w:iCs/>
                          <w:sz w:val="20"/>
                          <w:szCs w:val="20"/>
                        </w:rPr>
                        <w:t xml:space="preserve">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w:t>
                      </w:r>
                      <w:r>
                        <w:rPr>
                          <w:rFonts w:ascii="MinionPro-MediumIt" w:hAnsi="MinionPro-MediumIt" w:cs="MinionPro-MediumIt"/>
                          <w:iCs/>
                          <w:sz w:val="20"/>
                          <w:szCs w:val="20"/>
                        </w:rPr>
                        <w:t>706</w:t>
                      </w:r>
                      <w:r w:rsidR="00000FD7" w:rsidRPr="00000FD7">
                        <w:rPr>
                          <w:rFonts w:ascii="MinionPro-MediumIt" w:hAnsi="MinionPro-MediumIt" w:cs="MinionPro-MediumIt"/>
                          <w:iCs/>
                          <w:sz w:val="20"/>
                          <w:szCs w:val="20"/>
                        </w:rPr>
                        <w:t xml:space="preserve">) </w:t>
                      </w:r>
                      <w:r>
                        <w:rPr>
                          <w:rFonts w:ascii="MinionPro-MediumIt" w:hAnsi="MinionPro-MediumIt" w:cs="MinionPro-MediumIt"/>
                          <w:iCs/>
                          <w:sz w:val="20"/>
                          <w:szCs w:val="20"/>
                        </w:rPr>
                        <w:t>737-7255</w:t>
                      </w:r>
                      <w:r w:rsidR="00000FD7" w:rsidRPr="00000FD7">
                        <w:rPr>
                          <w:rFonts w:ascii="MinionPro-MediumIt" w:hAnsi="MinionPro-MediumIt" w:cs="MinionPro-MediumIt"/>
                          <w:iCs/>
                          <w:sz w:val="20"/>
                          <w:szCs w:val="20"/>
                        </w:rPr>
                        <w:t xml:space="preserve"> or complete the interest</w:t>
                      </w:r>
                      <w:r w:rsidR="009F7F8C">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9F7F8C">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20DE1E82" w:rsidR="001E6A49" w:rsidRPr="00000FD7" w:rsidRDefault="00E14310" w:rsidP="00000FD7">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sidR="001E6A49" w:rsidRPr="00000FD7">
                              <w:rPr>
                                <w:rFonts w:ascii="Times New Roman" w:hAnsi="Times New Roman" w:cs="Times New Roman"/>
                                <w:iCs/>
                                <w:sz w:val="20"/>
                                <w:szCs w:val="20"/>
                              </w:rPr>
                              <w:t xml:space="preserve"> Elementary and our parents have adopted the National PT</w:t>
                            </w:r>
                            <w:r>
                              <w:rPr>
                                <w:rFonts w:ascii="Times New Roman" w:hAnsi="Times New Roman" w:cs="Times New Roman"/>
                                <w:iCs/>
                                <w:sz w:val="20"/>
                                <w:szCs w:val="20"/>
                              </w:rPr>
                              <w:t>O</w:t>
                            </w:r>
                            <w:r w:rsidR="001E6A49" w:rsidRPr="00000FD7">
                              <w:rPr>
                                <w:rFonts w:ascii="Times New Roman" w:hAnsi="Times New Roman" w:cs="Times New Roman"/>
                                <w:iCs/>
                                <w:sz w:val="20"/>
                                <w:szCs w:val="20"/>
                              </w:rPr>
                              <w:t xml:space="preserve">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20DE1E82" w:rsidR="001E6A49" w:rsidRPr="00000FD7" w:rsidRDefault="00E14310" w:rsidP="00000FD7">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sidR="001E6A49" w:rsidRPr="00000FD7">
                        <w:rPr>
                          <w:rFonts w:ascii="Times New Roman" w:hAnsi="Times New Roman" w:cs="Times New Roman"/>
                          <w:iCs/>
                          <w:sz w:val="20"/>
                          <w:szCs w:val="20"/>
                        </w:rPr>
                        <w:t xml:space="preserve"> Elementary and our parents have adopted the National PT</w:t>
                      </w:r>
                      <w:r>
                        <w:rPr>
                          <w:rFonts w:ascii="Times New Roman" w:hAnsi="Times New Roman" w:cs="Times New Roman"/>
                          <w:iCs/>
                          <w:sz w:val="20"/>
                          <w:szCs w:val="20"/>
                        </w:rPr>
                        <w:t>O</w:t>
                      </w:r>
                      <w:r w:rsidR="001E6A49" w:rsidRPr="00000FD7">
                        <w:rPr>
                          <w:rFonts w:ascii="Times New Roman" w:hAnsi="Times New Roman" w:cs="Times New Roman"/>
                          <w:iCs/>
                          <w:sz w:val="20"/>
                          <w:szCs w:val="20"/>
                        </w:rPr>
                        <w:t xml:space="preserve">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7867D9" w:rsidSect="001973F9">
      <w:head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3585" w14:textId="77777777" w:rsidR="00825ECF" w:rsidRDefault="00825ECF" w:rsidP="001973F9">
      <w:r>
        <w:separator/>
      </w:r>
    </w:p>
  </w:endnote>
  <w:endnote w:type="continuationSeparator" w:id="0">
    <w:p w14:paraId="5C81CDB3" w14:textId="77777777" w:rsidR="00825ECF" w:rsidRDefault="00825ECF"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8451C" w14:textId="77777777" w:rsidR="00825ECF" w:rsidRDefault="00825ECF" w:rsidP="001973F9">
      <w:r>
        <w:separator/>
      </w:r>
    </w:p>
  </w:footnote>
  <w:footnote w:type="continuationSeparator" w:id="0">
    <w:p w14:paraId="0323E094" w14:textId="77777777" w:rsidR="00825ECF" w:rsidRDefault="00825ECF"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41E0E"/>
    <w:rsid w:val="000B598D"/>
    <w:rsid w:val="000D24EC"/>
    <w:rsid w:val="000E21CB"/>
    <w:rsid w:val="000E3712"/>
    <w:rsid w:val="0010619B"/>
    <w:rsid w:val="00127522"/>
    <w:rsid w:val="00137FBD"/>
    <w:rsid w:val="00141953"/>
    <w:rsid w:val="00154EBD"/>
    <w:rsid w:val="001973F9"/>
    <w:rsid w:val="001E6A49"/>
    <w:rsid w:val="001F22F4"/>
    <w:rsid w:val="00277188"/>
    <w:rsid w:val="002840F7"/>
    <w:rsid w:val="00287708"/>
    <w:rsid w:val="002B2736"/>
    <w:rsid w:val="002D4712"/>
    <w:rsid w:val="00315327"/>
    <w:rsid w:val="00316424"/>
    <w:rsid w:val="0036096A"/>
    <w:rsid w:val="00383A67"/>
    <w:rsid w:val="00386401"/>
    <w:rsid w:val="003912BF"/>
    <w:rsid w:val="00393D98"/>
    <w:rsid w:val="003967DA"/>
    <w:rsid w:val="003C0BFE"/>
    <w:rsid w:val="003C61F2"/>
    <w:rsid w:val="00421FF8"/>
    <w:rsid w:val="004428BB"/>
    <w:rsid w:val="004511C9"/>
    <w:rsid w:val="004A7DD9"/>
    <w:rsid w:val="004C10B4"/>
    <w:rsid w:val="004C700C"/>
    <w:rsid w:val="00524A1F"/>
    <w:rsid w:val="005B2DCD"/>
    <w:rsid w:val="005B470C"/>
    <w:rsid w:val="005E42D5"/>
    <w:rsid w:val="005E5FFB"/>
    <w:rsid w:val="005F7735"/>
    <w:rsid w:val="006238E9"/>
    <w:rsid w:val="00635176"/>
    <w:rsid w:val="00640411"/>
    <w:rsid w:val="00642761"/>
    <w:rsid w:val="006548F7"/>
    <w:rsid w:val="006555F7"/>
    <w:rsid w:val="00657A6D"/>
    <w:rsid w:val="00665048"/>
    <w:rsid w:val="0069637A"/>
    <w:rsid w:val="006E0F80"/>
    <w:rsid w:val="006F4785"/>
    <w:rsid w:val="007623F4"/>
    <w:rsid w:val="007867D9"/>
    <w:rsid w:val="00797513"/>
    <w:rsid w:val="007A25D2"/>
    <w:rsid w:val="007A4B19"/>
    <w:rsid w:val="007A6AE4"/>
    <w:rsid w:val="007B0454"/>
    <w:rsid w:val="007B4315"/>
    <w:rsid w:val="007F1866"/>
    <w:rsid w:val="008243A7"/>
    <w:rsid w:val="00825ECF"/>
    <w:rsid w:val="008576D4"/>
    <w:rsid w:val="008812A4"/>
    <w:rsid w:val="00881722"/>
    <w:rsid w:val="008C1BFC"/>
    <w:rsid w:val="008E1AED"/>
    <w:rsid w:val="009251E9"/>
    <w:rsid w:val="00951F9E"/>
    <w:rsid w:val="009E3E6E"/>
    <w:rsid w:val="009F7F8C"/>
    <w:rsid w:val="00A43B6D"/>
    <w:rsid w:val="00A570F4"/>
    <w:rsid w:val="00A709CA"/>
    <w:rsid w:val="00B308EB"/>
    <w:rsid w:val="00B47855"/>
    <w:rsid w:val="00BB1E81"/>
    <w:rsid w:val="00BD72DC"/>
    <w:rsid w:val="00BF7B74"/>
    <w:rsid w:val="00C11097"/>
    <w:rsid w:val="00C24A59"/>
    <w:rsid w:val="00C713B2"/>
    <w:rsid w:val="00C97DD5"/>
    <w:rsid w:val="00CA00BB"/>
    <w:rsid w:val="00CA4298"/>
    <w:rsid w:val="00CD1880"/>
    <w:rsid w:val="00D878EF"/>
    <w:rsid w:val="00DA7E7F"/>
    <w:rsid w:val="00E14310"/>
    <w:rsid w:val="00E3743F"/>
    <w:rsid w:val="00E92A79"/>
    <w:rsid w:val="00EE6324"/>
    <w:rsid w:val="00F152BF"/>
    <w:rsid w:val="00F20835"/>
    <w:rsid w:val="00F5442E"/>
    <w:rsid w:val="00F54577"/>
    <w:rsid w:val="00F62228"/>
    <w:rsid w:val="00F92271"/>
    <w:rsid w:val="3400C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UnresolvedMention">
    <w:name w:val="Unresolved Mention"/>
    <w:basedOn w:val="DefaultParagraphFont"/>
    <w:uiPriority w:val="99"/>
    <w:rsid w:val="004C7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Gainosh@boe.richmond.k12.ga.u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inosh@boe.richmond.k12.ga.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infopath/2007/PartnerControls"/>
    <ds:schemaRef ds:uri="b7527f4a-27d2-4365-bb00-5557e26fcc68"/>
    <ds:schemaRef ds:uri="http://schemas.microsoft.com/office/2006/metadata/properties"/>
    <ds:schemaRef ds:uri="http://schemas.microsoft.com/sharepoint/v3"/>
    <ds:schemaRef ds:uri="http://purl.org/dc/dcmitype/"/>
    <ds:schemaRef ds:uri="http://schemas.microsoft.com/office/2006/documentManagement/types"/>
    <ds:schemaRef ds:uri="http://purl.org/dc/elements/1.1/"/>
    <ds:schemaRef ds:uri="http://purl.org/dc/terms/"/>
    <ds:schemaRef ds:uri="1d496aed-39d0-4758-b3cf-4e4773287716"/>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D8B7C54D-169B-448F-81AA-1CC4710C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ABCF82-1F4E-44DA-B98F-223C50F3A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4</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Gainous, Sharlotte</cp:lastModifiedBy>
  <cp:revision>13</cp:revision>
  <cp:lastPrinted>2025-10-28T16:03:00Z</cp:lastPrinted>
  <dcterms:created xsi:type="dcterms:W3CDTF">2025-10-24T13:46:00Z</dcterms:created>
  <dcterms:modified xsi:type="dcterms:W3CDTF">2025-10-2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